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3A2FADFD" w:rsidR="001C123B" w:rsidRPr="00891DA2" w:rsidRDefault="00EA1785" w:rsidP="00891DA2">
      <w:pPr>
        <w:pStyle w:val="Heading1"/>
      </w:pPr>
      <w:r w:rsidRPr="00891DA2">
        <w:t xml:space="preserve">Degree Schedule – </w:t>
      </w:r>
      <w:r w:rsidR="00E44E69">
        <w:t xml:space="preserve">Graduate Certificate in </w:t>
      </w:r>
      <w:r w:rsidR="007F0C3C">
        <w:t>Advanced Computational Physics</w:t>
      </w:r>
    </w:p>
    <w:p w14:paraId="48F1FF2D" w14:textId="77777777" w:rsidR="001C123B" w:rsidRPr="00D91908" w:rsidRDefault="00ED41FE" w:rsidP="00D91908">
      <w:pPr>
        <w:pStyle w:val="GSExplanation"/>
      </w:pPr>
      <w:r>
        <w:t xml:space="preserve">Due one semester prior to completing certificate requirements.  Complete form, obtain signatures, and then upload to </w:t>
      </w:r>
      <w:hyperlink r:id="rId9" w:history="1">
        <w:r w:rsidRPr="005651C4">
          <w:rPr>
            <w:rStyle w:val="Hyperlink"/>
            <w:rFonts w:cs="Myriad Pro"/>
          </w:rPr>
          <w:t>Canvas</w:t>
        </w:r>
      </w:hyperlink>
      <w:r>
        <w:t xml:space="preserve"> (preferred) or email to </w:t>
      </w:r>
      <w:hyperlink r:id="rId10" w:history="1">
        <w:r>
          <w:rPr>
            <w:rStyle w:val="Hyperlink"/>
            <w:rFonts w:cs="Myriad Pro"/>
          </w:rPr>
          <w:t>gradschool@mtu.edu</w:t>
        </w:r>
      </w:hyperlink>
      <w:r w:rsidRPr="006E3D8A">
        <w:t>.</w:t>
      </w:r>
      <w:r>
        <w:t xml:space="preserve">  Your </w:t>
      </w:r>
      <w:hyperlink r:id="rId11" w:history="1">
        <w:r w:rsidRPr="00267C0D">
          <w:rPr>
            <w:rStyle w:val="Hyperlink"/>
          </w:rPr>
          <w:t>Degree Completion Timeline</w:t>
        </w:r>
      </w:hyperlink>
      <w:r>
        <w:t xml:space="preserve"> lists all items needed for your degree.</w:t>
      </w:r>
    </w:p>
    <w:p w14:paraId="06D74DB3" w14:textId="13023804" w:rsidR="00D91908" w:rsidRPr="00A82627" w:rsidRDefault="007F0C3C" w:rsidP="00D91908">
      <w:pPr>
        <w:pStyle w:val="GSExplanation"/>
      </w:pPr>
      <w:r>
        <w:t>The graduate certificate in “Advanced Computational Physics” develops a foundation of programming, UNIX computing environment, system libraries, and computer graphics, to enable students to start exploring more advanced computational topics. Students learn basic and advanced numerical algorithms, develop and implement numerical methods and computer simulations using these elements of new skills, tools, and knowledge, and explore the application of advanced computation to scientific problems in their research areas.</w:t>
      </w:r>
      <w:r w:rsidRPr="007F0C3C">
        <w:t xml:space="preserve"> </w:t>
      </w:r>
      <w:r>
        <w:t>Upon completion of the certificate, students will be able to develop or augment advanced computational techniques and perform physics simulations in a high-performance computing environment. Students receiving this certificate will be able to check and analyze the computational physics results and interpret data using the advanced methods taught. This is a nine-credit certificate.</w:t>
      </w:r>
    </w:p>
    <w:p w14:paraId="2AB26DDD" w14:textId="77777777" w:rsidR="009A57D7" w:rsidRDefault="009A57D7" w:rsidP="009A57D7">
      <w:pPr>
        <w:pStyle w:val="Heading2"/>
      </w:pPr>
      <w:bookmarkStart w:id="0" w:name="_heading=h.30j0zll" w:colFirst="0" w:colLast="0"/>
      <w:bookmarkEnd w:id="0"/>
      <w:r>
        <w:t>Contact person</w:t>
      </w:r>
    </w:p>
    <w:p w14:paraId="1A2D83DD" w14:textId="77777777" w:rsidR="009A57D7" w:rsidRDefault="009A57D7" w:rsidP="009A57D7">
      <w:r>
        <w:t>Please complete the table below to identify the person to be contacted for questions about this curriculum.</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7015"/>
      </w:tblGrid>
      <w:tr w:rsidR="009A57D7" w14:paraId="480E9D56" w14:textId="77777777" w:rsidTr="00FB58D9">
        <w:trPr>
          <w:trHeight w:val="432"/>
        </w:trPr>
        <w:tc>
          <w:tcPr>
            <w:tcW w:w="2335" w:type="dxa"/>
            <w:vAlign w:val="center"/>
          </w:tcPr>
          <w:p w14:paraId="5F288130" w14:textId="77777777" w:rsidR="009A57D7" w:rsidRDefault="009A57D7" w:rsidP="00FB58D9">
            <w:pPr>
              <w:pStyle w:val="GSTableLeftTitle"/>
            </w:pPr>
            <w:r>
              <w:t>Description</w:t>
            </w:r>
          </w:p>
        </w:tc>
        <w:tc>
          <w:tcPr>
            <w:tcW w:w="7015" w:type="dxa"/>
            <w:vAlign w:val="center"/>
          </w:tcPr>
          <w:p w14:paraId="2FF0E85A" w14:textId="77777777" w:rsidR="009A57D7" w:rsidRDefault="009A57D7" w:rsidP="00FB58D9">
            <w:pPr>
              <w:pStyle w:val="GSTableLeftTitle"/>
            </w:pPr>
            <w:r>
              <w:t>Program Information</w:t>
            </w:r>
          </w:p>
        </w:tc>
      </w:tr>
      <w:tr w:rsidR="009A57D7" w14:paraId="0C77591C" w14:textId="77777777" w:rsidTr="00FB58D9">
        <w:trPr>
          <w:trHeight w:val="432"/>
        </w:trPr>
        <w:tc>
          <w:tcPr>
            <w:tcW w:w="2335" w:type="dxa"/>
            <w:vAlign w:val="center"/>
          </w:tcPr>
          <w:p w14:paraId="73B6C182" w14:textId="77777777" w:rsidR="009A57D7" w:rsidRDefault="009A57D7" w:rsidP="00FB58D9">
            <w:pPr>
              <w:pStyle w:val="GSTableLeft"/>
            </w:pPr>
            <w:r>
              <w:t>Name:</w:t>
            </w:r>
          </w:p>
        </w:tc>
        <w:tc>
          <w:tcPr>
            <w:tcW w:w="7015" w:type="dxa"/>
            <w:vAlign w:val="center"/>
          </w:tcPr>
          <w:p w14:paraId="452A8D31" w14:textId="05613E53" w:rsidR="009A57D7" w:rsidRDefault="00952C17" w:rsidP="00FB58D9">
            <w:pPr>
              <w:pStyle w:val="GSTableLeft"/>
            </w:pPr>
            <w:r>
              <w:t>Yoke Khin Yap</w:t>
            </w:r>
          </w:p>
        </w:tc>
      </w:tr>
      <w:tr w:rsidR="009A57D7" w14:paraId="713D215A" w14:textId="77777777" w:rsidTr="00FB58D9">
        <w:trPr>
          <w:trHeight w:val="432"/>
        </w:trPr>
        <w:tc>
          <w:tcPr>
            <w:tcW w:w="2335" w:type="dxa"/>
            <w:vAlign w:val="center"/>
          </w:tcPr>
          <w:p w14:paraId="59A24583" w14:textId="77777777" w:rsidR="009A57D7" w:rsidRDefault="009A57D7" w:rsidP="00FB58D9">
            <w:pPr>
              <w:pStyle w:val="GSTableLeft"/>
            </w:pPr>
            <w:r>
              <w:t>Phone number:</w:t>
            </w:r>
          </w:p>
        </w:tc>
        <w:tc>
          <w:tcPr>
            <w:tcW w:w="7015" w:type="dxa"/>
            <w:vAlign w:val="center"/>
          </w:tcPr>
          <w:p w14:paraId="41519139" w14:textId="4A494863" w:rsidR="009A57D7" w:rsidRDefault="00952C17" w:rsidP="00FB58D9">
            <w:pPr>
              <w:pStyle w:val="GSTableLeft"/>
            </w:pPr>
            <w:r>
              <w:t>906-487-2900</w:t>
            </w:r>
          </w:p>
        </w:tc>
      </w:tr>
      <w:tr w:rsidR="009A57D7" w14:paraId="0060EDFE" w14:textId="77777777" w:rsidTr="00FB58D9">
        <w:trPr>
          <w:trHeight w:val="432"/>
        </w:trPr>
        <w:tc>
          <w:tcPr>
            <w:tcW w:w="2335" w:type="dxa"/>
            <w:vAlign w:val="center"/>
          </w:tcPr>
          <w:p w14:paraId="51357E3E" w14:textId="77777777" w:rsidR="009A57D7" w:rsidRDefault="009A57D7" w:rsidP="00FB58D9">
            <w:pPr>
              <w:pStyle w:val="GSTableLeft"/>
            </w:pPr>
            <w:r>
              <w:t>Email:</w:t>
            </w:r>
          </w:p>
        </w:tc>
        <w:tc>
          <w:tcPr>
            <w:tcW w:w="7015" w:type="dxa"/>
            <w:vAlign w:val="center"/>
          </w:tcPr>
          <w:p w14:paraId="0C38F6CE" w14:textId="1B04A26F" w:rsidR="009A57D7" w:rsidRDefault="00952C17" w:rsidP="00FB58D9">
            <w:pPr>
              <w:pStyle w:val="GSTableLeft"/>
            </w:pPr>
            <w:r>
              <w:t>ykyap@mtu.edu</w:t>
            </w:r>
          </w:p>
        </w:tc>
      </w:tr>
    </w:tbl>
    <w:p w14:paraId="2196E2BF" w14:textId="77777777" w:rsidR="009A57D7" w:rsidRDefault="009A57D7" w:rsidP="009A57D7">
      <w:pPr>
        <w:pStyle w:val="Heading2"/>
      </w:pPr>
      <w:bookmarkStart w:id="1" w:name="_heading=h.1fob9te" w:colFirst="0" w:colLast="0"/>
      <w:bookmarkEnd w:id="1"/>
      <w:r>
        <w:t>Changes for the upcoming catalog year</w:t>
      </w:r>
    </w:p>
    <w:p w14:paraId="34857914" w14:textId="77777777" w:rsidR="009A57D7" w:rsidRDefault="009A57D7" w:rsidP="009A57D7">
      <w:r>
        <w:t>Please select the option that best reflects this curriculum.</w:t>
      </w:r>
    </w:p>
    <w:tbl>
      <w:tblPr>
        <w:tblStyle w:val="TableGrid"/>
        <w:tblW w:w="0" w:type="auto"/>
        <w:tblLook w:val="04A0" w:firstRow="1" w:lastRow="0" w:firstColumn="1" w:lastColumn="0" w:noHBand="0" w:noVBand="1"/>
      </w:tblPr>
      <w:tblGrid>
        <w:gridCol w:w="8971"/>
        <w:gridCol w:w="1099"/>
      </w:tblGrid>
      <w:tr w:rsidR="009A57D7" w14:paraId="7E627FF9" w14:textId="77777777" w:rsidTr="00FB58D9">
        <w:tc>
          <w:tcPr>
            <w:tcW w:w="0" w:type="auto"/>
            <w:hideMark/>
          </w:tcPr>
          <w:p w14:paraId="7F82C542" w14:textId="77777777" w:rsidR="009A57D7" w:rsidRDefault="009A57D7" w:rsidP="00FB58D9">
            <w:pPr>
              <w:pStyle w:val="GSTableLeftTitle"/>
            </w:pPr>
            <w:r>
              <w:t>Description</w:t>
            </w:r>
          </w:p>
        </w:tc>
        <w:tc>
          <w:tcPr>
            <w:tcW w:w="0" w:type="auto"/>
            <w:hideMark/>
          </w:tcPr>
          <w:p w14:paraId="56D682BD" w14:textId="77777777" w:rsidR="009A57D7" w:rsidRDefault="009A57D7" w:rsidP="00FB58D9">
            <w:pPr>
              <w:pStyle w:val="GSTableLeftTitle"/>
            </w:pPr>
            <w:r>
              <w:t>Select one</w:t>
            </w:r>
          </w:p>
        </w:tc>
      </w:tr>
      <w:tr w:rsidR="009A57D7" w14:paraId="0B0D80C9" w14:textId="77777777" w:rsidTr="00FB58D9">
        <w:trPr>
          <w:trHeight w:val="576"/>
        </w:trPr>
        <w:tc>
          <w:tcPr>
            <w:tcW w:w="0" w:type="auto"/>
            <w:vAlign w:val="center"/>
            <w:hideMark/>
          </w:tcPr>
          <w:p w14:paraId="23D46234" w14:textId="77777777" w:rsidR="009A57D7" w:rsidRDefault="009A57D7" w:rsidP="00FB58D9">
            <w:pPr>
              <w:pStyle w:val="GSTableLeft"/>
            </w:pPr>
            <w:r>
              <w:t>There are no changes to this curriculum for the upcoming catalog year.</w:t>
            </w:r>
          </w:p>
        </w:tc>
        <w:tc>
          <w:tcPr>
            <w:tcW w:w="0" w:type="auto"/>
            <w:vAlign w:val="center"/>
            <w:hideMark/>
          </w:tcPr>
          <w:p w14:paraId="25C82A5A" w14:textId="1BD848C1" w:rsidR="009A57D7" w:rsidRDefault="00952C17" w:rsidP="00FB58D9">
            <w:pPr>
              <w:pStyle w:val="GSTableLeft"/>
            </w:pPr>
            <w:r>
              <w:t>X</w:t>
            </w:r>
            <w:bookmarkStart w:id="2" w:name="_GoBack"/>
            <w:bookmarkEnd w:id="2"/>
          </w:p>
        </w:tc>
      </w:tr>
      <w:tr w:rsidR="009A57D7" w14:paraId="3C07EE00" w14:textId="77777777" w:rsidTr="00FB58D9">
        <w:trPr>
          <w:trHeight w:val="576"/>
        </w:trPr>
        <w:tc>
          <w:tcPr>
            <w:tcW w:w="0" w:type="auto"/>
            <w:vAlign w:val="center"/>
            <w:hideMark/>
          </w:tcPr>
          <w:p w14:paraId="20125A71" w14:textId="77777777" w:rsidR="009A57D7" w:rsidRDefault="009A57D7" w:rsidP="00FB58D9">
            <w:pPr>
              <w:pStyle w:val="GSTableLeft"/>
            </w:pPr>
            <w:r>
              <w:t>There are curriculum changes for the upcoming catalog year. (Please indicate those changes using tracked changes to indicate additions, changes, and deletions)</w:t>
            </w:r>
          </w:p>
        </w:tc>
        <w:tc>
          <w:tcPr>
            <w:tcW w:w="0" w:type="auto"/>
            <w:vAlign w:val="center"/>
            <w:hideMark/>
          </w:tcPr>
          <w:p w14:paraId="7B245619" w14:textId="77777777" w:rsidR="009A57D7" w:rsidRDefault="009A57D7" w:rsidP="00FB58D9">
            <w:pPr>
              <w:pStyle w:val="GSTableLeft"/>
            </w:pPr>
          </w:p>
        </w:tc>
      </w:tr>
    </w:tbl>
    <w:p w14:paraId="0CCC722B" w14:textId="77777777" w:rsidR="00A82627" w:rsidRPr="00891DA2" w:rsidRDefault="00ED41FE" w:rsidP="00891DA2">
      <w:pPr>
        <w:pStyle w:val="Heading2"/>
      </w:pPr>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3"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3"/>
      <w:r w:rsidRPr="00A81C01">
        <w:t xml:space="preserve">, </w:t>
      </w:r>
      <w:bookmarkStart w:id="4"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4"/>
    </w:p>
    <w:p w14:paraId="320BBD07" w14:textId="77777777" w:rsidR="006307A9" w:rsidRDefault="001C123B" w:rsidP="00ED41FE">
      <w:pPr>
        <w:pStyle w:val="GSInformationTable"/>
        <w:rPr>
          <w:rStyle w:val="GSGreyTExt"/>
        </w:rPr>
      </w:pPr>
      <w:r>
        <w:t>M-Number (M12345678)</w:t>
      </w:r>
      <w:r>
        <w:tab/>
        <w:t>M</w:t>
      </w:r>
      <w:bookmarkStart w:id="5" w:name="OLE_LINK3"/>
      <w:r w:rsidRPr="004C2FBA">
        <w:rPr>
          <w:rStyle w:val="GSGreyTExt"/>
        </w:rPr>
        <w:fldChar w:fldCharType="begin">
          <w:ffData>
            <w:name w:val="Mnumber"/>
            <w:enabled/>
            <w:calcOnExit w:val="0"/>
            <w:textInput>
              <w:type w:val="number"/>
              <w:maxLength w:val="8"/>
              <w:format w:val="00000000"/>
            </w:textInput>
          </w:ffData>
        </w:fldChar>
      </w:r>
      <w:bookmarkStart w:id="6"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5"/>
      <w:bookmarkEnd w:id="6"/>
    </w:p>
    <w:p w14:paraId="45DD40BB" w14:textId="77777777" w:rsidR="00D22CD5" w:rsidRDefault="00D22CD5" w:rsidP="00D22CD5">
      <w:pPr>
        <w:pStyle w:val="GSExplanation"/>
      </w:pPr>
      <w:r w:rsidRPr="00D22CD5">
        <w:t>Your name will be printed on your certificate as it appears in our University records with either your legal or preferred name. Please choose how you would like your name to appear on your certificate and type it in full. Students may contact the Registrar’s Office to change their preferred name; employees may contact Human Resources.</w:t>
      </w:r>
    </w:p>
    <w:p w14:paraId="77E43615" w14:textId="54092B03" w:rsidR="00DF3C71" w:rsidRDefault="00DF3C71" w:rsidP="00ED41FE">
      <w:pPr>
        <w:pStyle w:val="GSInformationTable"/>
      </w:pPr>
      <w:r>
        <w:t>Selection for name</w:t>
      </w:r>
      <w:r>
        <w:tab/>
      </w:r>
      <w:sdt>
        <w:sdtPr>
          <w:alias w:val="Name on certificate"/>
          <w:tag w:val="Name on certificate"/>
          <w:id w:val="1560595202"/>
          <w:placeholder>
            <w:docPart w:val="5B67C84FE1AA42CD82B124DC42963665"/>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7EC3ED33" w14:textId="06A280D0" w:rsidR="00D22CD5" w:rsidRDefault="00D22CD5" w:rsidP="00ED41FE">
      <w:pPr>
        <w:pStyle w:val="GSInformationTable"/>
      </w:pPr>
      <w:r>
        <w:lastRenderedPageBreak/>
        <w:t>Typed name</w:t>
      </w:r>
      <w:r>
        <w:tab/>
      </w:r>
      <w:sdt>
        <w:sdtPr>
          <w:alias w:val="DiplomaName"/>
          <w:tag w:val="LName"/>
          <w:id w:val="1681084514"/>
          <w:placeholder>
            <w:docPart w:val="D68FFFA2650748F2B9C8F509F4D5732D"/>
          </w:placeholder>
          <w:showingPlcHdr/>
        </w:sdtPr>
        <w:sdtEndPr/>
        <w:sdtContent>
          <w:r>
            <w:rPr>
              <w:rStyle w:val="GSGreyTExt"/>
              <w:color w:val="767171" w:themeColor="background2" w:themeShade="80"/>
            </w:rPr>
            <w:t>Name as it should appear on diploma</w:t>
          </w:r>
        </w:sdtContent>
      </w:sdt>
    </w:p>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952C17"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47832508" w14:textId="77777777" w:rsidR="00284C22" w:rsidRPr="00D22CD5" w:rsidRDefault="00284C22" w:rsidP="00284C22">
      <w:pPr>
        <w:pStyle w:val="ListParagraph"/>
        <w:numPr>
          <w:ilvl w:val="0"/>
          <w:numId w:val="5"/>
        </w:numPr>
      </w:pPr>
      <w:r w:rsidRPr="00D22CD5">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6A393DEA" w:rsidR="008F00E1" w:rsidRPr="00A81C01" w:rsidRDefault="00672F50" w:rsidP="00891DA2">
      <w:pPr>
        <w:pStyle w:val="Heading2"/>
      </w:pPr>
      <w:r>
        <w:t>Required Coursework</w:t>
      </w:r>
      <w:r w:rsidR="00A175EC">
        <w:t xml:space="preserve"> (</w:t>
      </w:r>
      <w:r w:rsidR="007F0C3C">
        <w:t>6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0D63EC8E" w:rsidR="00491B2D" w:rsidRDefault="007F0C3C" w:rsidP="002D2003">
            <w:pPr>
              <w:pStyle w:val="GSTableCenter"/>
            </w:pPr>
            <w:r>
              <w:t>PH 4390</w:t>
            </w:r>
          </w:p>
        </w:tc>
        <w:tc>
          <w:tcPr>
            <w:tcW w:w="5310" w:type="dxa"/>
            <w:vAlign w:val="center"/>
          </w:tcPr>
          <w:p w14:paraId="63F73327" w14:textId="3DC56927" w:rsidR="00491B2D" w:rsidRDefault="007F0C3C" w:rsidP="002D2003">
            <w:pPr>
              <w:pStyle w:val="GSTableLeft"/>
            </w:pPr>
            <w:r>
              <w:t>Computational Methods in Physics</w:t>
            </w:r>
          </w:p>
        </w:tc>
        <w:tc>
          <w:tcPr>
            <w:tcW w:w="1350" w:type="dxa"/>
            <w:vAlign w:val="center"/>
          </w:tcPr>
          <w:p w14:paraId="1D72429A" w14:textId="5185A0C0" w:rsidR="007F0C3C" w:rsidRDefault="007F0C3C" w:rsidP="007F0C3C">
            <w:pPr>
              <w:pStyle w:val="GSTableCenter"/>
            </w:pPr>
            <w:r>
              <w:t>3</w:t>
            </w:r>
          </w:p>
        </w:tc>
      </w:tr>
      <w:tr w:rsidR="00491B2D" w14:paraId="1AB64D37" w14:textId="77777777" w:rsidTr="002D2003">
        <w:sdt>
          <w:sdtPr>
            <w:alias w:val="Semester"/>
            <w:tag w:val="Semester"/>
            <w:id w:val="1654944566"/>
            <w:placeholder>
              <w:docPart w:val="A5E1B3C989E6467FA8EB0AF4FADFDA1F"/>
            </w:placeholder>
            <w:showingPlcHdr/>
            <w:text/>
          </w:sdtPr>
          <w:sdtEndPr/>
          <w:sdtContent>
            <w:tc>
              <w:tcPr>
                <w:tcW w:w="1795" w:type="dxa"/>
                <w:vAlign w:val="center"/>
              </w:tcPr>
              <w:p w14:paraId="7E4CBB72"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60C00297" w14:textId="403AC6A0" w:rsidR="00491B2D" w:rsidRDefault="007F0C3C" w:rsidP="002D2003">
            <w:pPr>
              <w:pStyle w:val="GSTableCenter"/>
            </w:pPr>
            <w:r>
              <w:t>PH 5395</w:t>
            </w:r>
          </w:p>
        </w:tc>
        <w:tc>
          <w:tcPr>
            <w:tcW w:w="5310" w:type="dxa"/>
            <w:vAlign w:val="center"/>
          </w:tcPr>
          <w:p w14:paraId="41305690" w14:textId="1B6DE112" w:rsidR="00491B2D" w:rsidRDefault="007F0C3C" w:rsidP="002D2003">
            <w:pPr>
              <w:pStyle w:val="GSTableLeft"/>
            </w:pPr>
            <w:r>
              <w:t>Computer Simulation in Physics</w:t>
            </w:r>
          </w:p>
        </w:tc>
        <w:tc>
          <w:tcPr>
            <w:tcW w:w="1350" w:type="dxa"/>
            <w:vAlign w:val="center"/>
          </w:tcPr>
          <w:p w14:paraId="7675A7E1" w14:textId="61602A22" w:rsidR="00491B2D" w:rsidRDefault="007F0C3C" w:rsidP="002D2003">
            <w:pPr>
              <w:pStyle w:val="GSTableCenter"/>
            </w:pPr>
            <w:r>
              <w:t>3</w:t>
            </w:r>
          </w:p>
        </w:tc>
      </w:tr>
    </w:tbl>
    <w:p w14:paraId="5EBCEECD" w14:textId="295114B4" w:rsidR="00A175EC" w:rsidRPr="00A81C01" w:rsidRDefault="00A175EC" w:rsidP="00891DA2">
      <w:pPr>
        <w:pStyle w:val="Heading2"/>
      </w:pPr>
      <w:r>
        <w:t>Elective Coursework (</w:t>
      </w:r>
      <w:r w:rsidR="007F0C3C">
        <w:t>3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7BE970BB" w:rsidR="0027778D" w:rsidRDefault="007F0C3C" w:rsidP="002D2003">
            <w:pPr>
              <w:pStyle w:val="GSTableCenter"/>
            </w:pPr>
            <w:r>
              <w:t>CS/EE 5841</w:t>
            </w:r>
          </w:p>
        </w:tc>
        <w:tc>
          <w:tcPr>
            <w:tcW w:w="5310" w:type="dxa"/>
            <w:vAlign w:val="center"/>
          </w:tcPr>
          <w:p w14:paraId="33259B61" w14:textId="1BE4283C" w:rsidR="0027778D" w:rsidRDefault="007F0C3C" w:rsidP="002D2003">
            <w:pPr>
              <w:pStyle w:val="GSTableLeft"/>
            </w:pPr>
            <w:r>
              <w:t>Machine Learning</w:t>
            </w:r>
          </w:p>
        </w:tc>
        <w:tc>
          <w:tcPr>
            <w:tcW w:w="1350" w:type="dxa"/>
            <w:vAlign w:val="center"/>
          </w:tcPr>
          <w:p w14:paraId="44C6AE2E" w14:textId="5ADE591C" w:rsidR="0027778D" w:rsidRDefault="007F0C3C"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44982643" w:rsidR="0027778D" w:rsidRDefault="007F0C3C" w:rsidP="002D2003">
            <w:pPr>
              <w:pStyle w:val="GSTableCenter"/>
            </w:pPr>
            <w:r>
              <w:t>UN 5390</w:t>
            </w:r>
          </w:p>
        </w:tc>
        <w:tc>
          <w:tcPr>
            <w:tcW w:w="5310" w:type="dxa"/>
            <w:vAlign w:val="center"/>
          </w:tcPr>
          <w:p w14:paraId="0C05FDD7" w14:textId="717DFAB8" w:rsidR="0027778D" w:rsidRDefault="007F0C3C" w:rsidP="002D2003">
            <w:pPr>
              <w:pStyle w:val="GSTableLeft"/>
            </w:pPr>
            <w:r>
              <w:t>Scientific Computing</w:t>
            </w:r>
          </w:p>
        </w:tc>
        <w:tc>
          <w:tcPr>
            <w:tcW w:w="1350" w:type="dxa"/>
            <w:vAlign w:val="center"/>
          </w:tcPr>
          <w:p w14:paraId="5CE7EA75" w14:textId="09086559" w:rsidR="0027778D" w:rsidRDefault="007F0C3C" w:rsidP="002D2003">
            <w:pPr>
              <w:pStyle w:val="GSTableCenter"/>
            </w:pPr>
            <w:r>
              <w:t>3</w:t>
            </w:r>
          </w:p>
        </w:tc>
      </w:tr>
      <w:tr w:rsidR="007F0C3C" w14:paraId="64B9876F" w14:textId="77777777" w:rsidTr="002D2003">
        <w:sdt>
          <w:sdtPr>
            <w:alias w:val="Semester"/>
            <w:tag w:val="Semester"/>
            <w:id w:val="-856888237"/>
            <w:placeholder>
              <w:docPart w:val="A4748F0F14C4434085292BDAA14CE3E0"/>
            </w:placeholder>
            <w:showingPlcHdr/>
            <w:text/>
          </w:sdtPr>
          <w:sdtEndPr/>
          <w:sdtContent>
            <w:tc>
              <w:tcPr>
                <w:tcW w:w="1795" w:type="dxa"/>
                <w:vAlign w:val="center"/>
              </w:tcPr>
              <w:p w14:paraId="747491A7" w14:textId="5210BCBC"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3704A0EA" w14:textId="6372703C" w:rsidR="007F0C3C" w:rsidRDefault="007F0C3C" w:rsidP="002D2003">
            <w:pPr>
              <w:pStyle w:val="GSTableCenter"/>
            </w:pPr>
            <w:r>
              <w:t>CS/EE 5821</w:t>
            </w:r>
          </w:p>
        </w:tc>
        <w:tc>
          <w:tcPr>
            <w:tcW w:w="5310" w:type="dxa"/>
            <w:vAlign w:val="center"/>
          </w:tcPr>
          <w:p w14:paraId="479E048D" w14:textId="24F3A756" w:rsidR="007F0C3C" w:rsidRDefault="007F0C3C" w:rsidP="002D2003">
            <w:pPr>
              <w:pStyle w:val="GSTableLeft"/>
            </w:pPr>
            <w:r>
              <w:t>Computational Intelligence - Theory and Application</w:t>
            </w:r>
          </w:p>
        </w:tc>
        <w:tc>
          <w:tcPr>
            <w:tcW w:w="1350" w:type="dxa"/>
            <w:vAlign w:val="center"/>
          </w:tcPr>
          <w:p w14:paraId="1421835F" w14:textId="33E3A329" w:rsidR="007F0C3C" w:rsidRDefault="007F0C3C" w:rsidP="002D2003">
            <w:pPr>
              <w:pStyle w:val="GSTableCenter"/>
            </w:pPr>
            <w:r>
              <w:t>3</w:t>
            </w:r>
          </w:p>
        </w:tc>
      </w:tr>
      <w:tr w:rsidR="007F0C3C" w14:paraId="08AF03A0" w14:textId="77777777" w:rsidTr="002D2003">
        <w:sdt>
          <w:sdtPr>
            <w:alias w:val="Semester"/>
            <w:tag w:val="Semester"/>
            <w:id w:val="-292131297"/>
            <w:placeholder>
              <w:docPart w:val="C16B69F39E3F4B2B9633F866D2658D7A"/>
            </w:placeholder>
            <w:showingPlcHdr/>
            <w:text/>
          </w:sdtPr>
          <w:sdtEndPr/>
          <w:sdtContent>
            <w:tc>
              <w:tcPr>
                <w:tcW w:w="1795" w:type="dxa"/>
                <w:vAlign w:val="center"/>
              </w:tcPr>
              <w:p w14:paraId="639EFA88" w14:textId="77141D87"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64FE1257" w14:textId="695B75FE" w:rsidR="007F0C3C" w:rsidRDefault="007F0C3C" w:rsidP="002D2003">
            <w:pPr>
              <w:pStyle w:val="GSTableCenter"/>
            </w:pPr>
            <w:r>
              <w:t>MA 5761</w:t>
            </w:r>
          </w:p>
        </w:tc>
        <w:tc>
          <w:tcPr>
            <w:tcW w:w="5310" w:type="dxa"/>
            <w:vAlign w:val="center"/>
          </w:tcPr>
          <w:p w14:paraId="021272C5" w14:textId="6D335503" w:rsidR="007F0C3C" w:rsidRDefault="007F0C3C" w:rsidP="002D2003">
            <w:pPr>
              <w:pStyle w:val="GSTableLeft"/>
            </w:pPr>
            <w:r>
              <w:t>Computational Statistics</w:t>
            </w:r>
          </w:p>
        </w:tc>
        <w:tc>
          <w:tcPr>
            <w:tcW w:w="1350" w:type="dxa"/>
            <w:vAlign w:val="center"/>
          </w:tcPr>
          <w:p w14:paraId="18C996E8" w14:textId="3EF72793" w:rsidR="007F0C3C" w:rsidRDefault="007F0C3C" w:rsidP="002D2003">
            <w:pPr>
              <w:pStyle w:val="GSTableCenter"/>
            </w:pPr>
            <w:r>
              <w:t>3</w:t>
            </w:r>
          </w:p>
        </w:tc>
      </w:tr>
      <w:tr w:rsidR="007F0C3C" w14:paraId="7A337155" w14:textId="77777777" w:rsidTr="002D2003">
        <w:sdt>
          <w:sdtPr>
            <w:alias w:val="Semester"/>
            <w:tag w:val="Semester"/>
            <w:id w:val="323866103"/>
            <w:placeholder>
              <w:docPart w:val="83040FB5AA624DE89B2239F8E09F134F"/>
            </w:placeholder>
            <w:showingPlcHdr/>
            <w:text/>
          </w:sdtPr>
          <w:sdtEndPr/>
          <w:sdtContent>
            <w:tc>
              <w:tcPr>
                <w:tcW w:w="1795" w:type="dxa"/>
                <w:vAlign w:val="center"/>
              </w:tcPr>
              <w:p w14:paraId="5F3F412D" w14:textId="71F3A11C"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18B44560" w14:textId="77748855" w:rsidR="007F0C3C" w:rsidRDefault="007F0C3C" w:rsidP="002D2003">
            <w:pPr>
              <w:pStyle w:val="GSTableCenter"/>
            </w:pPr>
            <w:r>
              <w:t>CS 5491</w:t>
            </w:r>
          </w:p>
        </w:tc>
        <w:tc>
          <w:tcPr>
            <w:tcW w:w="5310" w:type="dxa"/>
            <w:vAlign w:val="center"/>
          </w:tcPr>
          <w:p w14:paraId="56D6282D" w14:textId="46E3DDC8" w:rsidR="007F0C3C" w:rsidRDefault="007F0C3C" w:rsidP="002D2003">
            <w:pPr>
              <w:pStyle w:val="GSTableLeft"/>
            </w:pPr>
            <w:r>
              <w:t>Cloud Computing</w:t>
            </w:r>
          </w:p>
        </w:tc>
        <w:tc>
          <w:tcPr>
            <w:tcW w:w="1350" w:type="dxa"/>
            <w:vAlign w:val="center"/>
          </w:tcPr>
          <w:p w14:paraId="70D017F1" w14:textId="2AB5F76A" w:rsidR="007F0C3C" w:rsidRDefault="007F0C3C" w:rsidP="002D2003">
            <w:pPr>
              <w:pStyle w:val="GSTableCenter"/>
            </w:pPr>
            <w:r>
              <w:t>3</w:t>
            </w:r>
          </w:p>
        </w:tc>
      </w:tr>
      <w:tr w:rsidR="007F0C3C" w14:paraId="043D3A13" w14:textId="77777777" w:rsidTr="002D2003">
        <w:sdt>
          <w:sdtPr>
            <w:alias w:val="Semester"/>
            <w:tag w:val="Semester"/>
            <w:id w:val="326166780"/>
            <w:placeholder>
              <w:docPart w:val="743F5DC3FEC5459E952CC7974344BF6E"/>
            </w:placeholder>
            <w:showingPlcHdr/>
            <w:text/>
          </w:sdtPr>
          <w:sdtEndPr/>
          <w:sdtContent>
            <w:tc>
              <w:tcPr>
                <w:tcW w:w="1795" w:type="dxa"/>
                <w:vAlign w:val="center"/>
              </w:tcPr>
              <w:p w14:paraId="03F07F69" w14:textId="339F35CA"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3C54A1E8" w14:textId="40A87025" w:rsidR="007F0C3C" w:rsidRDefault="007F0C3C" w:rsidP="002D2003">
            <w:pPr>
              <w:pStyle w:val="GSTableCenter"/>
            </w:pPr>
            <w:r>
              <w:t>PH 5396</w:t>
            </w:r>
          </w:p>
        </w:tc>
        <w:tc>
          <w:tcPr>
            <w:tcW w:w="5310" w:type="dxa"/>
            <w:vAlign w:val="center"/>
          </w:tcPr>
          <w:p w14:paraId="15D4150E" w14:textId="4F86D071" w:rsidR="007F0C3C" w:rsidRDefault="007F0C3C" w:rsidP="002D2003">
            <w:pPr>
              <w:pStyle w:val="GSTableLeft"/>
            </w:pPr>
            <w:r>
              <w:t>Statistics, Data Mining and Machine Learning in Astronomy</w:t>
            </w:r>
          </w:p>
        </w:tc>
        <w:tc>
          <w:tcPr>
            <w:tcW w:w="1350" w:type="dxa"/>
            <w:vAlign w:val="center"/>
          </w:tcPr>
          <w:p w14:paraId="0438706A" w14:textId="21E15C26" w:rsidR="007F0C3C" w:rsidRDefault="007F0C3C" w:rsidP="002D2003">
            <w:pPr>
              <w:pStyle w:val="GSTableCenter"/>
            </w:pPr>
            <w:r>
              <w:t>3</w:t>
            </w:r>
          </w:p>
        </w:tc>
      </w:tr>
    </w:tbl>
    <w:p w14:paraId="3AA345B8" w14:textId="77777777" w:rsidR="00A175EC" w:rsidRPr="00A81C01" w:rsidRDefault="00044CDD" w:rsidP="00891DA2">
      <w:pPr>
        <w:pStyle w:val="Heading2"/>
      </w:pPr>
      <w:r>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952C17"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952C17"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952C17"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952C17"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77777777" w:rsidR="008F00E1" w:rsidRDefault="00964954" w:rsidP="00891DA2">
      <w:pPr>
        <w:pStyle w:val="Heading2"/>
      </w:pPr>
      <w:r>
        <w:t>Approval Signatures</w:t>
      </w:r>
    </w:p>
    <w:p w14:paraId="62219A58" w14:textId="77777777" w:rsidR="00964954" w:rsidRDefault="00964954" w:rsidP="00964954">
      <w:r>
        <w:t xml:space="preserve">Obtain signatures from the certificate program, then upload signed form to </w:t>
      </w:r>
      <w:hyperlink r:id="rId13" w:history="1">
        <w:r w:rsidRPr="005651C4">
          <w:rPr>
            <w:rStyle w:val="Hyperlink"/>
            <w:rFonts w:cs="Myriad Pro"/>
          </w:rPr>
          <w:t>Canvas</w:t>
        </w:r>
      </w:hyperlink>
      <w:r>
        <w:t xml:space="preserve"> (preferred) or email to </w:t>
      </w:r>
      <w:hyperlink r:id="rId14" w:history="1">
        <w:r>
          <w:rPr>
            <w:rStyle w:val="Hyperlink"/>
            <w:rFonts w:cs="Myriad Pro"/>
          </w:rPr>
          <w:t>gradschool@mtu.edu</w:t>
        </w:r>
      </w:hyperlink>
      <w:r>
        <w:t>.</w:t>
      </w:r>
      <w:r w:rsidR="00861520">
        <w:t xml:space="preserve"> The Graduate School approves the form after receipt and verification.</w:t>
      </w:r>
    </w:p>
    <w:p w14:paraId="3E2B0F38" w14:textId="7F05026B" w:rsidR="00964954" w:rsidRDefault="00F71796" w:rsidP="00964954">
      <w:pPr>
        <w:pStyle w:val="GSApprovalLine"/>
      </w:pPr>
      <w:r w:rsidRPr="007F0C3C">
        <w:t xml:space="preserve">Department chair, </w:t>
      </w:r>
      <w:r w:rsidR="007F0C3C" w:rsidRPr="007F0C3C">
        <w:t>Physics</w:t>
      </w:r>
      <w:r w:rsidRPr="007F0C3C">
        <w:t xml:space="preserve"> OR </w:t>
      </w:r>
      <w:hyperlink r:id="rId15" w:history="1">
        <w:r w:rsidRPr="007F0C3C">
          <w:rPr>
            <w:rStyle w:val="Hyperlink"/>
          </w:rPr>
          <w:t>Graduate Program Director</w:t>
        </w:r>
      </w:hyperlink>
      <w:r w:rsidR="007F0C3C" w:rsidRPr="007F0C3C">
        <w:rPr>
          <w:rStyle w:val="Hyperlink"/>
        </w:rPr>
        <w:t>,</w:t>
      </w:r>
      <w:r w:rsidR="007F0C3C" w:rsidRPr="007F0C3C">
        <w:t xml:space="preserve"> </w:t>
      </w:r>
      <w:r w:rsidR="007F0C3C">
        <w:t>Advanced Computational Physics</w:t>
      </w:r>
      <w:r w:rsidR="00964954">
        <w:tab/>
        <w:t>Date</w:t>
      </w:r>
    </w:p>
    <w:p w14:paraId="14F39B62" w14:textId="77777777" w:rsidR="00964954" w:rsidRPr="00964954" w:rsidRDefault="00964954" w:rsidP="00964954">
      <w:pPr>
        <w:pStyle w:val="GSSpacer"/>
      </w:pPr>
    </w:p>
    <w:p w14:paraId="609CAF61" w14:textId="77777777" w:rsidR="00964954" w:rsidRPr="00964954" w:rsidRDefault="00964954" w:rsidP="00964954">
      <w:pPr>
        <w:pStyle w:val="GSApprovalLine"/>
      </w:pPr>
      <w:r>
        <w:t>Graduate School Approval</w:t>
      </w:r>
      <w:r>
        <w:tab/>
        <w:t>Date</w:t>
      </w:r>
    </w:p>
    <w:sectPr w:rsidR="00964954" w:rsidRPr="00964954" w:rsidSect="00D313C3">
      <w:footerReference w:type="default" r:id="rId16"/>
      <w:footerReference w:type="first" r:id="rId17"/>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C5EE7" w14:textId="77777777" w:rsidR="007F0C3C" w:rsidRDefault="007F0C3C" w:rsidP="004C2FBA">
      <w:r>
        <w:separator/>
      </w:r>
    </w:p>
  </w:endnote>
  <w:endnote w:type="continuationSeparator" w:id="0">
    <w:p w14:paraId="07C8020D" w14:textId="77777777" w:rsidR="007F0C3C" w:rsidRDefault="007F0C3C"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342C5" w14:textId="1A82C105" w:rsidR="007F0C3C" w:rsidRDefault="007F0C3C" w:rsidP="00313F9D">
    <w:pPr>
      <w:pStyle w:val="Footer"/>
      <w:tabs>
        <w:tab w:val="clear" w:pos="4680"/>
        <w:tab w:val="center" w:pos="5040"/>
      </w:tabs>
    </w:pPr>
    <w:r>
      <w:tab/>
      <w:t>Catalog Year 2021-2022</w:t>
    </w:r>
    <w:r>
      <w:tab/>
    </w:r>
    <w:r>
      <w:fldChar w:fldCharType="begin"/>
    </w:r>
    <w:r>
      <w:instrText xml:space="preserve"> DATE \@ "M/d/yyyy h:mm:ss am/pm" </w:instrText>
    </w:r>
    <w:r>
      <w:fldChar w:fldCharType="separate"/>
    </w:r>
    <w:r w:rsidR="00952C17">
      <w:rPr>
        <w:noProof/>
      </w:rPr>
      <w:t>11/12/2021 1:59:07 PM</w:t>
    </w:r>
    <w:r>
      <w:fldChar w:fldCharType="end"/>
    </w:r>
  </w:p>
  <w:p w14:paraId="583543C0" w14:textId="38C86CDD" w:rsidR="007F0C3C" w:rsidRDefault="007F0C3C" w:rsidP="00D313C3">
    <w:pPr>
      <w:pStyle w:val="Footer"/>
      <w:tabs>
        <w:tab w:val="clear" w:pos="4680"/>
        <w:tab w:val="center" w:pos="5040"/>
      </w:tabs>
    </w:pPr>
    <w:r>
      <w:t>Updated 07/06/2021 YBR</w:t>
    </w:r>
    <w:r>
      <w:tab/>
      <w:t>Banner code: GC1 (</w:t>
    </w:r>
    <w:r w:rsidR="000643C4" w:rsidRPr="000643C4">
      <w:t>CACP</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3FD21" w14:textId="77777777" w:rsidR="007F0C3C" w:rsidRDefault="007F0C3C" w:rsidP="006F7802">
    <w:pPr>
      <w:pStyle w:val="Footer"/>
    </w:pPr>
    <w:r>
      <w:tab/>
    </w:r>
    <w:r>
      <w:tab/>
    </w:r>
  </w:p>
  <w:p w14:paraId="14A2B009" w14:textId="743A9753" w:rsidR="007F0C3C" w:rsidRDefault="007F0C3C" w:rsidP="006F7802">
    <w:pPr>
      <w:pStyle w:val="Footer"/>
    </w:pPr>
    <w:r>
      <w:t xml:space="preserve">Updated 6/21/2019 </w:t>
    </w:r>
    <w:proofErr w:type="spellStart"/>
    <w:r>
      <w:t>ddc</w:t>
    </w:r>
    <w:proofErr w:type="spellEnd"/>
    <w:r>
      <w:tab/>
    </w:r>
    <w:r>
      <w:tab/>
    </w:r>
    <w:r>
      <w:fldChar w:fldCharType="begin"/>
    </w:r>
    <w:r>
      <w:instrText xml:space="preserve"> DATE \@ "M/d/yyyy h:mm:ss am/pm" </w:instrText>
    </w:r>
    <w:r>
      <w:fldChar w:fldCharType="separate"/>
    </w:r>
    <w:r w:rsidR="00952C17">
      <w:rPr>
        <w:noProof/>
      </w:rPr>
      <w:t>11/12/2021 1:59:07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33033" w14:textId="77777777" w:rsidR="007F0C3C" w:rsidRDefault="007F0C3C" w:rsidP="004C2FBA">
      <w:r>
        <w:separator/>
      </w:r>
    </w:p>
  </w:footnote>
  <w:footnote w:type="continuationSeparator" w:id="0">
    <w:p w14:paraId="6B488224" w14:textId="77777777" w:rsidR="007F0C3C" w:rsidRDefault="007F0C3C"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c0NTA0MDQ2MDZQ0lEKTi0uzszPAykwrAUArRDebSwAAAA="/>
  </w:docVars>
  <w:rsids>
    <w:rsidRoot w:val="00696FD9"/>
    <w:rsid w:val="00002A77"/>
    <w:rsid w:val="00016D20"/>
    <w:rsid w:val="00035C61"/>
    <w:rsid w:val="0004431E"/>
    <w:rsid w:val="00044CDD"/>
    <w:rsid w:val="000643C4"/>
    <w:rsid w:val="000758C7"/>
    <w:rsid w:val="00077677"/>
    <w:rsid w:val="00121117"/>
    <w:rsid w:val="001A67F6"/>
    <w:rsid w:val="001C123B"/>
    <w:rsid w:val="001F2DB9"/>
    <w:rsid w:val="00262DDD"/>
    <w:rsid w:val="0027778D"/>
    <w:rsid w:val="00284C22"/>
    <w:rsid w:val="002D2003"/>
    <w:rsid w:val="00311F9C"/>
    <w:rsid w:val="00313F9D"/>
    <w:rsid w:val="00382104"/>
    <w:rsid w:val="003D7F57"/>
    <w:rsid w:val="00491B2D"/>
    <w:rsid w:val="004C2FBA"/>
    <w:rsid w:val="004E7C3E"/>
    <w:rsid w:val="00503C8A"/>
    <w:rsid w:val="00593F2D"/>
    <w:rsid w:val="005962C8"/>
    <w:rsid w:val="00600FDA"/>
    <w:rsid w:val="006307A9"/>
    <w:rsid w:val="00665968"/>
    <w:rsid w:val="00672F50"/>
    <w:rsid w:val="006742A4"/>
    <w:rsid w:val="0068434F"/>
    <w:rsid w:val="00696FD9"/>
    <w:rsid w:val="006D3DA1"/>
    <w:rsid w:val="006E3D8A"/>
    <w:rsid w:val="006F7802"/>
    <w:rsid w:val="007C236A"/>
    <w:rsid w:val="007F0C3C"/>
    <w:rsid w:val="00861520"/>
    <w:rsid w:val="00885004"/>
    <w:rsid w:val="00891DA2"/>
    <w:rsid w:val="008C34A0"/>
    <w:rsid w:val="008F00E1"/>
    <w:rsid w:val="0090482E"/>
    <w:rsid w:val="00952C17"/>
    <w:rsid w:val="00964954"/>
    <w:rsid w:val="009A57D7"/>
    <w:rsid w:val="009D7BA4"/>
    <w:rsid w:val="009F4AF1"/>
    <w:rsid w:val="00A03192"/>
    <w:rsid w:val="00A175EC"/>
    <w:rsid w:val="00A81C01"/>
    <w:rsid w:val="00A82627"/>
    <w:rsid w:val="00AE6CAC"/>
    <w:rsid w:val="00B46031"/>
    <w:rsid w:val="00B85CFE"/>
    <w:rsid w:val="00C0346C"/>
    <w:rsid w:val="00C22D1B"/>
    <w:rsid w:val="00CA38C6"/>
    <w:rsid w:val="00D22CD5"/>
    <w:rsid w:val="00D313C3"/>
    <w:rsid w:val="00D91908"/>
    <w:rsid w:val="00D96F21"/>
    <w:rsid w:val="00DC34FD"/>
    <w:rsid w:val="00DC60C1"/>
    <w:rsid w:val="00DD4805"/>
    <w:rsid w:val="00DF3C71"/>
    <w:rsid w:val="00E44E69"/>
    <w:rsid w:val="00E614B7"/>
    <w:rsid w:val="00E654CF"/>
    <w:rsid w:val="00EA1785"/>
    <w:rsid w:val="00ED41FE"/>
    <w:rsid w:val="00F20FB7"/>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9A57D7"/>
    <w:pPr>
      <w:tabs>
        <w:tab w:val="right" w:pos="9360"/>
      </w:tabs>
      <w:spacing w:line="276" w:lineRule="auto"/>
    </w:pPr>
    <w:rPr>
      <w:rFonts w:eastAsia="Arial"/>
      <w:b/>
      <w:bCs/>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tu.instructure.com/courses/286200/modul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michigantech.mtu.edu/web/home-community/current-students?p_p_id=GradDegreeStatus_WAR_EAS_Grad_Degree_Statusportlet&amp;p_p_state=maximized&amp;launch=Y" TargetMode="External"/><Relationship Id="rId5" Type="http://schemas.openxmlformats.org/officeDocument/2006/relationships/webSettings" Target="webSettings.xml"/><Relationship Id="rId15" Type="http://schemas.openxmlformats.org/officeDocument/2006/relationships/hyperlink" Target="https://www.mtu.edu/gradschool/prospective/directors/" TargetMode="External"/><Relationship Id="rId10" Type="http://schemas.openxmlformats.org/officeDocument/2006/relationships/hyperlink" Target="mailto:gradschool@mtu.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mtu.instructure.com/courses/286200/modules" TargetMode="External"/><Relationship Id="rId14" Type="http://schemas.openxmlformats.org/officeDocument/2006/relationships/hyperlink" Target="mailto:gradschool@mt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5B67C84FE1AA42CD82B124DC42963665"/>
        <w:category>
          <w:name w:val="General"/>
          <w:gallery w:val="placeholder"/>
        </w:category>
        <w:types>
          <w:type w:val="bbPlcHdr"/>
        </w:types>
        <w:behaviors>
          <w:behavior w:val="content"/>
        </w:behaviors>
        <w:guid w:val="{53DB371C-CAA3-409F-BEFC-5B4E9AC961BC}"/>
      </w:docPartPr>
      <w:docPartBody>
        <w:p w:rsidR="002647DB" w:rsidRDefault="009270B0" w:rsidP="009270B0">
          <w:pPr>
            <w:pStyle w:val="5B67C84FE1AA42CD82B124DC429636655"/>
          </w:pPr>
          <w:r w:rsidRPr="00DF3C71">
            <w:rPr>
              <w:rStyle w:val="PlaceholderText"/>
              <w:color w:val="767171" w:themeColor="background2" w:themeShade="80"/>
            </w:rPr>
            <w:t>Choose an item.</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A5E1B3C989E6467FA8EB0AF4FADFDA1F"/>
        <w:category>
          <w:name w:val="General"/>
          <w:gallery w:val="placeholder"/>
        </w:category>
        <w:types>
          <w:type w:val="bbPlcHdr"/>
        </w:types>
        <w:behaviors>
          <w:behavior w:val="content"/>
        </w:behaviors>
        <w:guid w:val="{0CAC0DFA-41D1-47E0-942C-A2DAEAE88E4F}"/>
      </w:docPartPr>
      <w:docPartBody>
        <w:p w:rsidR="002647DB" w:rsidRDefault="009270B0" w:rsidP="009270B0">
          <w:pPr>
            <w:pStyle w:val="A5E1B3C989E6467FA8EB0AF4FADFDA1F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D68FFFA2650748F2B9C8F509F4D5732D"/>
        <w:category>
          <w:name w:val="General"/>
          <w:gallery w:val="placeholder"/>
        </w:category>
        <w:types>
          <w:type w:val="bbPlcHdr"/>
        </w:types>
        <w:behaviors>
          <w:behavior w:val="content"/>
        </w:behaviors>
        <w:guid w:val="{E0EDE839-E4A4-4CB2-9A59-0E80B5C406CE}"/>
      </w:docPartPr>
      <w:docPartBody>
        <w:p w:rsidR="009270B0" w:rsidRDefault="009270B0" w:rsidP="009270B0">
          <w:pPr>
            <w:pStyle w:val="D68FFFA2650748F2B9C8F509F4D5732D2"/>
          </w:pPr>
          <w:r>
            <w:rPr>
              <w:rStyle w:val="GSGreyTExt"/>
              <w:color w:val="767171" w:themeColor="background2" w:themeShade="80"/>
            </w:rPr>
            <w:t>Name as it should appear on diploma</w:t>
          </w:r>
        </w:p>
      </w:docPartBody>
    </w:docPart>
    <w:docPart>
      <w:docPartPr>
        <w:name w:val="A4748F0F14C4434085292BDAA14CE3E0"/>
        <w:category>
          <w:name w:val="General"/>
          <w:gallery w:val="placeholder"/>
        </w:category>
        <w:types>
          <w:type w:val="bbPlcHdr"/>
        </w:types>
        <w:behaviors>
          <w:behavior w:val="content"/>
        </w:behaviors>
        <w:guid w:val="{1BF22C11-2B42-4E1D-89B0-E10FE2C5CAAE}"/>
      </w:docPartPr>
      <w:docPartBody>
        <w:p w:rsidR="00247A92" w:rsidRDefault="00247A92" w:rsidP="00247A92">
          <w:pPr>
            <w:pStyle w:val="A4748F0F14C4434085292BDAA14CE3E0"/>
          </w:pPr>
          <w:r w:rsidRPr="00A175EC">
            <w:rPr>
              <w:rStyle w:val="PlaceholderText"/>
              <w:color w:val="767171" w:themeColor="background2" w:themeShade="80"/>
            </w:rPr>
            <w:t>Semester</w:t>
          </w:r>
        </w:p>
      </w:docPartBody>
    </w:docPart>
    <w:docPart>
      <w:docPartPr>
        <w:name w:val="C16B69F39E3F4B2B9633F866D2658D7A"/>
        <w:category>
          <w:name w:val="General"/>
          <w:gallery w:val="placeholder"/>
        </w:category>
        <w:types>
          <w:type w:val="bbPlcHdr"/>
        </w:types>
        <w:behaviors>
          <w:behavior w:val="content"/>
        </w:behaviors>
        <w:guid w:val="{0E78903A-8951-4765-ADC7-9AB817BB65A0}"/>
      </w:docPartPr>
      <w:docPartBody>
        <w:p w:rsidR="00247A92" w:rsidRDefault="00247A92" w:rsidP="00247A92">
          <w:pPr>
            <w:pStyle w:val="C16B69F39E3F4B2B9633F866D2658D7A"/>
          </w:pPr>
          <w:r w:rsidRPr="00A175EC">
            <w:rPr>
              <w:rStyle w:val="PlaceholderText"/>
              <w:color w:val="767171" w:themeColor="background2" w:themeShade="80"/>
            </w:rPr>
            <w:t>Semester</w:t>
          </w:r>
        </w:p>
      </w:docPartBody>
    </w:docPart>
    <w:docPart>
      <w:docPartPr>
        <w:name w:val="83040FB5AA624DE89B2239F8E09F134F"/>
        <w:category>
          <w:name w:val="General"/>
          <w:gallery w:val="placeholder"/>
        </w:category>
        <w:types>
          <w:type w:val="bbPlcHdr"/>
        </w:types>
        <w:behaviors>
          <w:behavior w:val="content"/>
        </w:behaviors>
        <w:guid w:val="{0FD9D19F-7FA3-4CF5-950C-EB7EF5468560}"/>
      </w:docPartPr>
      <w:docPartBody>
        <w:p w:rsidR="00247A92" w:rsidRDefault="00247A92" w:rsidP="00247A92">
          <w:pPr>
            <w:pStyle w:val="83040FB5AA624DE89B2239F8E09F134F"/>
          </w:pPr>
          <w:r w:rsidRPr="00A175EC">
            <w:rPr>
              <w:rStyle w:val="PlaceholderText"/>
              <w:color w:val="767171" w:themeColor="background2" w:themeShade="80"/>
            </w:rPr>
            <w:t>Semester</w:t>
          </w:r>
        </w:p>
      </w:docPartBody>
    </w:docPart>
    <w:docPart>
      <w:docPartPr>
        <w:name w:val="743F5DC3FEC5459E952CC7974344BF6E"/>
        <w:category>
          <w:name w:val="General"/>
          <w:gallery w:val="placeholder"/>
        </w:category>
        <w:types>
          <w:type w:val="bbPlcHdr"/>
        </w:types>
        <w:behaviors>
          <w:behavior w:val="content"/>
        </w:behaviors>
        <w:guid w:val="{B06413A4-31E2-4FA7-9843-E3259E3CA5A6}"/>
      </w:docPartPr>
      <w:docPartBody>
        <w:p w:rsidR="00247A92" w:rsidRDefault="00247A92" w:rsidP="00247A92">
          <w:pPr>
            <w:pStyle w:val="743F5DC3FEC5459E952CC7974344BF6E"/>
          </w:pPr>
          <w:r w:rsidRPr="00A175EC">
            <w:rPr>
              <w:rStyle w:val="PlaceholderText"/>
              <w:color w:val="767171" w:themeColor="background2" w:themeShade="80"/>
            </w:rPr>
            <w:t>Semes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211DDE"/>
    <w:rsid w:val="00247A92"/>
    <w:rsid w:val="0025296D"/>
    <w:rsid w:val="002647DB"/>
    <w:rsid w:val="002C0E1D"/>
    <w:rsid w:val="004239D5"/>
    <w:rsid w:val="004316AD"/>
    <w:rsid w:val="009270B0"/>
    <w:rsid w:val="00946F6A"/>
    <w:rsid w:val="009846DE"/>
    <w:rsid w:val="00B52BBA"/>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7A92"/>
    <w:rPr>
      <w:color w:val="808080"/>
    </w:rPr>
  </w:style>
  <w:style w:type="paragraph" w:customStyle="1" w:styleId="CB5193DB58F94FFB996B768D027831BB">
    <w:name w:val="CB5193DB58F94FFB996B768D027831BB"/>
    <w:rsid w:val="00F81D37"/>
    <w:rPr>
      <w:rFonts w:eastAsiaTheme="minorHAnsi"/>
    </w:rPr>
  </w:style>
  <w:style w:type="paragraph" w:customStyle="1" w:styleId="CB5193DB58F94FFB996B768D027831BB1">
    <w:name w:val="CB5193DB58F94FFB996B768D027831BB1"/>
    <w:rsid w:val="00F81D37"/>
    <w:rPr>
      <w:rFonts w:eastAsiaTheme="minorHAnsi"/>
    </w:rPr>
  </w:style>
  <w:style w:type="paragraph" w:customStyle="1" w:styleId="157057E747614872963602E130DA4C4F">
    <w:name w:val="157057E747614872963602E130DA4C4F"/>
    <w:rsid w:val="00F81D37"/>
    <w:pPr>
      <w:spacing w:after="0" w:line="240" w:lineRule="auto"/>
    </w:pPr>
    <w:rPr>
      <w:rFonts w:ascii="Myriad Pro" w:eastAsiaTheme="minorHAnsi" w:hAnsi="Myriad Pro"/>
    </w:rPr>
  </w:style>
  <w:style w:type="paragraph" w:customStyle="1" w:styleId="157057E747614872963602E130DA4C4F1">
    <w:name w:val="157057E747614872963602E130DA4C4F1"/>
    <w:rsid w:val="00F81D37"/>
    <w:pPr>
      <w:spacing w:after="0" w:line="240" w:lineRule="auto"/>
    </w:pPr>
    <w:rPr>
      <w:rFonts w:ascii="Myriad Pro" w:eastAsiaTheme="minorHAnsi" w:hAnsi="Myriad Pro"/>
    </w:rPr>
  </w:style>
  <w:style w:type="paragraph" w:customStyle="1" w:styleId="BF333174B6DA4395A36AA55B163A8D27">
    <w:name w:val="BF333174B6DA4395A36AA55B163A8D27"/>
    <w:rsid w:val="00F81D37"/>
    <w:pPr>
      <w:spacing w:after="0" w:line="240" w:lineRule="auto"/>
    </w:pPr>
    <w:rPr>
      <w:rFonts w:ascii="Myriad Pro" w:eastAsiaTheme="minorHAnsi" w:hAnsi="Myriad Pro"/>
    </w:rPr>
  </w:style>
  <w:style w:type="paragraph" w:customStyle="1" w:styleId="157057E747614872963602E130DA4C4F2">
    <w:name w:val="157057E747614872963602E130DA4C4F2"/>
    <w:rsid w:val="00F81D37"/>
    <w:pPr>
      <w:spacing w:after="0" w:line="240" w:lineRule="auto"/>
    </w:pPr>
    <w:rPr>
      <w:rFonts w:ascii="Myriad Pro" w:eastAsiaTheme="minorHAnsi" w:hAnsi="Myriad Pro"/>
    </w:rPr>
  </w:style>
  <w:style w:type="paragraph" w:customStyle="1" w:styleId="BF333174B6DA4395A36AA55B163A8D271">
    <w:name w:val="BF333174B6DA4395A36AA55B163A8D271"/>
    <w:rsid w:val="00F81D37"/>
    <w:pPr>
      <w:spacing w:after="0" w:line="240" w:lineRule="auto"/>
    </w:pPr>
    <w:rPr>
      <w:rFonts w:ascii="Myriad Pro" w:eastAsiaTheme="minorHAnsi" w:hAnsi="Myriad Pro"/>
    </w:rPr>
  </w:style>
  <w:style w:type="paragraph" w:customStyle="1" w:styleId="03DD8A1871484ED4BEDF006F4A51DF5D">
    <w:name w:val="03DD8A1871484ED4BEDF006F4A51DF5D"/>
    <w:rsid w:val="00F81D37"/>
    <w:pPr>
      <w:spacing w:after="0" w:line="240" w:lineRule="auto"/>
    </w:pPr>
    <w:rPr>
      <w:rFonts w:ascii="Myriad Pro" w:eastAsiaTheme="minorHAnsi" w:hAnsi="Myriad Pro"/>
    </w:rPr>
  </w:style>
  <w:style w:type="paragraph" w:customStyle="1" w:styleId="C9B921DA37A94CCDA2C8AEFF9B120414">
    <w:name w:val="C9B921DA37A94CCDA2C8AEFF9B120414"/>
    <w:rsid w:val="00F81D37"/>
    <w:pPr>
      <w:spacing w:after="0" w:line="240" w:lineRule="auto"/>
    </w:pPr>
    <w:rPr>
      <w:rFonts w:ascii="Myriad Pro" w:eastAsiaTheme="minorHAnsi" w:hAnsi="Myriad Pro"/>
    </w:rPr>
  </w:style>
  <w:style w:type="paragraph" w:customStyle="1" w:styleId="93CF50F8FA9D43AEA63500C9F4F5885A">
    <w:name w:val="93CF50F8FA9D43AEA63500C9F4F5885A"/>
    <w:rsid w:val="00F81D37"/>
    <w:pPr>
      <w:spacing w:after="0" w:line="240" w:lineRule="auto"/>
    </w:pPr>
    <w:rPr>
      <w:rFonts w:ascii="Myriad Pro" w:eastAsiaTheme="minorHAnsi" w:hAnsi="Myriad Pro"/>
    </w:rPr>
  </w:style>
  <w:style w:type="paragraph" w:customStyle="1" w:styleId="C6018B2AEA8B4C16A7AF8A2EE095DE38">
    <w:name w:val="C6018B2AEA8B4C16A7AF8A2EE095DE38"/>
    <w:rsid w:val="00F81D37"/>
    <w:pPr>
      <w:spacing w:after="0" w:line="240" w:lineRule="auto"/>
    </w:pPr>
    <w:rPr>
      <w:rFonts w:ascii="Myriad Pro" w:eastAsiaTheme="minorHAnsi" w:hAnsi="Myriad Pro"/>
    </w:rPr>
  </w:style>
  <w:style w:type="paragraph" w:customStyle="1" w:styleId="D206B5FCD3FC4606929121C0823D9E7A">
    <w:name w:val="D206B5FCD3FC4606929121C0823D9E7A"/>
    <w:rsid w:val="00F81D37"/>
    <w:pPr>
      <w:spacing w:after="0" w:line="240" w:lineRule="auto"/>
    </w:pPr>
    <w:rPr>
      <w:rFonts w:ascii="Myriad Pro" w:eastAsiaTheme="minorHAnsi" w:hAnsi="Myriad Pro"/>
    </w:rPr>
  </w:style>
  <w:style w:type="paragraph" w:customStyle="1" w:styleId="ED87EB60F6D44721BBDFF99DF4186402">
    <w:name w:val="ED87EB60F6D44721BBDFF99DF4186402"/>
    <w:rsid w:val="00F81D37"/>
    <w:pPr>
      <w:spacing w:after="0" w:line="240" w:lineRule="auto"/>
    </w:pPr>
    <w:rPr>
      <w:rFonts w:ascii="Myriad Pro" w:eastAsiaTheme="minorHAnsi" w:hAnsi="Myriad Pro"/>
    </w:rPr>
  </w:style>
  <w:style w:type="paragraph" w:customStyle="1" w:styleId="855AD50F2BF84E2DBA5AC05E83FE49E8">
    <w:name w:val="855AD50F2BF84E2DBA5AC05E83FE49E8"/>
    <w:rsid w:val="00F81D37"/>
  </w:style>
  <w:style w:type="paragraph" w:customStyle="1" w:styleId="4976E3EAA59148EA88DF98CCF0F22FA9">
    <w:name w:val="4976E3EAA59148EA88DF98CCF0F22FA9"/>
    <w:rsid w:val="00F81D37"/>
  </w:style>
  <w:style w:type="paragraph" w:customStyle="1" w:styleId="157057E747614872963602E130DA4C4F3">
    <w:name w:val="157057E747614872963602E130DA4C4F3"/>
    <w:rsid w:val="00F81D37"/>
    <w:pPr>
      <w:spacing w:after="0" w:line="240" w:lineRule="auto"/>
    </w:pPr>
    <w:rPr>
      <w:rFonts w:ascii="Myriad Pro" w:eastAsiaTheme="minorHAnsi" w:hAnsi="Myriad Pro"/>
    </w:rPr>
  </w:style>
  <w:style w:type="paragraph" w:customStyle="1" w:styleId="BF333174B6DA4395A36AA55B163A8D272">
    <w:name w:val="BF333174B6DA4395A36AA55B163A8D272"/>
    <w:rsid w:val="00F81D37"/>
    <w:pPr>
      <w:spacing w:after="0" w:line="240" w:lineRule="auto"/>
    </w:pPr>
    <w:rPr>
      <w:rFonts w:ascii="Myriad Pro" w:eastAsiaTheme="minorHAnsi" w:hAnsi="Myriad Pro"/>
    </w:rPr>
  </w:style>
  <w:style w:type="paragraph" w:customStyle="1" w:styleId="03DD8A1871484ED4BEDF006F4A51DF5D1">
    <w:name w:val="03DD8A1871484ED4BEDF006F4A51DF5D1"/>
    <w:rsid w:val="00F81D37"/>
    <w:pPr>
      <w:spacing w:after="0" w:line="240" w:lineRule="auto"/>
    </w:pPr>
    <w:rPr>
      <w:rFonts w:ascii="Myriad Pro" w:eastAsiaTheme="minorHAnsi" w:hAnsi="Myriad Pro"/>
    </w:rPr>
  </w:style>
  <w:style w:type="paragraph" w:customStyle="1" w:styleId="C9B921DA37A94CCDA2C8AEFF9B1204141">
    <w:name w:val="C9B921DA37A94CCDA2C8AEFF9B1204141"/>
    <w:rsid w:val="00F81D37"/>
    <w:pPr>
      <w:spacing w:after="0" w:line="240" w:lineRule="auto"/>
    </w:pPr>
    <w:rPr>
      <w:rFonts w:ascii="Myriad Pro" w:eastAsiaTheme="minorHAnsi" w:hAnsi="Myriad Pro"/>
    </w:rPr>
  </w:style>
  <w:style w:type="paragraph" w:customStyle="1" w:styleId="93CF50F8FA9D43AEA63500C9F4F5885A1">
    <w:name w:val="93CF50F8FA9D43AEA63500C9F4F5885A1"/>
    <w:rsid w:val="00F81D37"/>
    <w:pPr>
      <w:spacing w:after="0" w:line="240" w:lineRule="auto"/>
    </w:pPr>
    <w:rPr>
      <w:rFonts w:ascii="Myriad Pro" w:eastAsiaTheme="minorHAnsi" w:hAnsi="Myriad Pro"/>
    </w:rPr>
  </w:style>
  <w:style w:type="paragraph" w:customStyle="1" w:styleId="C6018B2AEA8B4C16A7AF8A2EE095DE381">
    <w:name w:val="C6018B2AEA8B4C16A7AF8A2EE095DE381"/>
    <w:rsid w:val="00F81D37"/>
    <w:pPr>
      <w:spacing w:after="0" w:line="240" w:lineRule="auto"/>
    </w:pPr>
    <w:rPr>
      <w:rFonts w:ascii="Myriad Pro" w:eastAsiaTheme="minorHAnsi" w:hAnsi="Myriad Pro"/>
    </w:rPr>
  </w:style>
  <w:style w:type="paragraph" w:customStyle="1" w:styleId="D206B5FCD3FC4606929121C0823D9E7A1">
    <w:name w:val="D206B5FCD3FC4606929121C0823D9E7A1"/>
    <w:rsid w:val="00F81D37"/>
    <w:pPr>
      <w:spacing w:after="0" w:line="240" w:lineRule="auto"/>
    </w:pPr>
    <w:rPr>
      <w:rFonts w:ascii="Myriad Pro" w:eastAsiaTheme="minorHAnsi" w:hAnsi="Myriad Pro"/>
    </w:rPr>
  </w:style>
  <w:style w:type="paragraph" w:customStyle="1" w:styleId="ED87EB60F6D44721BBDFF99DF41864021">
    <w:name w:val="ED87EB60F6D44721BBDFF99DF41864021"/>
    <w:rsid w:val="00F81D37"/>
    <w:pPr>
      <w:spacing w:after="0" w:line="240" w:lineRule="auto"/>
    </w:pPr>
    <w:rPr>
      <w:rFonts w:ascii="Myriad Pro" w:eastAsiaTheme="minorHAnsi" w:hAnsi="Myriad Pro"/>
    </w:rPr>
  </w:style>
  <w:style w:type="paragraph" w:customStyle="1" w:styleId="855AD50F2BF84E2DBA5AC05E83FE49E81">
    <w:name w:val="855AD50F2BF84E2DBA5AC05E83FE49E81"/>
    <w:rsid w:val="00F81D37"/>
    <w:pPr>
      <w:spacing w:after="0" w:line="240" w:lineRule="auto"/>
    </w:pPr>
    <w:rPr>
      <w:rFonts w:ascii="Myriad Pro" w:eastAsiaTheme="minorHAnsi" w:hAnsi="Myriad Pro"/>
    </w:rPr>
  </w:style>
  <w:style w:type="paragraph" w:customStyle="1" w:styleId="4976E3EAA59148EA88DF98CCF0F22FA91">
    <w:name w:val="4976E3EAA59148EA88DF98CCF0F22FA91"/>
    <w:rsid w:val="00F81D37"/>
    <w:pPr>
      <w:spacing w:after="0" w:line="240" w:lineRule="auto"/>
    </w:pPr>
    <w:rPr>
      <w:rFonts w:ascii="Myriad Pro" w:eastAsiaTheme="minorHAnsi" w:hAnsi="Myriad Pro"/>
    </w:rPr>
  </w:style>
  <w:style w:type="paragraph" w:customStyle="1" w:styleId="FFF9CD0AA6B94CDFA24BCB7585B952A1">
    <w:name w:val="FFF9CD0AA6B94CDFA24BCB7585B952A1"/>
    <w:rsid w:val="00F81D37"/>
  </w:style>
  <w:style w:type="paragraph" w:customStyle="1" w:styleId="FA6CCCD2EB0F4962B1050438416CA800">
    <w:name w:val="FA6CCCD2EB0F4962B1050438416CA800"/>
    <w:rsid w:val="00F81D37"/>
  </w:style>
  <w:style w:type="paragraph" w:customStyle="1" w:styleId="7FE3EA61E72449B28BD6FD286F6FE66F">
    <w:name w:val="7FE3EA61E72449B28BD6FD286F6FE66F"/>
    <w:rsid w:val="00F81D37"/>
  </w:style>
  <w:style w:type="paragraph" w:customStyle="1" w:styleId="91C5AD068ADD4185B434E1660463B06D">
    <w:name w:val="91C5AD068ADD4185B434E1660463B06D"/>
    <w:rsid w:val="00F81D37"/>
  </w:style>
  <w:style w:type="paragraph" w:customStyle="1" w:styleId="14DB068DA9BB42F9928250A4A9246700">
    <w:name w:val="14DB068DA9BB42F9928250A4A9246700"/>
    <w:rsid w:val="00F81D37"/>
  </w:style>
  <w:style w:type="paragraph" w:customStyle="1" w:styleId="C85D8DE607A745B19EA22AE609582EEA">
    <w:name w:val="C85D8DE607A745B19EA22AE609582EEA"/>
    <w:rsid w:val="00F81D37"/>
  </w:style>
  <w:style w:type="paragraph" w:customStyle="1" w:styleId="C12569D3BEEE46DBA2F6078584C9EF72">
    <w:name w:val="C12569D3BEEE46DBA2F6078584C9EF72"/>
    <w:rsid w:val="00F81D37"/>
  </w:style>
  <w:style w:type="paragraph" w:customStyle="1" w:styleId="3DC8F5A5F44F4C279F9515B4A143AE88">
    <w:name w:val="3DC8F5A5F44F4C279F9515B4A143AE88"/>
    <w:rsid w:val="00F81D37"/>
  </w:style>
  <w:style w:type="paragraph" w:customStyle="1" w:styleId="D1E28F02070F471EBDB373F3D239B8F3">
    <w:name w:val="D1E28F02070F471EBDB373F3D239B8F3"/>
    <w:rsid w:val="00F81D37"/>
  </w:style>
  <w:style w:type="paragraph" w:customStyle="1" w:styleId="3E97E85CAA5B42ACBB27E4F349B7834A">
    <w:name w:val="3E97E85CAA5B42ACBB27E4F349B7834A"/>
    <w:rsid w:val="00F81D37"/>
  </w:style>
  <w:style w:type="paragraph" w:customStyle="1" w:styleId="C12569D3BEEE46DBA2F6078584C9EF721">
    <w:name w:val="C12569D3BEEE46DBA2F6078584C9EF721"/>
    <w:rsid w:val="00F81D37"/>
    <w:pPr>
      <w:spacing w:after="0" w:line="240" w:lineRule="auto"/>
    </w:pPr>
    <w:rPr>
      <w:rFonts w:ascii="Myriad Pro" w:eastAsiaTheme="minorHAnsi" w:hAnsi="Myriad Pro"/>
    </w:rPr>
  </w:style>
  <w:style w:type="paragraph" w:customStyle="1" w:styleId="3DC8F5A5F44F4C279F9515B4A143AE881">
    <w:name w:val="3DC8F5A5F44F4C279F9515B4A143AE881"/>
    <w:rsid w:val="00F81D37"/>
    <w:pPr>
      <w:spacing w:after="0" w:line="240" w:lineRule="auto"/>
    </w:pPr>
    <w:rPr>
      <w:rFonts w:ascii="Myriad Pro" w:eastAsiaTheme="minorHAnsi" w:hAnsi="Myriad Pro"/>
    </w:rPr>
  </w:style>
  <w:style w:type="paragraph" w:customStyle="1" w:styleId="D1E28F02070F471EBDB373F3D239B8F31">
    <w:name w:val="D1E28F02070F471EBDB373F3D239B8F31"/>
    <w:rsid w:val="00F81D37"/>
    <w:pPr>
      <w:spacing w:after="0" w:line="240" w:lineRule="auto"/>
    </w:pPr>
    <w:rPr>
      <w:rFonts w:ascii="Myriad Pro" w:eastAsiaTheme="minorHAnsi" w:hAnsi="Myriad Pro"/>
    </w:rPr>
  </w:style>
  <w:style w:type="paragraph" w:customStyle="1" w:styleId="3E97E85CAA5B42ACBB27E4F349B7834A1">
    <w:name w:val="3E97E85CAA5B42ACBB27E4F349B7834A1"/>
    <w:rsid w:val="00F81D37"/>
    <w:pPr>
      <w:spacing w:after="0" w:line="240" w:lineRule="auto"/>
    </w:pPr>
    <w:rPr>
      <w:rFonts w:ascii="Myriad Pro" w:eastAsiaTheme="minorHAnsi" w:hAnsi="Myriad Pro"/>
    </w:rPr>
  </w:style>
  <w:style w:type="paragraph" w:customStyle="1" w:styleId="93CF50F8FA9D43AEA63500C9F4F5885A2">
    <w:name w:val="93CF50F8FA9D43AEA63500C9F4F5885A2"/>
    <w:rsid w:val="00F81D37"/>
    <w:pPr>
      <w:spacing w:after="0" w:line="240" w:lineRule="auto"/>
    </w:pPr>
    <w:rPr>
      <w:rFonts w:ascii="Myriad Pro" w:eastAsiaTheme="minorHAnsi" w:hAnsi="Myriad Pro"/>
    </w:rPr>
  </w:style>
  <w:style w:type="paragraph" w:customStyle="1" w:styleId="C6018B2AEA8B4C16A7AF8A2EE095DE382">
    <w:name w:val="C6018B2AEA8B4C16A7AF8A2EE095DE382"/>
    <w:rsid w:val="00F81D37"/>
    <w:pPr>
      <w:spacing w:after="0" w:line="240" w:lineRule="auto"/>
    </w:pPr>
    <w:rPr>
      <w:rFonts w:ascii="Myriad Pro" w:eastAsiaTheme="minorHAnsi" w:hAnsi="Myriad Pro"/>
    </w:rPr>
  </w:style>
  <w:style w:type="paragraph" w:customStyle="1" w:styleId="D206B5FCD3FC4606929121C0823D9E7A2">
    <w:name w:val="D206B5FCD3FC4606929121C0823D9E7A2"/>
    <w:rsid w:val="00F81D37"/>
    <w:pPr>
      <w:spacing w:after="0" w:line="240" w:lineRule="auto"/>
    </w:pPr>
    <w:rPr>
      <w:rFonts w:ascii="Myriad Pro" w:eastAsiaTheme="minorHAnsi" w:hAnsi="Myriad Pro"/>
    </w:rPr>
  </w:style>
  <w:style w:type="paragraph" w:customStyle="1" w:styleId="ED87EB60F6D44721BBDFF99DF41864022">
    <w:name w:val="ED87EB60F6D44721BBDFF99DF41864022"/>
    <w:rsid w:val="00F81D37"/>
    <w:pPr>
      <w:spacing w:after="0" w:line="240" w:lineRule="auto"/>
    </w:pPr>
    <w:rPr>
      <w:rFonts w:ascii="Myriad Pro" w:eastAsiaTheme="minorHAnsi" w:hAnsi="Myriad Pro"/>
    </w:rPr>
  </w:style>
  <w:style w:type="paragraph" w:customStyle="1" w:styleId="855AD50F2BF84E2DBA5AC05E83FE49E82">
    <w:name w:val="855AD50F2BF84E2DBA5AC05E83FE49E82"/>
    <w:rsid w:val="00F81D37"/>
    <w:pPr>
      <w:spacing w:after="0" w:line="240" w:lineRule="auto"/>
    </w:pPr>
    <w:rPr>
      <w:rFonts w:ascii="Myriad Pro" w:eastAsiaTheme="minorHAnsi" w:hAnsi="Myriad Pro"/>
    </w:rPr>
  </w:style>
  <w:style w:type="paragraph" w:customStyle="1" w:styleId="FFF9CD0AA6B94CDFA24BCB7585B952A11">
    <w:name w:val="FFF9CD0AA6B94CDFA24BCB7585B952A11"/>
    <w:rsid w:val="00F81D37"/>
    <w:pPr>
      <w:spacing w:after="0" w:line="240" w:lineRule="auto"/>
    </w:pPr>
    <w:rPr>
      <w:rFonts w:ascii="Myriad Pro" w:eastAsiaTheme="minorHAnsi" w:hAnsi="Myriad Pro"/>
    </w:rPr>
  </w:style>
  <w:style w:type="paragraph" w:customStyle="1" w:styleId="7FE3EA61E72449B28BD6FD286F6FE66F1">
    <w:name w:val="7FE3EA61E72449B28BD6FD286F6FE66F1"/>
    <w:rsid w:val="00F81D37"/>
    <w:pPr>
      <w:spacing w:after="0" w:line="240" w:lineRule="auto"/>
    </w:pPr>
    <w:rPr>
      <w:rFonts w:ascii="Myriad Pro" w:eastAsiaTheme="minorHAnsi" w:hAnsi="Myriad Pro"/>
    </w:rPr>
  </w:style>
  <w:style w:type="paragraph" w:customStyle="1" w:styleId="14DB068DA9BB42F9928250A4A92467001">
    <w:name w:val="14DB068DA9BB42F9928250A4A92467001"/>
    <w:rsid w:val="00F81D37"/>
    <w:pPr>
      <w:spacing w:after="0" w:line="240" w:lineRule="auto"/>
    </w:pPr>
    <w:rPr>
      <w:rFonts w:ascii="Myriad Pro" w:eastAsiaTheme="minorHAnsi" w:hAnsi="Myriad Pro"/>
    </w:rPr>
  </w:style>
  <w:style w:type="paragraph" w:customStyle="1" w:styleId="4976E3EAA59148EA88DF98CCF0F22FA92">
    <w:name w:val="4976E3EAA59148EA88DF98CCF0F22FA92"/>
    <w:rsid w:val="00F81D37"/>
    <w:pPr>
      <w:spacing w:after="0" w:line="240" w:lineRule="auto"/>
    </w:pPr>
    <w:rPr>
      <w:rFonts w:ascii="Myriad Pro" w:eastAsiaTheme="minorHAnsi" w:hAnsi="Myriad Pro"/>
    </w:rPr>
  </w:style>
  <w:style w:type="paragraph" w:customStyle="1" w:styleId="FA6CCCD2EB0F4962B1050438416CA8001">
    <w:name w:val="FA6CCCD2EB0F4962B1050438416CA8001"/>
    <w:rsid w:val="00F81D37"/>
    <w:pPr>
      <w:spacing w:after="0" w:line="240" w:lineRule="auto"/>
    </w:pPr>
    <w:rPr>
      <w:rFonts w:ascii="Myriad Pro" w:eastAsiaTheme="minorHAnsi" w:hAnsi="Myriad Pro"/>
    </w:rPr>
  </w:style>
  <w:style w:type="paragraph" w:customStyle="1" w:styleId="91C5AD068ADD4185B434E1660463B06D1">
    <w:name w:val="91C5AD068ADD4185B434E1660463B06D1"/>
    <w:rsid w:val="00F81D37"/>
    <w:pPr>
      <w:spacing w:after="0" w:line="240" w:lineRule="auto"/>
    </w:pPr>
    <w:rPr>
      <w:rFonts w:ascii="Myriad Pro" w:eastAsiaTheme="minorHAnsi" w:hAnsi="Myriad Pro"/>
    </w:rPr>
  </w:style>
  <w:style w:type="paragraph" w:customStyle="1" w:styleId="C85D8DE607A745B19EA22AE609582EEA1">
    <w:name w:val="C85D8DE607A745B19EA22AE609582EEA1"/>
    <w:rsid w:val="00F81D37"/>
    <w:pPr>
      <w:spacing w:after="0" w:line="240" w:lineRule="auto"/>
    </w:pPr>
    <w:rPr>
      <w:rFonts w:ascii="Myriad Pro" w:eastAsiaTheme="minorHAnsi" w:hAnsi="Myriad Pro"/>
    </w:rPr>
  </w:style>
  <w:style w:type="paragraph" w:customStyle="1" w:styleId="C12569D3BEEE46DBA2F6078584C9EF722">
    <w:name w:val="C12569D3BEEE46DBA2F6078584C9EF722"/>
    <w:rsid w:val="00F81D37"/>
    <w:pPr>
      <w:spacing w:after="0" w:line="240" w:lineRule="auto"/>
    </w:pPr>
    <w:rPr>
      <w:rFonts w:ascii="Myriad Pro" w:eastAsiaTheme="minorHAnsi" w:hAnsi="Myriad Pro"/>
    </w:rPr>
  </w:style>
  <w:style w:type="paragraph" w:customStyle="1" w:styleId="3DC8F5A5F44F4C279F9515B4A143AE882">
    <w:name w:val="3DC8F5A5F44F4C279F9515B4A143AE882"/>
    <w:rsid w:val="00F81D37"/>
    <w:pPr>
      <w:spacing w:after="0" w:line="240" w:lineRule="auto"/>
    </w:pPr>
    <w:rPr>
      <w:rFonts w:ascii="Myriad Pro" w:eastAsiaTheme="minorHAnsi" w:hAnsi="Myriad Pro"/>
    </w:rPr>
  </w:style>
  <w:style w:type="paragraph" w:customStyle="1" w:styleId="D1E28F02070F471EBDB373F3D239B8F32">
    <w:name w:val="D1E28F02070F471EBDB373F3D239B8F32"/>
    <w:rsid w:val="00F81D37"/>
    <w:pPr>
      <w:spacing w:after="0" w:line="240" w:lineRule="auto"/>
    </w:pPr>
    <w:rPr>
      <w:rFonts w:ascii="Myriad Pro" w:eastAsiaTheme="minorHAnsi" w:hAnsi="Myriad Pro"/>
    </w:rPr>
  </w:style>
  <w:style w:type="paragraph" w:customStyle="1" w:styleId="3E97E85CAA5B42ACBB27E4F349B7834A2">
    <w:name w:val="3E97E85CAA5B42ACBB27E4F349B7834A2"/>
    <w:rsid w:val="00F81D37"/>
    <w:pPr>
      <w:spacing w:after="0" w:line="240" w:lineRule="auto"/>
    </w:pPr>
    <w:rPr>
      <w:rFonts w:ascii="Myriad Pro" w:eastAsiaTheme="minorHAnsi" w:hAnsi="Myriad Pro"/>
    </w:rPr>
  </w:style>
  <w:style w:type="paragraph" w:customStyle="1" w:styleId="93CF50F8FA9D43AEA63500C9F4F5885A3">
    <w:name w:val="93CF50F8FA9D43AEA63500C9F4F5885A3"/>
    <w:rsid w:val="00F81D37"/>
    <w:pPr>
      <w:spacing w:after="0" w:line="240" w:lineRule="auto"/>
    </w:pPr>
    <w:rPr>
      <w:rFonts w:ascii="Myriad Pro" w:eastAsiaTheme="minorHAnsi" w:hAnsi="Myriad Pro"/>
    </w:rPr>
  </w:style>
  <w:style w:type="paragraph" w:customStyle="1" w:styleId="C6018B2AEA8B4C16A7AF8A2EE095DE383">
    <w:name w:val="C6018B2AEA8B4C16A7AF8A2EE095DE383"/>
    <w:rsid w:val="00F81D37"/>
    <w:pPr>
      <w:spacing w:after="0" w:line="240" w:lineRule="auto"/>
    </w:pPr>
    <w:rPr>
      <w:rFonts w:ascii="Myriad Pro" w:eastAsiaTheme="minorHAnsi" w:hAnsi="Myriad Pro"/>
    </w:rPr>
  </w:style>
  <w:style w:type="paragraph" w:customStyle="1" w:styleId="D206B5FCD3FC4606929121C0823D9E7A3">
    <w:name w:val="D206B5FCD3FC4606929121C0823D9E7A3"/>
    <w:rsid w:val="00F81D37"/>
    <w:pPr>
      <w:spacing w:after="0" w:line="240" w:lineRule="auto"/>
    </w:pPr>
    <w:rPr>
      <w:rFonts w:ascii="Myriad Pro" w:eastAsiaTheme="minorHAnsi" w:hAnsi="Myriad Pro"/>
    </w:rPr>
  </w:style>
  <w:style w:type="paragraph" w:customStyle="1" w:styleId="ED87EB60F6D44721BBDFF99DF41864023">
    <w:name w:val="ED87EB60F6D44721BBDFF99DF41864023"/>
    <w:rsid w:val="00F81D37"/>
    <w:pPr>
      <w:spacing w:after="0" w:line="240" w:lineRule="auto"/>
    </w:pPr>
    <w:rPr>
      <w:rFonts w:ascii="Myriad Pro" w:eastAsiaTheme="minorHAnsi" w:hAnsi="Myriad Pro"/>
    </w:rPr>
  </w:style>
  <w:style w:type="paragraph" w:customStyle="1" w:styleId="855AD50F2BF84E2DBA5AC05E83FE49E83">
    <w:name w:val="855AD50F2BF84E2DBA5AC05E83FE49E83"/>
    <w:rsid w:val="00F81D37"/>
    <w:pPr>
      <w:spacing w:after="0" w:line="240" w:lineRule="auto"/>
    </w:pPr>
    <w:rPr>
      <w:rFonts w:ascii="Myriad Pro" w:eastAsiaTheme="minorHAnsi" w:hAnsi="Myriad Pro"/>
    </w:rPr>
  </w:style>
  <w:style w:type="paragraph" w:customStyle="1" w:styleId="FFF9CD0AA6B94CDFA24BCB7585B952A12">
    <w:name w:val="FFF9CD0AA6B94CDFA24BCB7585B952A12"/>
    <w:rsid w:val="00F81D37"/>
    <w:pPr>
      <w:spacing w:after="0" w:line="240" w:lineRule="auto"/>
    </w:pPr>
    <w:rPr>
      <w:rFonts w:ascii="Myriad Pro" w:eastAsiaTheme="minorHAnsi" w:hAnsi="Myriad Pro"/>
    </w:rPr>
  </w:style>
  <w:style w:type="paragraph" w:customStyle="1" w:styleId="7FE3EA61E72449B28BD6FD286F6FE66F2">
    <w:name w:val="7FE3EA61E72449B28BD6FD286F6FE66F2"/>
    <w:rsid w:val="00F81D37"/>
    <w:pPr>
      <w:spacing w:after="0" w:line="240" w:lineRule="auto"/>
    </w:pPr>
    <w:rPr>
      <w:rFonts w:ascii="Myriad Pro" w:eastAsiaTheme="minorHAnsi" w:hAnsi="Myriad Pro"/>
    </w:rPr>
  </w:style>
  <w:style w:type="paragraph" w:customStyle="1" w:styleId="14DB068DA9BB42F9928250A4A92467002">
    <w:name w:val="14DB068DA9BB42F9928250A4A92467002"/>
    <w:rsid w:val="00F81D37"/>
    <w:pPr>
      <w:spacing w:after="0" w:line="240" w:lineRule="auto"/>
    </w:pPr>
    <w:rPr>
      <w:rFonts w:ascii="Myriad Pro" w:eastAsiaTheme="minorHAnsi" w:hAnsi="Myriad Pro"/>
    </w:rPr>
  </w:style>
  <w:style w:type="paragraph" w:customStyle="1" w:styleId="4976E3EAA59148EA88DF98CCF0F22FA93">
    <w:name w:val="4976E3EAA59148EA88DF98CCF0F22FA93"/>
    <w:rsid w:val="00F81D37"/>
    <w:pPr>
      <w:spacing w:after="0" w:line="240" w:lineRule="auto"/>
    </w:pPr>
    <w:rPr>
      <w:rFonts w:ascii="Myriad Pro" w:eastAsiaTheme="minorHAnsi" w:hAnsi="Myriad Pro"/>
    </w:rPr>
  </w:style>
  <w:style w:type="paragraph" w:customStyle="1" w:styleId="FA6CCCD2EB0F4962B1050438416CA8002">
    <w:name w:val="FA6CCCD2EB0F4962B1050438416CA8002"/>
    <w:rsid w:val="00F81D37"/>
    <w:pPr>
      <w:spacing w:after="0" w:line="240" w:lineRule="auto"/>
    </w:pPr>
    <w:rPr>
      <w:rFonts w:ascii="Myriad Pro" w:eastAsiaTheme="minorHAnsi" w:hAnsi="Myriad Pro"/>
    </w:rPr>
  </w:style>
  <w:style w:type="paragraph" w:customStyle="1" w:styleId="91C5AD068ADD4185B434E1660463B06D2">
    <w:name w:val="91C5AD068ADD4185B434E1660463B06D2"/>
    <w:rsid w:val="00F81D37"/>
    <w:pPr>
      <w:spacing w:after="0" w:line="240" w:lineRule="auto"/>
    </w:pPr>
    <w:rPr>
      <w:rFonts w:ascii="Myriad Pro" w:eastAsiaTheme="minorHAnsi" w:hAnsi="Myriad Pro"/>
    </w:rPr>
  </w:style>
  <w:style w:type="paragraph" w:customStyle="1" w:styleId="C85D8DE607A745B19EA22AE609582EEA2">
    <w:name w:val="C85D8DE607A745B19EA22AE609582EEA2"/>
    <w:rsid w:val="00F81D37"/>
    <w:pPr>
      <w:spacing w:after="0" w:line="240" w:lineRule="auto"/>
    </w:pPr>
    <w:rPr>
      <w:rFonts w:ascii="Myriad Pro" w:eastAsiaTheme="minorHAnsi" w:hAnsi="Myriad Pro"/>
    </w:rPr>
  </w:style>
  <w:style w:type="paragraph" w:customStyle="1" w:styleId="0BF3BF689FDA424AA2288766DCF3F27E">
    <w:name w:val="0BF3BF689FDA424AA2288766DCF3F27E"/>
    <w:rsid w:val="00F81D37"/>
    <w:pPr>
      <w:spacing w:after="0" w:line="240" w:lineRule="auto"/>
    </w:pPr>
    <w:rPr>
      <w:rFonts w:ascii="Myriad Pro" w:eastAsiaTheme="minorHAnsi" w:hAnsi="Myriad Pro"/>
    </w:rPr>
  </w:style>
  <w:style w:type="paragraph" w:customStyle="1" w:styleId="BEA68E12DFCF495A9F386429B1DBD49F">
    <w:name w:val="BEA68E12DFCF495A9F386429B1DBD49F"/>
    <w:rsid w:val="00F81D37"/>
    <w:pPr>
      <w:spacing w:after="0" w:line="240" w:lineRule="auto"/>
    </w:pPr>
    <w:rPr>
      <w:rFonts w:ascii="Myriad Pro" w:eastAsiaTheme="minorHAnsi" w:hAnsi="Myriad Pro"/>
    </w:rPr>
  </w:style>
  <w:style w:type="paragraph" w:customStyle="1" w:styleId="B1BADF55701A4D68B95E06620D7423E0">
    <w:name w:val="B1BADF55701A4D68B95E06620D7423E0"/>
    <w:rsid w:val="00F81D37"/>
    <w:pPr>
      <w:spacing w:after="0" w:line="240" w:lineRule="auto"/>
    </w:pPr>
    <w:rPr>
      <w:rFonts w:ascii="Myriad Pro" w:eastAsiaTheme="minorHAnsi" w:hAnsi="Myriad Pro"/>
    </w:rPr>
  </w:style>
  <w:style w:type="paragraph" w:customStyle="1" w:styleId="C6D5C5F6561A42AE953868B69F546A51">
    <w:name w:val="C6D5C5F6561A42AE953868B69F546A51"/>
    <w:rsid w:val="00F81D37"/>
    <w:pPr>
      <w:spacing w:after="0" w:line="240" w:lineRule="auto"/>
    </w:pPr>
    <w:rPr>
      <w:rFonts w:ascii="Myriad Pro" w:eastAsiaTheme="minorHAnsi" w:hAnsi="Myriad Pro"/>
    </w:rPr>
  </w:style>
  <w:style w:type="paragraph" w:customStyle="1" w:styleId="3ABCAD698C5E4A7FBC7A647B81CAE0CD">
    <w:name w:val="3ABCAD698C5E4A7FBC7A647B81CAE0CD"/>
    <w:rsid w:val="00F81D37"/>
    <w:pPr>
      <w:spacing w:after="0" w:line="240" w:lineRule="auto"/>
    </w:pPr>
    <w:rPr>
      <w:rFonts w:ascii="Myriad Pro" w:eastAsiaTheme="minorHAnsi" w:hAnsi="Myriad Pro"/>
    </w:rPr>
  </w:style>
  <w:style w:type="paragraph" w:customStyle="1" w:styleId="42C8AAEA705648C18C2636B7C04AF1CC">
    <w:name w:val="42C8AAEA705648C18C2636B7C04AF1CC"/>
    <w:rsid w:val="00F81D37"/>
    <w:pPr>
      <w:spacing w:after="0" w:line="240" w:lineRule="auto"/>
    </w:pPr>
    <w:rPr>
      <w:rFonts w:ascii="Myriad Pro" w:eastAsiaTheme="minorHAnsi" w:hAnsi="Myriad Pro"/>
    </w:rPr>
  </w:style>
  <w:style w:type="paragraph" w:customStyle="1" w:styleId="B1B5B47D02DC46F590C08B4863E1333A">
    <w:name w:val="B1B5B47D02DC46F590C08B4863E1333A"/>
    <w:rsid w:val="00F81D37"/>
    <w:pPr>
      <w:spacing w:after="0" w:line="240" w:lineRule="auto"/>
    </w:pPr>
    <w:rPr>
      <w:rFonts w:ascii="Myriad Pro" w:eastAsiaTheme="minorHAnsi" w:hAnsi="Myriad Pro"/>
    </w:rPr>
  </w:style>
  <w:style w:type="paragraph" w:customStyle="1" w:styleId="C12569D3BEEE46DBA2F6078584C9EF723">
    <w:name w:val="C12569D3BEEE46DBA2F6078584C9EF723"/>
    <w:rsid w:val="00F81D37"/>
    <w:pPr>
      <w:spacing w:after="0" w:line="240" w:lineRule="auto"/>
    </w:pPr>
    <w:rPr>
      <w:rFonts w:ascii="Myriad Pro" w:eastAsiaTheme="minorHAnsi" w:hAnsi="Myriad Pro"/>
    </w:rPr>
  </w:style>
  <w:style w:type="paragraph" w:customStyle="1" w:styleId="3DC8F5A5F44F4C279F9515B4A143AE883">
    <w:name w:val="3DC8F5A5F44F4C279F9515B4A143AE883"/>
    <w:rsid w:val="00F81D37"/>
    <w:pPr>
      <w:spacing w:after="0" w:line="240" w:lineRule="auto"/>
    </w:pPr>
    <w:rPr>
      <w:rFonts w:ascii="Myriad Pro" w:eastAsiaTheme="minorHAnsi" w:hAnsi="Myriad Pro"/>
    </w:rPr>
  </w:style>
  <w:style w:type="paragraph" w:customStyle="1" w:styleId="D1E28F02070F471EBDB373F3D239B8F33">
    <w:name w:val="D1E28F02070F471EBDB373F3D239B8F33"/>
    <w:rsid w:val="00F81D37"/>
    <w:pPr>
      <w:spacing w:after="0" w:line="240" w:lineRule="auto"/>
    </w:pPr>
    <w:rPr>
      <w:rFonts w:ascii="Myriad Pro" w:eastAsiaTheme="minorHAnsi" w:hAnsi="Myriad Pro"/>
    </w:rPr>
  </w:style>
  <w:style w:type="paragraph" w:customStyle="1" w:styleId="3E97E85CAA5B42ACBB27E4F349B7834A3">
    <w:name w:val="3E97E85CAA5B42ACBB27E4F349B7834A3"/>
    <w:rsid w:val="00F81D37"/>
    <w:pPr>
      <w:spacing w:after="0" w:line="240" w:lineRule="auto"/>
    </w:pPr>
    <w:rPr>
      <w:rFonts w:ascii="Myriad Pro" w:eastAsiaTheme="minorHAnsi" w:hAnsi="Myriad Pro"/>
    </w:rPr>
  </w:style>
  <w:style w:type="paragraph" w:customStyle="1" w:styleId="93CF50F8FA9D43AEA63500C9F4F5885A4">
    <w:name w:val="93CF50F8FA9D43AEA63500C9F4F5885A4"/>
    <w:rsid w:val="00F81D37"/>
    <w:pPr>
      <w:spacing w:after="0" w:line="240" w:lineRule="auto"/>
    </w:pPr>
    <w:rPr>
      <w:rFonts w:ascii="Myriad Pro" w:eastAsiaTheme="minorHAnsi" w:hAnsi="Myriad Pro"/>
    </w:rPr>
  </w:style>
  <w:style w:type="paragraph" w:customStyle="1" w:styleId="C6018B2AEA8B4C16A7AF8A2EE095DE384">
    <w:name w:val="C6018B2AEA8B4C16A7AF8A2EE095DE384"/>
    <w:rsid w:val="00F81D37"/>
    <w:pPr>
      <w:spacing w:after="0" w:line="240" w:lineRule="auto"/>
    </w:pPr>
    <w:rPr>
      <w:rFonts w:ascii="Myriad Pro" w:eastAsiaTheme="minorHAnsi" w:hAnsi="Myriad Pro"/>
    </w:rPr>
  </w:style>
  <w:style w:type="paragraph" w:customStyle="1" w:styleId="D206B5FCD3FC4606929121C0823D9E7A4">
    <w:name w:val="D206B5FCD3FC4606929121C0823D9E7A4"/>
    <w:rsid w:val="00F81D37"/>
    <w:pPr>
      <w:spacing w:after="0" w:line="240" w:lineRule="auto"/>
    </w:pPr>
    <w:rPr>
      <w:rFonts w:ascii="Myriad Pro" w:eastAsiaTheme="minorHAnsi" w:hAnsi="Myriad Pro"/>
    </w:rPr>
  </w:style>
  <w:style w:type="paragraph" w:customStyle="1" w:styleId="ED87EB60F6D44721BBDFF99DF41864024">
    <w:name w:val="ED87EB60F6D44721BBDFF99DF41864024"/>
    <w:rsid w:val="00F81D37"/>
    <w:pPr>
      <w:spacing w:after="0" w:line="240" w:lineRule="auto"/>
    </w:pPr>
    <w:rPr>
      <w:rFonts w:ascii="Myriad Pro" w:eastAsiaTheme="minorHAnsi" w:hAnsi="Myriad Pro"/>
    </w:rPr>
  </w:style>
  <w:style w:type="paragraph" w:customStyle="1" w:styleId="855AD50F2BF84E2DBA5AC05E83FE49E84">
    <w:name w:val="855AD50F2BF84E2DBA5AC05E83FE49E84"/>
    <w:rsid w:val="00F81D37"/>
    <w:pPr>
      <w:spacing w:after="0" w:line="240" w:lineRule="auto"/>
    </w:pPr>
    <w:rPr>
      <w:rFonts w:ascii="Myriad Pro" w:eastAsiaTheme="minorHAnsi" w:hAnsi="Myriad Pro"/>
    </w:rPr>
  </w:style>
  <w:style w:type="paragraph" w:customStyle="1" w:styleId="FFF9CD0AA6B94CDFA24BCB7585B952A13">
    <w:name w:val="FFF9CD0AA6B94CDFA24BCB7585B952A13"/>
    <w:rsid w:val="00F81D37"/>
    <w:pPr>
      <w:spacing w:after="0" w:line="240" w:lineRule="auto"/>
    </w:pPr>
    <w:rPr>
      <w:rFonts w:ascii="Myriad Pro" w:eastAsiaTheme="minorHAnsi" w:hAnsi="Myriad Pro"/>
    </w:rPr>
  </w:style>
  <w:style w:type="paragraph" w:customStyle="1" w:styleId="7FE3EA61E72449B28BD6FD286F6FE66F3">
    <w:name w:val="7FE3EA61E72449B28BD6FD286F6FE66F3"/>
    <w:rsid w:val="00F81D37"/>
    <w:pPr>
      <w:spacing w:after="0" w:line="240" w:lineRule="auto"/>
    </w:pPr>
    <w:rPr>
      <w:rFonts w:ascii="Myriad Pro" w:eastAsiaTheme="minorHAnsi" w:hAnsi="Myriad Pro"/>
    </w:rPr>
  </w:style>
  <w:style w:type="paragraph" w:customStyle="1" w:styleId="14DB068DA9BB42F9928250A4A92467003">
    <w:name w:val="14DB068DA9BB42F9928250A4A92467003"/>
    <w:rsid w:val="00F81D37"/>
    <w:pPr>
      <w:spacing w:after="0" w:line="240" w:lineRule="auto"/>
    </w:pPr>
    <w:rPr>
      <w:rFonts w:ascii="Myriad Pro" w:eastAsiaTheme="minorHAnsi" w:hAnsi="Myriad Pro"/>
    </w:rPr>
  </w:style>
  <w:style w:type="paragraph" w:customStyle="1" w:styleId="4976E3EAA59148EA88DF98CCF0F22FA94">
    <w:name w:val="4976E3EAA59148EA88DF98CCF0F22FA94"/>
    <w:rsid w:val="00F81D37"/>
    <w:pPr>
      <w:spacing w:after="0" w:line="240" w:lineRule="auto"/>
    </w:pPr>
    <w:rPr>
      <w:rFonts w:ascii="Myriad Pro" w:eastAsiaTheme="minorHAnsi" w:hAnsi="Myriad Pro"/>
    </w:rPr>
  </w:style>
  <w:style w:type="paragraph" w:customStyle="1" w:styleId="FA6CCCD2EB0F4962B1050438416CA8003">
    <w:name w:val="FA6CCCD2EB0F4962B1050438416CA8003"/>
    <w:rsid w:val="00F81D37"/>
    <w:pPr>
      <w:spacing w:after="0" w:line="240" w:lineRule="auto"/>
    </w:pPr>
    <w:rPr>
      <w:rFonts w:ascii="Myriad Pro" w:eastAsiaTheme="minorHAnsi" w:hAnsi="Myriad Pro"/>
    </w:rPr>
  </w:style>
  <w:style w:type="paragraph" w:customStyle="1" w:styleId="91C5AD068ADD4185B434E1660463B06D3">
    <w:name w:val="91C5AD068ADD4185B434E1660463B06D3"/>
    <w:rsid w:val="00F81D37"/>
    <w:pPr>
      <w:spacing w:after="0" w:line="240" w:lineRule="auto"/>
    </w:pPr>
    <w:rPr>
      <w:rFonts w:ascii="Myriad Pro" w:eastAsiaTheme="minorHAnsi" w:hAnsi="Myriad Pro"/>
    </w:rPr>
  </w:style>
  <w:style w:type="paragraph" w:customStyle="1" w:styleId="C85D8DE607A745B19EA22AE609582EEA3">
    <w:name w:val="C85D8DE607A745B19EA22AE609582EEA3"/>
    <w:rsid w:val="00F81D37"/>
    <w:pPr>
      <w:spacing w:after="0" w:line="240" w:lineRule="auto"/>
    </w:pPr>
    <w:rPr>
      <w:rFonts w:ascii="Myriad Pro" w:eastAsiaTheme="minorHAnsi" w:hAnsi="Myriad Pro"/>
    </w:rPr>
  </w:style>
  <w:style w:type="paragraph" w:customStyle="1" w:styleId="0BF3BF689FDA424AA2288766DCF3F27E1">
    <w:name w:val="0BF3BF689FDA424AA2288766DCF3F27E1"/>
    <w:rsid w:val="00F81D37"/>
    <w:pPr>
      <w:spacing w:after="0" w:line="240" w:lineRule="auto"/>
    </w:pPr>
    <w:rPr>
      <w:rFonts w:ascii="Myriad Pro" w:eastAsiaTheme="minorHAnsi" w:hAnsi="Myriad Pro"/>
    </w:rPr>
  </w:style>
  <w:style w:type="paragraph" w:customStyle="1" w:styleId="BEA68E12DFCF495A9F386429B1DBD49F1">
    <w:name w:val="BEA68E12DFCF495A9F386429B1DBD49F1"/>
    <w:rsid w:val="00F81D37"/>
    <w:pPr>
      <w:spacing w:after="0" w:line="240" w:lineRule="auto"/>
    </w:pPr>
    <w:rPr>
      <w:rFonts w:ascii="Myriad Pro" w:eastAsiaTheme="minorHAnsi" w:hAnsi="Myriad Pro"/>
    </w:rPr>
  </w:style>
  <w:style w:type="paragraph" w:customStyle="1" w:styleId="B1BADF55701A4D68B95E06620D7423E01">
    <w:name w:val="B1BADF55701A4D68B95E06620D7423E01"/>
    <w:rsid w:val="00F81D37"/>
    <w:pPr>
      <w:spacing w:after="0" w:line="240" w:lineRule="auto"/>
    </w:pPr>
    <w:rPr>
      <w:rFonts w:ascii="Myriad Pro" w:eastAsiaTheme="minorHAnsi" w:hAnsi="Myriad Pro"/>
    </w:rPr>
  </w:style>
  <w:style w:type="paragraph" w:customStyle="1" w:styleId="C6D5C5F6561A42AE953868B69F546A511">
    <w:name w:val="C6D5C5F6561A42AE953868B69F546A511"/>
    <w:rsid w:val="00F81D37"/>
    <w:pPr>
      <w:spacing w:after="0" w:line="240" w:lineRule="auto"/>
    </w:pPr>
    <w:rPr>
      <w:rFonts w:ascii="Myriad Pro" w:eastAsiaTheme="minorHAnsi" w:hAnsi="Myriad Pro"/>
    </w:rPr>
  </w:style>
  <w:style w:type="paragraph" w:customStyle="1" w:styleId="3ABCAD698C5E4A7FBC7A647B81CAE0CD1">
    <w:name w:val="3ABCAD698C5E4A7FBC7A647B81CAE0CD1"/>
    <w:rsid w:val="00F81D37"/>
    <w:pPr>
      <w:spacing w:after="0" w:line="240" w:lineRule="auto"/>
    </w:pPr>
    <w:rPr>
      <w:rFonts w:ascii="Myriad Pro" w:eastAsiaTheme="minorHAnsi" w:hAnsi="Myriad Pro"/>
    </w:rPr>
  </w:style>
  <w:style w:type="paragraph" w:customStyle="1" w:styleId="42C8AAEA705648C18C2636B7C04AF1CC1">
    <w:name w:val="42C8AAEA705648C18C2636B7C04AF1CC1"/>
    <w:rsid w:val="00F81D37"/>
    <w:pPr>
      <w:spacing w:after="0" w:line="240" w:lineRule="auto"/>
    </w:pPr>
    <w:rPr>
      <w:rFonts w:ascii="Myriad Pro" w:eastAsiaTheme="minorHAnsi" w:hAnsi="Myriad Pro"/>
    </w:rPr>
  </w:style>
  <w:style w:type="paragraph" w:customStyle="1" w:styleId="B1B5B47D02DC46F590C08B4863E1333A1">
    <w:name w:val="B1B5B47D02DC46F590C08B4863E1333A1"/>
    <w:rsid w:val="00F81D37"/>
    <w:pPr>
      <w:spacing w:after="0" w:line="240" w:lineRule="auto"/>
    </w:pPr>
    <w:rPr>
      <w:rFonts w:ascii="Myriad Pro" w:eastAsiaTheme="minorHAnsi" w:hAnsi="Myriad Pro"/>
    </w:rPr>
  </w:style>
  <w:style w:type="paragraph" w:customStyle="1" w:styleId="C12569D3BEEE46DBA2F6078584C9EF724">
    <w:name w:val="C12569D3BEEE46DBA2F6078584C9EF724"/>
    <w:rsid w:val="00D23BF1"/>
    <w:pPr>
      <w:spacing w:after="0" w:line="240" w:lineRule="auto"/>
    </w:pPr>
    <w:rPr>
      <w:rFonts w:ascii="Myriad Pro" w:eastAsiaTheme="minorHAnsi" w:hAnsi="Myriad Pro"/>
    </w:rPr>
  </w:style>
  <w:style w:type="paragraph" w:customStyle="1" w:styleId="3DC8F5A5F44F4C279F9515B4A143AE884">
    <w:name w:val="3DC8F5A5F44F4C279F9515B4A143AE884"/>
    <w:rsid w:val="00D23BF1"/>
    <w:pPr>
      <w:spacing w:after="0" w:line="240" w:lineRule="auto"/>
    </w:pPr>
    <w:rPr>
      <w:rFonts w:ascii="Myriad Pro" w:eastAsiaTheme="minorHAnsi" w:hAnsi="Myriad Pro"/>
    </w:rPr>
  </w:style>
  <w:style w:type="paragraph" w:customStyle="1" w:styleId="D1E28F02070F471EBDB373F3D239B8F34">
    <w:name w:val="D1E28F02070F471EBDB373F3D239B8F34"/>
    <w:rsid w:val="00D23BF1"/>
    <w:pPr>
      <w:spacing w:after="0" w:line="240" w:lineRule="auto"/>
    </w:pPr>
    <w:rPr>
      <w:rFonts w:ascii="Myriad Pro" w:eastAsiaTheme="minorHAnsi" w:hAnsi="Myriad Pro"/>
    </w:rPr>
  </w:style>
  <w:style w:type="paragraph" w:customStyle="1" w:styleId="3E97E85CAA5B42ACBB27E4F349B7834A4">
    <w:name w:val="3E97E85CAA5B42ACBB27E4F349B7834A4"/>
    <w:rsid w:val="00D23BF1"/>
    <w:pPr>
      <w:spacing w:after="0" w:line="240" w:lineRule="auto"/>
    </w:pPr>
    <w:rPr>
      <w:rFonts w:ascii="Myriad Pro" w:eastAsiaTheme="minorHAnsi" w:hAnsi="Myriad Pro"/>
    </w:rPr>
  </w:style>
  <w:style w:type="paragraph" w:customStyle="1" w:styleId="93CF50F8FA9D43AEA63500C9F4F5885A5">
    <w:name w:val="93CF50F8FA9D43AEA63500C9F4F5885A5"/>
    <w:rsid w:val="00D23BF1"/>
    <w:pPr>
      <w:spacing w:after="0" w:line="240" w:lineRule="auto"/>
    </w:pPr>
    <w:rPr>
      <w:rFonts w:ascii="Myriad Pro" w:eastAsiaTheme="minorHAnsi" w:hAnsi="Myriad Pro"/>
    </w:rPr>
  </w:style>
  <w:style w:type="paragraph" w:customStyle="1" w:styleId="C6018B2AEA8B4C16A7AF8A2EE095DE385">
    <w:name w:val="C6018B2AEA8B4C16A7AF8A2EE095DE385"/>
    <w:rsid w:val="00D23BF1"/>
    <w:pPr>
      <w:spacing w:after="0" w:line="240" w:lineRule="auto"/>
    </w:pPr>
    <w:rPr>
      <w:rFonts w:ascii="Myriad Pro" w:eastAsiaTheme="minorHAnsi" w:hAnsi="Myriad Pro"/>
    </w:rPr>
  </w:style>
  <w:style w:type="paragraph" w:customStyle="1" w:styleId="D206B5FCD3FC4606929121C0823D9E7A5">
    <w:name w:val="D206B5FCD3FC4606929121C0823D9E7A5"/>
    <w:rsid w:val="00D23BF1"/>
    <w:pPr>
      <w:spacing w:after="0" w:line="240" w:lineRule="auto"/>
    </w:pPr>
    <w:rPr>
      <w:rFonts w:ascii="Myriad Pro" w:eastAsiaTheme="minorHAnsi" w:hAnsi="Myriad Pro"/>
    </w:rPr>
  </w:style>
  <w:style w:type="paragraph" w:customStyle="1" w:styleId="ED87EB60F6D44721BBDFF99DF41864025">
    <w:name w:val="ED87EB60F6D44721BBDFF99DF41864025"/>
    <w:rsid w:val="00D23BF1"/>
    <w:pPr>
      <w:spacing w:after="0" w:line="240" w:lineRule="auto"/>
    </w:pPr>
    <w:rPr>
      <w:rFonts w:ascii="Myriad Pro" w:eastAsiaTheme="minorHAnsi" w:hAnsi="Myriad Pro"/>
    </w:rPr>
  </w:style>
  <w:style w:type="paragraph" w:customStyle="1" w:styleId="855AD50F2BF84E2DBA5AC05E83FE49E85">
    <w:name w:val="855AD50F2BF84E2DBA5AC05E83FE49E85"/>
    <w:rsid w:val="00D23BF1"/>
    <w:pPr>
      <w:spacing w:after="0" w:line="240" w:lineRule="auto"/>
    </w:pPr>
    <w:rPr>
      <w:rFonts w:ascii="Myriad Pro" w:eastAsiaTheme="minorHAnsi" w:hAnsi="Myriad Pro"/>
    </w:rPr>
  </w:style>
  <w:style w:type="paragraph" w:customStyle="1" w:styleId="FFF9CD0AA6B94CDFA24BCB7585B952A14">
    <w:name w:val="FFF9CD0AA6B94CDFA24BCB7585B952A14"/>
    <w:rsid w:val="00D23BF1"/>
    <w:pPr>
      <w:spacing w:after="0" w:line="240" w:lineRule="auto"/>
    </w:pPr>
    <w:rPr>
      <w:rFonts w:ascii="Myriad Pro" w:eastAsiaTheme="minorHAnsi" w:hAnsi="Myriad Pro"/>
    </w:rPr>
  </w:style>
  <w:style w:type="paragraph" w:customStyle="1" w:styleId="7FE3EA61E72449B28BD6FD286F6FE66F4">
    <w:name w:val="7FE3EA61E72449B28BD6FD286F6FE66F4"/>
    <w:rsid w:val="00D23BF1"/>
    <w:pPr>
      <w:spacing w:after="0" w:line="240" w:lineRule="auto"/>
    </w:pPr>
    <w:rPr>
      <w:rFonts w:ascii="Myriad Pro" w:eastAsiaTheme="minorHAnsi" w:hAnsi="Myriad Pro"/>
    </w:rPr>
  </w:style>
  <w:style w:type="paragraph" w:customStyle="1" w:styleId="14DB068DA9BB42F9928250A4A92467004">
    <w:name w:val="14DB068DA9BB42F9928250A4A92467004"/>
    <w:rsid w:val="00D23BF1"/>
    <w:pPr>
      <w:spacing w:after="0" w:line="240" w:lineRule="auto"/>
    </w:pPr>
    <w:rPr>
      <w:rFonts w:ascii="Myriad Pro" w:eastAsiaTheme="minorHAnsi" w:hAnsi="Myriad Pro"/>
    </w:rPr>
  </w:style>
  <w:style w:type="paragraph" w:customStyle="1" w:styleId="4976E3EAA59148EA88DF98CCF0F22FA95">
    <w:name w:val="4976E3EAA59148EA88DF98CCF0F22FA95"/>
    <w:rsid w:val="00D23BF1"/>
    <w:pPr>
      <w:spacing w:after="0" w:line="240" w:lineRule="auto"/>
    </w:pPr>
    <w:rPr>
      <w:rFonts w:ascii="Myriad Pro" w:eastAsiaTheme="minorHAnsi" w:hAnsi="Myriad Pro"/>
    </w:rPr>
  </w:style>
  <w:style w:type="paragraph" w:customStyle="1" w:styleId="FA6CCCD2EB0F4962B1050438416CA8004">
    <w:name w:val="FA6CCCD2EB0F4962B1050438416CA8004"/>
    <w:rsid w:val="00D23BF1"/>
    <w:pPr>
      <w:spacing w:after="0" w:line="240" w:lineRule="auto"/>
    </w:pPr>
    <w:rPr>
      <w:rFonts w:ascii="Myriad Pro" w:eastAsiaTheme="minorHAnsi" w:hAnsi="Myriad Pro"/>
    </w:rPr>
  </w:style>
  <w:style w:type="paragraph" w:customStyle="1" w:styleId="91C5AD068ADD4185B434E1660463B06D4">
    <w:name w:val="91C5AD068ADD4185B434E1660463B06D4"/>
    <w:rsid w:val="00D23BF1"/>
    <w:pPr>
      <w:spacing w:after="0" w:line="240" w:lineRule="auto"/>
    </w:pPr>
    <w:rPr>
      <w:rFonts w:ascii="Myriad Pro" w:eastAsiaTheme="minorHAnsi" w:hAnsi="Myriad Pro"/>
    </w:rPr>
  </w:style>
  <w:style w:type="paragraph" w:customStyle="1" w:styleId="C85D8DE607A745B19EA22AE609582EEA4">
    <w:name w:val="C85D8DE607A745B19EA22AE609582EEA4"/>
    <w:rsid w:val="00D23BF1"/>
    <w:pPr>
      <w:spacing w:after="0" w:line="240" w:lineRule="auto"/>
    </w:pPr>
    <w:rPr>
      <w:rFonts w:ascii="Myriad Pro" w:eastAsiaTheme="minorHAnsi" w:hAnsi="Myriad Pro"/>
    </w:rPr>
  </w:style>
  <w:style w:type="paragraph" w:customStyle="1" w:styleId="0BF3BF689FDA424AA2288766DCF3F27E2">
    <w:name w:val="0BF3BF689FDA424AA2288766DCF3F27E2"/>
    <w:rsid w:val="00D23BF1"/>
    <w:pPr>
      <w:spacing w:after="0" w:line="240" w:lineRule="auto"/>
    </w:pPr>
    <w:rPr>
      <w:rFonts w:ascii="Myriad Pro" w:eastAsiaTheme="minorHAnsi" w:hAnsi="Myriad Pro"/>
    </w:rPr>
  </w:style>
  <w:style w:type="paragraph" w:customStyle="1" w:styleId="BEA68E12DFCF495A9F386429B1DBD49F2">
    <w:name w:val="BEA68E12DFCF495A9F386429B1DBD49F2"/>
    <w:rsid w:val="00D23BF1"/>
    <w:pPr>
      <w:spacing w:after="0" w:line="240" w:lineRule="auto"/>
    </w:pPr>
    <w:rPr>
      <w:rFonts w:ascii="Myriad Pro" w:eastAsiaTheme="minorHAnsi" w:hAnsi="Myriad Pro"/>
    </w:rPr>
  </w:style>
  <w:style w:type="paragraph" w:customStyle="1" w:styleId="B1BADF55701A4D68B95E06620D7423E02">
    <w:name w:val="B1BADF55701A4D68B95E06620D7423E02"/>
    <w:rsid w:val="00D23BF1"/>
    <w:pPr>
      <w:spacing w:after="0" w:line="240" w:lineRule="auto"/>
    </w:pPr>
    <w:rPr>
      <w:rFonts w:ascii="Myriad Pro" w:eastAsiaTheme="minorHAnsi" w:hAnsi="Myriad Pro"/>
    </w:rPr>
  </w:style>
  <w:style w:type="paragraph" w:customStyle="1" w:styleId="C6D5C5F6561A42AE953868B69F546A512">
    <w:name w:val="C6D5C5F6561A42AE953868B69F546A512"/>
    <w:rsid w:val="00D23BF1"/>
    <w:pPr>
      <w:spacing w:after="0" w:line="240" w:lineRule="auto"/>
    </w:pPr>
    <w:rPr>
      <w:rFonts w:ascii="Myriad Pro" w:eastAsiaTheme="minorHAnsi" w:hAnsi="Myriad Pro"/>
    </w:rPr>
  </w:style>
  <w:style w:type="paragraph" w:customStyle="1" w:styleId="3ABCAD698C5E4A7FBC7A647B81CAE0CD2">
    <w:name w:val="3ABCAD698C5E4A7FBC7A647B81CAE0CD2"/>
    <w:rsid w:val="00D23BF1"/>
    <w:pPr>
      <w:spacing w:after="0" w:line="240" w:lineRule="auto"/>
    </w:pPr>
    <w:rPr>
      <w:rFonts w:ascii="Myriad Pro" w:eastAsiaTheme="minorHAnsi" w:hAnsi="Myriad Pro"/>
    </w:rPr>
  </w:style>
  <w:style w:type="paragraph" w:customStyle="1" w:styleId="42C8AAEA705648C18C2636B7C04AF1CC2">
    <w:name w:val="42C8AAEA705648C18C2636B7C04AF1CC2"/>
    <w:rsid w:val="00D23BF1"/>
    <w:pPr>
      <w:spacing w:after="0" w:line="240" w:lineRule="auto"/>
    </w:pPr>
    <w:rPr>
      <w:rFonts w:ascii="Myriad Pro" w:eastAsiaTheme="minorHAnsi" w:hAnsi="Myriad Pro"/>
    </w:rPr>
  </w:style>
  <w:style w:type="paragraph" w:customStyle="1" w:styleId="B1B5B47D02DC46F590C08B4863E1333A2">
    <w:name w:val="B1B5B47D02DC46F590C08B4863E1333A2"/>
    <w:rsid w:val="00D23BF1"/>
    <w:pPr>
      <w:spacing w:after="0" w:line="240" w:lineRule="auto"/>
    </w:pPr>
    <w:rPr>
      <w:rFonts w:ascii="Myriad Pro" w:eastAsiaTheme="minorHAnsi" w:hAnsi="Myriad Pro"/>
    </w:rPr>
  </w:style>
  <w:style w:type="paragraph" w:customStyle="1" w:styleId="26BE68F8930E4B789358D7DD2334E402">
    <w:name w:val="26BE68F8930E4B789358D7DD2334E402"/>
    <w:rsid w:val="009846DE"/>
  </w:style>
  <w:style w:type="paragraph" w:customStyle="1" w:styleId="1449FBA146FD4481910DBD705D420F0A">
    <w:name w:val="1449FBA146FD4481910DBD705D420F0A"/>
    <w:rsid w:val="009846DE"/>
  </w:style>
  <w:style w:type="paragraph" w:customStyle="1" w:styleId="A80AB9348182404F9A840F4FBF3F97D9">
    <w:name w:val="A80AB9348182404F9A840F4FBF3F97D9"/>
    <w:rsid w:val="009846DE"/>
  </w:style>
  <w:style w:type="paragraph" w:customStyle="1" w:styleId="A791F9D049964E61BF4217A5E78644BB">
    <w:name w:val="A791F9D049964E61BF4217A5E78644BB"/>
    <w:rsid w:val="009846DE"/>
  </w:style>
  <w:style w:type="paragraph" w:customStyle="1" w:styleId="21895469925C4018A0D2C0670CBA3EB6">
    <w:name w:val="21895469925C4018A0D2C0670CBA3EB6"/>
    <w:rsid w:val="009846DE"/>
  </w:style>
  <w:style w:type="paragraph" w:customStyle="1" w:styleId="2E21B530ED114223A43388293B6414C9">
    <w:name w:val="2E21B530ED114223A43388293B6414C9"/>
    <w:rsid w:val="009846DE"/>
  </w:style>
  <w:style w:type="paragraph" w:customStyle="1" w:styleId="F659068C7BA6456CAF3E930FF53A1D9B">
    <w:name w:val="F659068C7BA6456CAF3E930FF53A1D9B"/>
    <w:rsid w:val="009846DE"/>
  </w:style>
  <w:style w:type="paragraph" w:customStyle="1" w:styleId="F7023F23CDCF4C17A8CDD04CFFBC0AFC">
    <w:name w:val="F7023F23CDCF4C17A8CDD04CFFBC0AFC"/>
    <w:rsid w:val="009846DE"/>
  </w:style>
  <w:style w:type="paragraph" w:customStyle="1" w:styleId="733F97A37D32421786F84D2EDF1A3393">
    <w:name w:val="733F97A37D32421786F84D2EDF1A3393"/>
    <w:rsid w:val="009846DE"/>
  </w:style>
  <w:style w:type="paragraph" w:customStyle="1" w:styleId="894D7B73C997489EAB7DC8566910496C">
    <w:name w:val="894D7B73C997489EAB7DC8566910496C"/>
    <w:rsid w:val="009846DE"/>
  </w:style>
  <w:style w:type="paragraph" w:customStyle="1" w:styleId="BC022CA9A6414E53A074F21C5B95FB6B">
    <w:name w:val="BC022CA9A6414E53A074F21C5B95FB6B"/>
    <w:rsid w:val="009846DE"/>
  </w:style>
  <w:style w:type="character" w:customStyle="1" w:styleId="GSGreyTExt">
    <w:name w:val="GS Grey TExt"/>
    <w:basedOn w:val="DefaultParagraphFont"/>
    <w:uiPriority w:val="1"/>
    <w:qFormat/>
    <w:rsid w:val="009270B0"/>
  </w:style>
  <w:style w:type="paragraph" w:customStyle="1" w:styleId="26BE68F8930E4B789358D7DD2334E4021">
    <w:name w:val="26BE68F8930E4B789358D7DD2334E4021"/>
    <w:rsid w:val="004316AD"/>
    <w:pPr>
      <w:tabs>
        <w:tab w:val="left" w:pos="3600"/>
      </w:tabs>
      <w:spacing w:before="120" w:after="120" w:line="240" w:lineRule="auto"/>
      <w:ind w:left="994"/>
    </w:pPr>
    <w:rPr>
      <w:rFonts w:ascii="Arial" w:eastAsiaTheme="minorHAnsi" w:hAnsi="Arial" w:cs="Arial"/>
    </w:rPr>
  </w:style>
  <w:style w:type="paragraph" w:customStyle="1" w:styleId="1449FBA146FD4481910DBD705D420F0A1">
    <w:name w:val="1449FBA146FD4481910DBD705D420F0A1"/>
    <w:rsid w:val="004316AD"/>
    <w:pPr>
      <w:tabs>
        <w:tab w:val="left" w:pos="3600"/>
      </w:tabs>
      <w:spacing w:before="120" w:after="120" w:line="240" w:lineRule="auto"/>
      <w:ind w:left="994"/>
    </w:pPr>
    <w:rPr>
      <w:rFonts w:ascii="Arial" w:eastAsiaTheme="minorHAnsi" w:hAnsi="Arial" w:cs="Arial"/>
    </w:rPr>
  </w:style>
  <w:style w:type="paragraph" w:customStyle="1" w:styleId="A80AB9348182404F9A840F4FBF3F97D91">
    <w:name w:val="A80AB9348182404F9A840F4FBF3F97D91"/>
    <w:rsid w:val="004316AD"/>
    <w:pPr>
      <w:tabs>
        <w:tab w:val="left" w:pos="3600"/>
      </w:tabs>
      <w:spacing w:before="120" w:after="120" w:line="240" w:lineRule="auto"/>
      <w:ind w:left="994"/>
    </w:pPr>
    <w:rPr>
      <w:rFonts w:ascii="Arial" w:eastAsiaTheme="minorHAnsi" w:hAnsi="Arial" w:cs="Arial"/>
    </w:rPr>
  </w:style>
  <w:style w:type="paragraph" w:customStyle="1" w:styleId="A791F9D049964E61BF4217A5E78644BB1">
    <w:name w:val="A791F9D049964E61BF4217A5E78644BB1"/>
    <w:rsid w:val="004316AD"/>
    <w:pPr>
      <w:tabs>
        <w:tab w:val="left" w:pos="3600"/>
      </w:tabs>
      <w:spacing w:before="120" w:after="120" w:line="240" w:lineRule="auto"/>
      <w:ind w:left="994"/>
    </w:pPr>
    <w:rPr>
      <w:rFonts w:ascii="Arial" w:eastAsiaTheme="minorHAnsi" w:hAnsi="Arial" w:cs="Arial"/>
    </w:rPr>
  </w:style>
  <w:style w:type="paragraph" w:customStyle="1" w:styleId="93CF50F8FA9D43AEA63500C9F4F5885A6">
    <w:name w:val="93CF50F8FA9D43AEA63500C9F4F5885A6"/>
    <w:rsid w:val="004316AD"/>
    <w:pPr>
      <w:spacing w:after="0" w:line="240" w:lineRule="auto"/>
    </w:pPr>
    <w:rPr>
      <w:rFonts w:ascii="Arial" w:eastAsiaTheme="minorHAnsi" w:hAnsi="Arial" w:cs="Arial"/>
    </w:rPr>
  </w:style>
  <w:style w:type="paragraph" w:customStyle="1" w:styleId="C6018B2AEA8B4C16A7AF8A2EE095DE386">
    <w:name w:val="C6018B2AEA8B4C16A7AF8A2EE095DE386"/>
    <w:rsid w:val="004316AD"/>
    <w:pPr>
      <w:spacing w:after="0" w:line="240" w:lineRule="auto"/>
    </w:pPr>
    <w:rPr>
      <w:rFonts w:ascii="Arial" w:eastAsiaTheme="minorHAnsi" w:hAnsi="Arial" w:cs="Arial"/>
    </w:rPr>
  </w:style>
  <w:style w:type="paragraph" w:customStyle="1" w:styleId="D206B5FCD3FC4606929121C0823D9E7A6">
    <w:name w:val="D206B5FCD3FC4606929121C0823D9E7A6"/>
    <w:rsid w:val="004316AD"/>
    <w:pPr>
      <w:spacing w:after="0" w:line="240" w:lineRule="auto"/>
    </w:pPr>
    <w:rPr>
      <w:rFonts w:ascii="Arial" w:eastAsiaTheme="minorHAnsi" w:hAnsi="Arial" w:cs="Arial"/>
    </w:rPr>
  </w:style>
  <w:style w:type="paragraph" w:customStyle="1" w:styleId="ED87EB60F6D44721BBDFF99DF41864026">
    <w:name w:val="ED87EB60F6D44721BBDFF99DF41864026"/>
    <w:rsid w:val="004316AD"/>
    <w:pPr>
      <w:spacing w:after="0" w:line="240" w:lineRule="auto"/>
    </w:pPr>
    <w:rPr>
      <w:rFonts w:ascii="Arial" w:eastAsiaTheme="minorHAnsi" w:hAnsi="Arial" w:cs="Arial"/>
    </w:rPr>
  </w:style>
  <w:style w:type="paragraph" w:customStyle="1" w:styleId="855AD50F2BF84E2DBA5AC05E83FE49E86">
    <w:name w:val="855AD50F2BF84E2DBA5AC05E83FE49E86"/>
    <w:rsid w:val="004316AD"/>
    <w:pPr>
      <w:spacing w:after="0" w:line="240" w:lineRule="auto"/>
    </w:pPr>
    <w:rPr>
      <w:rFonts w:ascii="Arial" w:eastAsiaTheme="minorHAnsi" w:hAnsi="Arial" w:cs="Arial"/>
    </w:rPr>
  </w:style>
  <w:style w:type="paragraph" w:customStyle="1" w:styleId="FFF9CD0AA6B94CDFA24BCB7585B952A15">
    <w:name w:val="FFF9CD0AA6B94CDFA24BCB7585B952A15"/>
    <w:rsid w:val="004316AD"/>
    <w:pPr>
      <w:spacing w:after="0" w:line="240" w:lineRule="auto"/>
    </w:pPr>
    <w:rPr>
      <w:rFonts w:ascii="Arial" w:eastAsiaTheme="minorHAnsi" w:hAnsi="Arial" w:cs="Arial"/>
    </w:rPr>
  </w:style>
  <w:style w:type="paragraph" w:customStyle="1" w:styleId="7FE3EA61E72449B28BD6FD286F6FE66F5">
    <w:name w:val="7FE3EA61E72449B28BD6FD286F6FE66F5"/>
    <w:rsid w:val="004316AD"/>
    <w:pPr>
      <w:spacing w:after="0" w:line="240" w:lineRule="auto"/>
    </w:pPr>
    <w:rPr>
      <w:rFonts w:ascii="Arial" w:eastAsiaTheme="minorHAnsi" w:hAnsi="Arial" w:cs="Arial"/>
    </w:rPr>
  </w:style>
  <w:style w:type="paragraph" w:customStyle="1" w:styleId="14DB068DA9BB42F9928250A4A92467005">
    <w:name w:val="14DB068DA9BB42F9928250A4A92467005"/>
    <w:rsid w:val="004316AD"/>
    <w:pPr>
      <w:spacing w:after="0" w:line="240" w:lineRule="auto"/>
    </w:pPr>
    <w:rPr>
      <w:rFonts w:ascii="Arial" w:eastAsiaTheme="minorHAnsi" w:hAnsi="Arial" w:cs="Arial"/>
    </w:rPr>
  </w:style>
  <w:style w:type="paragraph" w:customStyle="1" w:styleId="4976E3EAA59148EA88DF98CCF0F22FA96">
    <w:name w:val="4976E3EAA59148EA88DF98CCF0F22FA96"/>
    <w:rsid w:val="004316AD"/>
    <w:pPr>
      <w:spacing w:after="0" w:line="240" w:lineRule="auto"/>
    </w:pPr>
    <w:rPr>
      <w:rFonts w:ascii="Arial" w:eastAsiaTheme="minorHAnsi" w:hAnsi="Arial" w:cs="Arial"/>
    </w:rPr>
  </w:style>
  <w:style w:type="paragraph" w:customStyle="1" w:styleId="FA6CCCD2EB0F4962B1050438416CA8005">
    <w:name w:val="FA6CCCD2EB0F4962B1050438416CA8005"/>
    <w:rsid w:val="004316AD"/>
    <w:pPr>
      <w:spacing w:after="0" w:line="240" w:lineRule="auto"/>
    </w:pPr>
    <w:rPr>
      <w:rFonts w:ascii="Arial" w:eastAsiaTheme="minorHAnsi" w:hAnsi="Arial" w:cs="Arial"/>
    </w:rPr>
  </w:style>
  <w:style w:type="paragraph" w:customStyle="1" w:styleId="91C5AD068ADD4185B434E1660463B06D5">
    <w:name w:val="91C5AD068ADD4185B434E1660463B06D5"/>
    <w:rsid w:val="004316AD"/>
    <w:pPr>
      <w:spacing w:after="0" w:line="240" w:lineRule="auto"/>
    </w:pPr>
    <w:rPr>
      <w:rFonts w:ascii="Arial" w:eastAsiaTheme="minorHAnsi" w:hAnsi="Arial" w:cs="Arial"/>
    </w:rPr>
  </w:style>
  <w:style w:type="paragraph" w:customStyle="1" w:styleId="C85D8DE607A745B19EA22AE609582EEA5">
    <w:name w:val="C85D8DE607A745B19EA22AE609582EEA5"/>
    <w:rsid w:val="004316AD"/>
    <w:pPr>
      <w:spacing w:after="0" w:line="240" w:lineRule="auto"/>
    </w:pPr>
    <w:rPr>
      <w:rFonts w:ascii="Arial" w:eastAsiaTheme="minorHAnsi" w:hAnsi="Arial" w:cs="Arial"/>
    </w:rPr>
  </w:style>
  <w:style w:type="paragraph" w:customStyle="1" w:styleId="21895469925C4018A0D2C0670CBA3EB61">
    <w:name w:val="21895469925C4018A0D2C0670CBA3EB61"/>
    <w:rsid w:val="004316AD"/>
    <w:pPr>
      <w:spacing w:after="0" w:line="240" w:lineRule="auto"/>
    </w:pPr>
    <w:rPr>
      <w:rFonts w:ascii="Arial" w:eastAsiaTheme="minorHAnsi" w:hAnsi="Arial" w:cs="Arial"/>
    </w:rPr>
  </w:style>
  <w:style w:type="paragraph" w:customStyle="1" w:styleId="2E21B530ED114223A43388293B6414C91">
    <w:name w:val="2E21B530ED114223A43388293B6414C91"/>
    <w:rsid w:val="004316AD"/>
    <w:pPr>
      <w:spacing w:after="0" w:line="240" w:lineRule="auto"/>
    </w:pPr>
    <w:rPr>
      <w:rFonts w:ascii="Arial" w:eastAsiaTheme="minorHAnsi" w:hAnsi="Arial" w:cs="Arial"/>
    </w:rPr>
  </w:style>
  <w:style w:type="paragraph" w:customStyle="1" w:styleId="F659068C7BA6456CAF3E930FF53A1D9B1">
    <w:name w:val="F659068C7BA6456CAF3E930FF53A1D9B1"/>
    <w:rsid w:val="004316AD"/>
    <w:pPr>
      <w:spacing w:after="0" w:line="240" w:lineRule="auto"/>
    </w:pPr>
    <w:rPr>
      <w:rFonts w:ascii="Arial" w:eastAsiaTheme="minorHAnsi" w:hAnsi="Arial" w:cs="Arial"/>
    </w:rPr>
  </w:style>
  <w:style w:type="paragraph" w:customStyle="1" w:styleId="F7023F23CDCF4C17A8CDD04CFFBC0AFC1">
    <w:name w:val="F7023F23CDCF4C17A8CDD04CFFBC0AFC1"/>
    <w:rsid w:val="004316AD"/>
    <w:pPr>
      <w:spacing w:after="0" w:line="240" w:lineRule="auto"/>
    </w:pPr>
    <w:rPr>
      <w:rFonts w:ascii="Arial" w:eastAsiaTheme="minorHAnsi" w:hAnsi="Arial" w:cs="Arial"/>
    </w:rPr>
  </w:style>
  <w:style w:type="paragraph" w:customStyle="1" w:styleId="733F97A37D32421786F84D2EDF1A33931">
    <w:name w:val="733F97A37D32421786F84D2EDF1A33931"/>
    <w:rsid w:val="004316AD"/>
    <w:pPr>
      <w:spacing w:after="0" w:line="240" w:lineRule="auto"/>
    </w:pPr>
    <w:rPr>
      <w:rFonts w:ascii="Arial" w:eastAsiaTheme="minorHAnsi" w:hAnsi="Arial" w:cs="Arial"/>
    </w:rPr>
  </w:style>
  <w:style w:type="paragraph" w:customStyle="1" w:styleId="894D7B73C997489EAB7DC8566910496C1">
    <w:name w:val="894D7B73C997489EAB7DC8566910496C1"/>
    <w:rsid w:val="004316AD"/>
    <w:pPr>
      <w:spacing w:after="0" w:line="240" w:lineRule="auto"/>
    </w:pPr>
    <w:rPr>
      <w:rFonts w:ascii="Arial" w:eastAsiaTheme="minorHAnsi" w:hAnsi="Arial" w:cs="Arial"/>
    </w:rPr>
  </w:style>
  <w:style w:type="paragraph" w:customStyle="1" w:styleId="BC022CA9A6414E53A074F21C5B95FB6B1">
    <w:name w:val="BC022CA9A6414E53A074F21C5B95FB6B1"/>
    <w:rsid w:val="004316AD"/>
    <w:pPr>
      <w:spacing w:after="0" w:line="240" w:lineRule="auto"/>
    </w:pPr>
    <w:rPr>
      <w:rFonts w:ascii="Arial" w:eastAsiaTheme="minorHAnsi" w:hAnsi="Arial" w:cs="Arial"/>
    </w:rPr>
  </w:style>
  <w:style w:type="paragraph" w:customStyle="1" w:styleId="26BE68F8930E4B789358D7DD2334E4022">
    <w:name w:val="26BE68F8930E4B789358D7DD2334E4022"/>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2">
    <w:name w:val="1449FBA146FD4481910DBD705D420F0A2"/>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7">
    <w:name w:val="93CF50F8FA9D43AEA63500C9F4F5885A7"/>
    <w:rsid w:val="00B52BBA"/>
    <w:pPr>
      <w:spacing w:after="0" w:line="240" w:lineRule="auto"/>
    </w:pPr>
    <w:rPr>
      <w:rFonts w:ascii="Arial" w:eastAsiaTheme="minorHAnsi" w:hAnsi="Arial" w:cs="Arial"/>
    </w:rPr>
  </w:style>
  <w:style w:type="paragraph" w:customStyle="1" w:styleId="C6018B2AEA8B4C16A7AF8A2EE095DE387">
    <w:name w:val="C6018B2AEA8B4C16A7AF8A2EE095DE387"/>
    <w:rsid w:val="00B52BBA"/>
    <w:pPr>
      <w:spacing w:after="0" w:line="240" w:lineRule="auto"/>
    </w:pPr>
    <w:rPr>
      <w:rFonts w:ascii="Arial" w:eastAsiaTheme="minorHAnsi" w:hAnsi="Arial" w:cs="Arial"/>
    </w:rPr>
  </w:style>
  <w:style w:type="paragraph" w:customStyle="1" w:styleId="D206B5FCD3FC4606929121C0823D9E7A7">
    <w:name w:val="D206B5FCD3FC4606929121C0823D9E7A7"/>
    <w:rsid w:val="00B52BBA"/>
    <w:pPr>
      <w:spacing w:after="0" w:line="240" w:lineRule="auto"/>
    </w:pPr>
    <w:rPr>
      <w:rFonts w:ascii="Arial" w:eastAsiaTheme="minorHAnsi" w:hAnsi="Arial" w:cs="Arial"/>
    </w:rPr>
  </w:style>
  <w:style w:type="paragraph" w:customStyle="1" w:styleId="ED87EB60F6D44721BBDFF99DF41864027">
    <w:name w:val="ED87EB60F6D44721BBDFF99DF41864027"/>
    <w:rsid w:val="00B52BBA"/>
    <w:pPr>
      <w:spacing w:after="0" w:line="240" w:lineRule="auto"/>
    </w:pPr>
    <w:rPr>
      <w:rFonts w:ascii="Arial" w:eastAsiaTheme="minorHAnsi" w:hAnsi="Arial" w:cs="Arial"/>
    </w:rPr>
  </w:style>
  <w:style w:type="paragraph" w:customStyle="1" w:styleId="855AD50F2BF84E2DBA5AC05E83FE49E87">
    <w:name w:val="855AD50F2BF84E2DBA5AC05E83FE49E87"/>
    <w:rsid w:val="00B52BBA"/>
    <w:pPr>
      <w:spacing w:after="0" w:line="240" w:lineRule="auto"/>
    </w:pPr>
    <w:rPr>
      <w:rFonts w:ascii="Arial" w:eastAsiaTheme="minorHAnsi" w:hAnsi="Arial" w:cs="Arial"/>
    </w:rPr>
  </w:style>
  <w:style w:type="paragraph" w:customStyle="1" w:styleId="FFF9CD0AA6B94CDFA24BCB7585B952A16">
    <w:name w:val="FFF9CD0AA6B94CDFA24BCB7585B952A16"/>
    <w:rsid w:val="00B52BBA"/>
    <w:pPr>
      <w:spacing w:after="0" w:line="240" w:lineRule="auto"/>
    </w:pPr>
    <w:rPr>
      <w:rFonts w:ascii="Arial" w:eastAsiaTheme="minorHAnsi" w:hAnsi="Arial" w:cs="Arial"/>
    </w:rPr>
  </w:style>
  <w:style w:type="paragraph" w:customStyle="1" w:styleId="7FE3EA61E72449B28BD6FD286F6FE66F6">
    <w:name w:val="7FE3EA61E72449B28BD6FD286F6FE66F6"/>
    <w:rsid w:val="00B52BBA"/>
    <w:pPr>
      <w:spacing w:after="0" w:line="240" w:lineRule="auto"/>
    </w:pPr>
    <w:rPr>
      <w:rFonts w:ascii="Arial" w:eastAsiaTheme="minorHAnsi" w:hAnsi="Arial" w:cs="Arial"/>
    </w:rPr>
  </w:style>
  <w:style w:type="paragraph" w:customStyle="1" w:styleId="14DB068DA9BB42F9928250A4A92467006">
    <w:name w:val="14DB068DA9BB42F9928250A4A92467006"/>
    <w:rsid w:val="00B52BBA"/>
    <w:pPr>
      <w:spacing w:after="0" w:line="240" w:lineRule="auto"/>
    </w:pPr>
    <w:rPr>
      <w:rFonts w:ascii="Arial" w:eastAsiaTheme="minorHAnsi" w:hAnsi="Arial" w:cs="Arial"/>
    </w:rPr>
  </w:style>
  <w:style w:type="paragraph" w:customStyle="1" w:styleId="4976E3EAA59148EA88DF98CCF0F22FA97">
    <w:name w:val="4976E3EAA59148EA88DF98CCF0F22FA97"/>
    <w:rsid w:val="00B52BBA"/>
    <w:pPr>
      <w:spacing w:after="0" w:line="240" w:lineRule="auto"/>
    </w:pPr>
    <w:rPr>
      <w:rFonts w:ascii="Arial" w:eastAsiaTheme="minorHAnsi" w:hAnsi="Arial" w:cs="Arial"/>
    </w:rPr>
  </w:style>
  <w:style w:type="paragraph" w:customStyle="1" w:styleId="FA6CCCD2EB0F4962B1050438416CA8006">
    <w:name w:val="FA6CCCD2EB0F4962B1050438416CA8006"/>
    <w:rsid w:val="00B52BBA"/>
    <w:pPr>
      <w:spacing w:after="0" w:line="240" w:lineRule="auto"/>
    </w:pPr>
    <w:rPr>
      <w:rFonts w:ascii="Arial" w:eastAsiaTheme="minorHAnsi" w:hAnsi="Arial" w:cs="Arial"/>
    </w:rPr>
  </w:style>
  <w:style w:type="paragraph" w:customStyle="1" w:styleId="91C5AD068ADD4185B434E1660463B06D6">
    <w:name w:val="91C5AD068ADD4185B434E1660463B06D6"/>
    <w:rsid w:val="00B52BBA"/>
    <w:pPr>
      <w:spacing w:after="0" w:line="240" w:lineRule="auto"/>
    </w:pPr>
    <w:rPr>
      <w:rFonts w:ascii="Arial" w:eastAsiaTheme="minorHAnsi" w:hAnsi="Arial" w:cs="Arial"/>
    </w:rPr>
  </w:style>
  <w:style w:type="paragraph" w:customStyle="1" w:styleId="C85D8DE607A745B19EA22AE609582EEA6">
    <w:name w:val="C85D8DE607A745B19EA22AE609582EEA6"/>
    <w:rsid w:val="00B52BBA"/>
    <w:pPr>
      <w:spacing w:after="0" w:line="240" w:lineRule="auto"/>
    </w:pPr>
    <w:rPr>
      <w:rFonts w:ascii="Arial" w:eastAsiaTheme="minorHAnsi" w:hAnsi="Arial" w:cs="Arial"/>
    </w:rPr>
  </w:style>
  <w:style w:type="paragraph" w:customStyle="1" w:styleId="21895469925C4018A0D2C0670CBA3EB62">
    <w:name w:val="21895469925C4018A0D2C0670CBA3EB62"/>
    <w:rsid w:val="00B52BBA"/>
    <w:pPr>
      <w:spacing w:after="0" w:line="240" w:lineRule="auto"/>
    </w:pPr>
    <w:rPr>
      <w:rFonts w:ascii="Arial" w:eastAsiaTheme="minorHAnsi" w:hAnsi="Arial" w:cs="Arial"/>
    </w:rPr>
  </w:style>
  <w:style w:type="paragraph" w:customStyle="1" w:styleId="2E21B530ED114223A43388293B6414C92">
    <w:name w:val="2E21B530ED114223A43388293B6414C92"/>
    <w:rsid w:val="00B52BBA"/>
    <w:pPr>
      <w:spacing w:after="0" w:line="240" w:lineRule="auto"/>
    </w:pPr>
    <w:rPr>
      <w:rFonts w:ascii="Arial" w:eastAsiaTheme="minorHAnsi" w:hAnsi="Arial" w:cs="Arial"/>
    </w:rPr>
  </w:style>
  <w:style w:type="paragraph" w:customStyle="1" w:styleId="F659068C7BA6456CAF3E930FF53A1D9B2">
    <w:name w:val="F659068C7BA6456CAF3E930FF53A1D9B2"/>
    <w:rsid w:val="00B52BBA"/>
    <w:pPr>
      <w:spacing w:after="0" w:line="240" w:lineRule="auto"/>
    </w:pPr>
    <w:rPr>
      <w:rFonts w:ascii="Arial" w:eastAsiaTheme="minorHAnsi" w:hAnsi="Arial" w:cs="Arial"/>
    </w:rPr>
  </w:style>
  <w:style w:type="paragraph" w:customStyle="1" w:styleId="F7023F23CDCF4C17A8CDD04CFFBC0AFC2">
    <w:name w:val="F7023F23CDCF4C17A8CDD04CFFBC0AFC2"/>
    <w:rsid w:val="00B52BBA"/>
    <w:pPr>
      <w:spacing w:after="0" w:line="240" w:lineRule="auto"/>
    </w:pPr>
    <w:rPr>
      <w:rFonts w:ascii="Arial" w:eastAsiaTheme="minorHAnsi" w:hAnsi="Arial" w:cs="Arial"/>
    </w:rPr>
  </w:style>
  <w:style w:type="paragraph" w:customStyle="1" w:styleId="733F97A37D32421786F84D2EDF1A33932">
    <w:name w:val="733F97A37D32421786F84D2EDF1A33932"/>
    <w:rsid w:val="00B52BBA"/>
    <w:pPr>
      <w:spacing w:after="0" w:line="240" w:lineRule="auto"/>
    </w:pPr>
    <w:rPr>
      <w:rFonts w:ascii="Arial" w:eastAsiaTheme="minorHAnsi" w:hAnsi="Arial" w:cs="Arial"/>
    </w:rPr>
  </w:style>
  <w:style w:type="paragraph" w:customStyle="1" w:styleId="894D7B73C997489EAB7DC8566910496C2">
    <w:name w:val="894D7B73C997489EAB7DC8566910496C2"/>
    <w:rsid w:val="00B52BBA"/>
    <w:pPr>
      <w:spacing w:after="0" w:line="240" w:lineRule="auto"/>
    </w:pPr>
    <w:rPr>
      <w:rFonts w:ascii="Arial" w:eastAsiaTheme="minorHAnsi" w:hAnsi="Arial" w:cs="Arial"/>
    </w:rPr>
  </w:style>
  <w:style w:type="paragraph" w:customStyle="1" w:styleId="BC022CA9A6414E53A074F21C5B95FB6B2">
    <w:name w:val="BC022CA9A6414E53A074F21C5B95FB6B2"/>
    <w:rsid w:val="00B52BBA"/>
    <w:pPr>
      <w:spacing w:after="0" w:line="240" w:lineRule="auto"/>
    </w:pPr>
    <w:rPr>
      <w:rFonts w:ascii="Arial" w:eastAsiaTheme="minorHAnsi" w:hAnsi="Arial" w:cs="Arial"/>
    </w:rPr>
  </w:style>
  <w:style w:type="paragraph" w:customStyle="1" w:styleId="A8D5DC322FF54B618C261CAF039B83A5">
    <w:name w:val="A8D5DC322FF54B618C261CAF039B83A5"/>
    <w:rsid w:val="00B52BBA"/>
  </w:style>
  <w:style w:type="paragraph" w:customStyle="1" w:styleId="3DB1952B31894917A15A7B57701E66DC">
    <w:name w:val="3DB1952B31894917A15A7B57701E66DC"/>
    <w:rsid w:val="00B52BBA"/>
  </w:style>
  <w:style w:type="paragraph" w:customStyle="1" w:styleId="26BE68F8930E4B789358D7DD2334E4023">
    <w:name w:val="26BE68F8930E4B789358D7DD2334E4023"/>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3">
    <w:name w:val="1449FBA146FD4481910DBD705D420F0A3"/>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8">
    <w:name w:val="93CF50F8FA9D43AEA63500C9F4F5885A8"/>
    <w:rsid w:val="00B52BBA"/>
    <w:pPr>
      <w:spacing w:before="40" w:after="40" w:line="240" w:lineRule="auto"/>
      <w:jc w:val="center"/>
    </w:pPr>
    <w:rPr>
      <w:rFonts w:ascii="Arial" w:eastAsiaTheme="minorHAnsi" w:hAnsi="Arial" w:cs="Arial"/>
    </w:rPr>
  </w:style>
  <w:style w:type="paragraph" w:customStyle="1" w:styleId="A8D5DC322FF54B618C261CAF039B83A51">
    <w:name w:val="A8D5DC322FF54B618C261CAF039B83A51"/>
    <w:rsid w:val="00B52BBA"/>
    <w:pPr>
      <w:spacing w:before="40" w:after="40" w:line="240" w:lineRule="auto"/>
      <w:jc w:val="center"/>
    </w:pPr>
    <w:rPr>
      <w:rFonts w:ascii="Arial" w:eastAsiaTheme="minorHAnsi" w:hAnsi="Arial" w:cs="Arial"/>
    </w:rPr>
  </w:style>
  <w:style w:type="paragraph" w:customStyle="1" w:styleId="3DB1952B31894917A15A7B57701E66DC1">
    <w:name w:val="3DB1952B31894917A15A7B57701E66DC1"/>
    <w:rsid w:val="00B52BBA"/>
    <w:pPr>
      <w:spacing w:before="40" w:after="40" w:line="240" w:lineRule="auto"/>
      <w:jc w:val="center"/>
    </w:pPr>
    <w:rPr>
      <w:rFonts w:ascii="Arial" w:eastAsiaTheme="minorHAnsi" w:hAnsi="Arial" w:cs="Arial"/>
    </w:rPr>
  </w:style>
  <w:style w:type="paragraph" w:customStyle="1" w:styleId="85D090C065014F8BA5FD95097D965FC3">
    <w:name w:val="85D090C065014F8BA5FD95097D965FC3"/>
    <w:rsid w:val="00B52BBA"/>
  </w:style>
  <w:style w:type="paragraph" w:customStyle="1" w:styleId="10CC4B2AED5846D4B32A2FA766255E34">
    <w:name w:val="10CC4B2AED5846D4B32A2FA766255E34"/>
    <w:rsid w:val="00B52BBA"/>
  </w:style>
  <w:style w:type="paragraph" w:customStyle="1" w:styleId="FF43FE2F311348C8BF467F659946F734">
    <w:name w:val="FF43FE2F311348C8BF467F659946F734"/>
    <w:rsid w:val="00B52BBA"/>
  </w:style>
  <w:style w:type="paragraph" w:customStyle="1" w:styleId="B2AD48C1C8ED48C091407C07F01AFDDC">
    <w:name w:val="B2AD48C1C8ED48C091407C07F01AFDDC"/>
    <w:rsid w:val="00B52BBA"/>
  </w:style>
  <w:style w:type="paragraph" w:customStyle="1" w:styleId="212BA36661A64FB4B22DE3E8498DFBFE">
    <w:name w:val="212BA36661A64FB4B22DE3E8498DFBFE"/>
    <w:rsid w:val="00B52BBA"/>
  </w:style>
  <w:style w:type="paragraph" w:customStyle="1" w:styleId="862BBEDF4AB043D3A30F9E356C15C953">
    <w:name w:val="862BBEDF4AB043D3A30F9E356C15C953"/>
    <w:rsid w:val="00B52BBA"/>
  </w:style>
  <w:style w:type="paragraph" w:customStyle="1" w:styleId="04E17273F7064D339626345014ADD8F1">
    <w:name w:val="04E17273F7064D339626345014ADD8F1"/>
    <w:rsid w:val="00B52BBA"/>
  </w:style>
  <w:style w:type="paragraph" w:customStyle="1" w:styleId="3D55D69A2AF64C848102677D000BF3E0">
    <w:name w:val="3D55D69A2AF64C848102677D000BF3E0"/>
    <w:rsid w:val="00B52BBA"/>
  </w:style>
  <w:style w:type="paragraph" w:customStyle="1" w:styleId="C7A6DAEFADCC45BC8B282761B66D0FF1">
    <w:name w:val="C7A6DAEFADCC45BC8B282761B66D0FF1"/>
    <w:rsid w:val="00B52BBA"/>
  </w:style>
  <w:style w:type="paragraph" w:customStyle="1" w:styleId="B6788CF20FC143268A714CED519212C5">
    <w:name w:val="B6788CF20FC143268A714CED519212C5"/>
    <w:rsid w:val="00B52BBA"/>
  </w:style>
  <w:style w:type="paragraph" w:customStyle="1" w:styleId="F3B69D6A82A049C482E4FD5539749D99">
    <w:name w:val="F3B69D6A82A049C482E4FD5539749D99"/>
    <w:rsid w:val="00B52BBA"/>
  </w:style>
  <w:style w:type="paragraph" w:customStyle="1" w:styleId="69AED0E4EF404343B8E5383A1737F146">
    <w:name w:val="69AED0E4EF404343B8E5383A1737F146"/>
    <w:rsid w:val="00B52BBA"/>
  </w:style>
  <w:style w:type="paragraph" w:customStyle="1" w:styleId="46312C135A9D46EAA7C0CE0EC1A36E72">
    <w:name w:val="46312C135A9D46EAA7C0CE0EC1A36E72"/>
    <w:rsid w:val="00B52BBA"/>
  </w:style>
  <w:style w:type="paragraph" w:customStyle="1" w:styleId="559F04DBE57849EEA9245FFF97F8FB13">
    <w:name w:val="559F04DBE57849EEA9245FFF97F8FB13"/>
    <w:rsid w:val="00B52BBA"/>
  </w:style>
  <w:style w:type="paragraph" w:customStyle="1" w:styleId="DC245C3CFAB14C61A00B722EB9EDD721">
    <w:name w:val="DC245C3CFAB14C61A00B722EB9EDD721"/>
    <w:rsid w:val="00B52BBA"/>
  </w:style>
  <w:style w:type="paragraph" w:customStyle="1" w:styleId="6A03BB056BC54CACBBE8147A6962325F">
    <w:name w:val="6A03BB056BC54CACBBE8147A6962325F"/>
    <w:rsid w:val="00B52BBA"/>
  </w:style>
  <w:style w:type="paragraph" w:customStyle="1" w:styleId="B75FC7E809F44E859A47325873A1EEB6">
    <w:name w:val="B75FC7E809F44E859A47325873A1EEB6"/>
    <w:rsid w:val="00B52BBA"/>
  </w:style>
  <w:style w:type="paragraph" w:customStyle="1" w:styleId="D02A684F706D4032B2F731A0153943BC">
    <w:name w:val="D02A684F706D4032B2F731A0153943BC"/>
    <w:rsid w:val="00B52BBA"/>
  </w:style>
  <w:style w:type="paragraph" w:customStyle="1" w:styleId="CECB58C56D6044509854CD2E33378874">
    <w:name w:val="CECB58C56D6044509854CD2E33378874"/>
    <w:rsid w:val="00B52BBA"/>
  </w:style>
  <w:style w:type="paragraph" w:customStyle="1" w:styleId="26BE68F8930E4B789358D7DD2334E4024">
    <w:name w:val="26BE68F8930E4B789358D7DD2334E4024"/>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4">
    <w:name w:val="1449FBA146FD4481910DBD705D420F0A4"/>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9">
    <w:name w:val="93CF50F8FA9D43AEA63500C9F4F5885A9"/>
    <w:rsid w:val="00B52BBA"/>
    <w:pPr>
      <w:spacing w:before="40" w:after="40" w:line="240" w:lineRule="auto"/>
      <w:jc w:val="center"/>
    </w:pPr>
    <w:rPr>
      <w:rFonts w:ascii="Arial" w:eastAsiaTheme="minorHAnsi" w:hAnsi="Arial" w:cs="Arial"/>
    </w:rPr>
  </w:style>
  <w:style w:type="paragraph" w:customStyle="1" w:styleId="A8D5DC322FF54B618C261CAF039B83A52">
    <w:name w:val="A8D5DC322FF54B618C261CAF039B83A52"/>
    <w:rsid w:val="00B52BBA"/>
    <w:pPr>
      <w:spacing w:before="40" w:after="40" w:line="240" w:lineRule="auto"/>
      <w:jc w:val="center"/>
    </w:pPr>
    <w:rPr>
      <w:rFonts w:ascii="Arial" w:eastAsiaTheme="minorHAnsi" w:hAnsi="Arial" w:cs="Arial"/>
    </w:rPr>
  </w:style>
  <w:style w:type="paragraph" w:customStyle="1" w:styleId="85D090C065014F8BA5FD95097D965FC31">
    <w:name w:val="85D090C065014F8BA5FD95097D965FC31"/>
    <w:rsid w:val="00B52BBA"/>
    <w:pPr>
      <w:spacing w:before="40" w:after="40" w:line="240" w:lineRule="auto"/>
      <w:jc w:val="center"/>
    </w:pPr>
    <w:rPr>
      <w:rFonts w:ascii="Arial" w:eastAsiaTheme="minorHAnsi" w:hAnsi="Arial" w:cs="Arial"/>
    </w:rPr>
  </w:style>
  <w:style w:type="paragraph" w:customStyle="1" w:styleId="10CC4B2AED5846D4B32A2FA766255E341">
    <w:name w:val="10CC4B2AED5846D4B32A2FA766255E341"/>
    <w:rsid w:val="00B52BBA"/>
    <w:pPr>
      <w:spacing w:before="40" w:after="40" w:line="240" w:lineRule="auto"/>
      <w:jc w:val="center"/>
    </w:pPr>
    <w:rPr>
      <w:rFonts w:ascii="Arial" w:eastAsiaTheme="minorHAnsi" w:hAnsi="Arial" w:cs="Arial"/>
    </w:rPr>
  </w:style>
  <w:style w:type="paragraph" w:customStyle="1" w:styleId="FF43FE2F311348C8BF467F659946F7341">
    <w:name w:val="FF43FE2F311348C8BF467F659946F7341"/>
    <w:rsid w:val="00B52BBA"/>
    <w:pPr>
      <w:spacing w:before="40" w:after="40" w:line="240" w:lineRule="auto"/>
      <w:jc w:val="center"/>
    </w:pPr>
    <w:rPr>
      <w:rFonts w:ascii="Arial" w:eastAsiaTheme="minorHAnsi" w:hAnsi="Arial" w:cs="Arial"/>
    </w:rPr>
  </w:style>
  <w:style w:type="paragraph" w:customStyle="1" w:styleId="3DB1952B31894917A15A7B57701E66DC2">
    <w:name w:val="3DB1952B31894917A15A7B57701E66DC2"/>
    <w:rsid w:val="00B52BBA"/>
    <w:pPr>
      <w:spacing w:before="40" w:after="40" w:line="240" w:lineRule="auto"/>
      <w:jc w:val="center"/>
    </w:pPr>
    <w:rPr>
      <w:rFonts w:ascii="Arial" w:eastAsiaTheme="minorHAnsi" w:hAnsi="Arial" w:cs="Arial"/>
    </w:rPr>
  </w:style>
  <w:style w:type="paragraph" w:customStyle="1" w:styleId="B2AD48C1C8ED48C091407C07F01AFDDC1">
    <w:name w:val="B2AD48C1C8ED48C091407C07F01AFDDC1"/>
    <w:rsid w:val="00B52BBA"/>
    <w:pPr>
      <w:spacing w:before="40" w:after="40" w:line="240" w:lineRule="auto"/>
      <w:jc w:val="center"/>
    </w:pPr>
    <w:rPr>
      <w:rFonts w:ascii="Arial" w:eastAsiaTheme="minorHAnsi" w:hAnsi="Arial" w:cs="Arial"/>
    </w:rPr>
  </w:style>
  <w:style w:type="paragraph" w:customStyle="1" w:styleId="212BA36661A64FB4B22DE3E8498DFBFE1">
    <w:name w:val="212BA36661A64FB4B22DE3E8498DFBFE1"/>
    <w:rsid w:val="00B52BBA"/>
    <w:pPr>
      <w:spacing w:before="40" w:after="40" w:line="240" w:lineRule="auto"/>
      <w:jc w:val="center"/>
    </w:pPr>
    <w:rPr>
      <w:rFonts w:ascii="Arial" w:eastAsiaTheme="minorHAnsi" w:hAnsi="Arial" w:cs="Arial"/>
    </w:rPr>
  </w:style>
  <w:style w:type="paragraph" w:customStyle="1" w:styleId="862BBEDF4AB043D3A30F9E356C15C9531">
    <w:name w:val="862BBEDF4AB043D3A30F9E356C15C9531"/>
    <w:rsid w:val="00B52BBA"/>
    <w:pPr>
      <w:spacing w:before="40" w:after="40" w:line="240" w:lineRule="auto"/>
      <w:jc w:val="center"/>
    </w:pPr>
    <w:rPr>
      <w:rFonts w:ascii="Arial" w:eastAsiaTheme="minorHAnsi" w:hAnsi="Arial" w:cs="Arial"/>
    </w:rPr>
  </w:style>
  <w:style w:type="paragraph" w:customStyle="1" w:styleId="04E17273F7064D339626345014ADD8F11">
    <w:name w:val="04E17273F7064D339626345014ADD8F11"/>
    <w:rsid w:val="00B52BBA"/>
    <w:pPr>
      <w:spacing w:before="40" w:after="40" w:line="240" w:lineRule="auto"/>
      <w:jc w:val="center"/>
    </w:pPr>
    <w:rPr>
      <w:rFonts w:ascii="Arial" w:eastAsiaTheme="minorHAnsi" w:hAnsi="Arial" w:cs="Arial"/>
    </w:rPr>
  </w:style>
  <w:style w:type="paragraph" w:customStyle="1" w:styleId="3D55D69A2AF64C848102677D000BF3E01">
    <w:name w:val="3D55D69A2AF64C848102677D000BF3E01"/>
    <w:rsid w:val="00B52BBA"/>
    <w:pPr>
      <w:spacing w:before="40" w:after="40" w:line="240" w:lineRule="auto"/>
      <w:jc w:val="center"/>
    </w:pPr>
    <w:rPr>
      <w:rFonts w:ascii="Arial" w:eastAsiaTheme="minorHAnsi" w:hAnsi="Arial" w:cs="Arial"/>
    </w:rPr>
  </w:style>
  <w:style w:type="paragraph" w:customStyle="1" w:styleId="C7A6DAEFADCC45BC8B282761B66D0FF11">
    <w:name w:val="C7A6DAEFADCC45BC8B282761B66D0FF11"/>
    <w:rsid w:val="00B52BBA"/>
    <w:pPr>
      <w:spacing w:before="40" w:after="40" w:line="240" w:lineRule="auto"/>
      <w:jc w:val="center"/>
    </w:pPr>
    <w:rPr>
      <w:rFonts w:ascii="Arial" w:eastAsiaTheme="minorHAnsi" w:hAnsi="Arial" w:cs="Arial"/>
    </w:rPr>
  </w:style>
  <w:style w:type="paragraph" w:customStyle="1" w:styleId="B6788CF20FC143268A714CED519212C51">
    <w:name w:val="B6788CF20FC143268A714CED519212C51"/>
    <w:rsid w:val="00B52BBA"/>
    <w:pPr>
      <w:spacing w:before="40" w:after="40" w:line="240" w:lineRule="auto"/>
      <w:jc w:val="center"/>
    </w:pPr>
    <w:rPr>
      <w:rFonts w:ascii="Arial" w:eastAsiaTheme="minorHAnsi" w:hAnsi="Arial" w:cs="Arial"/>
    </w:rPr>
  </w:style>
  <w:style w:type="paragraph" w:customStyle="1" w:styleId="6A03BB056BC54CACBBE8147A6962325F1">
    <w:name w:val="6A03BB056BC54CACBBE8147A6962325F1"/>
    <w:rsid w:val="00B52BBA"/>
    <w:pPr>
      <w:spacing w:before="40" w:after="40" w:line="240" w:lineRule="auto"/>
      <w:jc w:val="center"/>
    </w:pPr>
    <w:rPr>
      <w:rFonts w:ascii="Arial" w:eastAsiaTheme="minorHAnsi" w:hAnsi="Arial" w:cs="Arial"/>
    </w:rPr>
  </w:style>
  <w:style w:type="paragraph" w:customStyle="1" w:styleId="B75FC7E809F44E859A47325873A1EEB61">
    <w:name w:val="B75FC7E809F44E859A47325873A1EEB61"/>
    <w:rsid w:val="00B52BBA"/>
    <w:pPr>
      <w:spacing w:before="40" w:after="40" w:line="240" w:lineRule="auto"/>
    </w:pPr>
    <w:rPr>
      <w:rFonts w:ascii="Arial" w:eastAsiaTheme="minorHAnsi" w:hAnsi="Arial" w:cs="Arial"/>
    </w:rPr>
  </w:style>
  <w:style w:type="paragraph" w:customStyle="1" w:styleId="D02A684F706D4032B2F731A0153943BC1">
    <w:name w:val="D02A684F706D4032B2F731A0153943BC1"/>
    <w:rsid w:val="00B52BBA"/>
    <w:pPr>
      <w:spacing w:before="40" w:after="40" w:line="240" w:lineRule="auto"/>
      <w:jc w:val="center"/>
    </w:pPr>
    <w:rPr>
      <w:rFonts w:ascii="Arial" w:eastAsiaTheme="minorHAnsi" w:hAnsi="Arial" w:cs="Arial"/>
    </w:rPr>
  </w:style>
  <w:style w:type="paragraph" w:customStyle="1" w:styleId="F3B69D6A82A049C482E4FD5539749D991">
    <w:name w:val="F3B69D6A82A049C482E4FD5539749D991"/>
    <w:rsid w:val="00B52BBA"/>
    <w:pPr>
      <w:spacing w:before="40" w:after="40" w:line="240" w:lineRule="auto"/>
      <w:jc w:val="center"/>
    </w:pPr>
    <w:rPr>
      <w:rFonts w:ascii="Arial" w:eastAsiaTheme="minorHAnsi" w:hAnsi="Arial" w:cs="Arial"/>
    </w:rPr>
  </w:style>
  <w:style w:type="paragraph" w:customStyle="1" w:styleId="69AED0E4EF404343B8E5383A1737F1461">
    <w:name w:val="69AED0E4EF404343B8E5383A1737F1461"/>
    <w:rsid w:val="00B52BBA"/>
    <w:pPr>
      <w:spacing w:before="40" w:after="40" w:line="240" w:lineRule="auto"/>
      <w:jc w:val="center"/>
    </w:pPr>
    <w:rPr>
      <w:rFonts w:ascii="Arial" w:eastAsiaTheme="minorHAnsi" w:hAnsi="Arial" w:cs="Arial"/>
    </w:rPr>
  </w:style>
  <w:style w:type="paragraph" w:customStyle="1" w:styleId="46312C135A9D46EAA7C0CE0EC1A36E721">
    <w:name w:val="46312C135A9D46EAA7C0CE0EC1A36E721"/>
    <w:rsid w:val="00B52BBA"/>
    <w:pPr>
      <w:spacing w:before="40" w:after="40" w:line="240" w:lineRule="auto"/>
      <w:jc w:val="center"/>
    </w:pPr>
    <w:rPr>
      <w:rFonts w:ascii="Arial" w:eastAsiaTheme="minorHAnsi" w:hAnsi="Arial" w:cs="Arial"/>
    </w:rPr>
  </w:style>
  <w:style w:type="paragraph" w:customStyle="1" w:styleId="559F04DBE57849EEA9245FFF97F8FB131">
    <w:name w:val="559F04DBE57849EEA9245FFF97F8FB131"/>
    <w:rsid w:val="00B52BBA"/>
    <w:pPr>
      <w:spacing w:before="40" w:after="40" w:line="240" w:lineRule="auto"/>
      <w:jc w:val="center"/>
    </w:pPr>
    <w:rPr>
      <w:rFonts w:ascii="Arial" w:eastAsiaTheme="minorHAnsi" w:hAnsi="Arial" w:cs="Arial"/>
    </w:rPr>
  </w:style>
  <w:style w:type="paragraph" w:customStyle="1" w:styleId="DC245C3CFAB14C61A00B722EB9EDD7211">
    <w:name w:val="DC245C3CFAB14C61A00B722EB9EDD7211"/>
    <w:rsid w:val="00B52BBA"/>
    <w:pPr>
      <w:spacing w:before="40" w:after="40" w:line="240" w:lineRule="auto"/>
      <w:jc w:val="center"/>
    </w:pPr>
    <w:rPr>
      <w:rFonts w:ascii="Arial" w:eastAsiaTheme="minorHAnsi" w:hAnsi="Arial" w:cs="Arial"/>
    </w:rPr>
  </w:style>
  <w:style w:type="paragraph" w:customStyle="1" w:styleId="26BE68F8930E4B789358D7DD2334E4025">
    <w:name w:val="26BE68F8930E4B789358D7DD2334E4025"/>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5">
    <w:name w:val="1449FBA146FD4481910DBD705D420F0A5"/>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10">
    <w:name w:val="93CF50F8FA9D43AEA63500C9F4F5885A10"/>
    <w:rsid w:val="00B52BBA"/>
    <w:pPr>
      <w:spacing w:before="40" w:after="40" w:line="240" w:lineRule="auto"/>
      <w:jc w:val="center"/>
    </w:pPr>
    <w:rPr>
      <w:rFonts w:ascii="Arial" w:eastAsiaTheme="minorHAnsi" w:hAnsi="Arial" w:cs="Arial"/>
    </w:rPr>
  </w:style>
  <w:style w:type="paragraph" w:customStyle="1" w:styleId="A8D5DC322FF54B618C261CAF039B83A53">
    <w:name w:val="A8D5DC322FF54B618C261CAF039B83A53"/>
    <w:rsid w:val="00B52BBA"/>
    <w:pPr>
      <w:spacing w:before="40" w:after="40" w:line="240" w:lineRule="auto"/>
      <w:jc w:val="center"/>
    </w:pPr>
    <w:rPr>
      <w:rFonts w:ascii="Arial" w:eastAsiaTheme="minorHAnsi" w:hAnsi="Arial" w:cs="Arial"/>
    </w:rPr>
  </w:style>
  <w:style w:type="paragraph" w:customStyle="1" w:styleId="85D090C065014F8BA5FD95097D965FC32">
    <w:name w:val="85D090C065014F8BA5FD95097D965FC32"/>
    <w:rsid w:val="00B52BBA"/>
    <w:pPr>
      <w:spacing w:before="40" w:after="40" w:line="240" w:lineRule="auto"/>
      <w:jc w:val="center"/>
    </w:pPr>
    <w:rPr>
      <w:rFonts w:ascii="Arial" w:eastAsiaTheme="minorHAnsi" w:hAnsi="Arial" w:cs="Arial"/>
    </w:rPr>
  </w:style>
  <w:style w:type="paragraph" w:customStyle="1" w:styleId="B2AD48C1C8ED48C091407C07F01AFDDC2">
    <w:name w:val="B2AD48C1C8ED48C091407C07F01AFDDC2"/>
    <w:rsid w:val="00B52BBA"/>
    <w:pPr>
      <w:spacing w:before="40" w:after="40" w:line="240" w:lineRule="auto"/>
      <w:jc w:val="center"/>
    </w:pPr>
    <w:rPr>
      <w:rFonts w:ascii="Arial" w:eastAsiaTheme="minorHAnsi" w:hAnsi="Arial" w:cs="Arial"/>
    </w:rPr>
  </w:style>
  <w:style w:type="paragraph" w:customStyle="1" w:styleId="212BA36661A64FB4B22DE3E8498DFBFE2">
    <w:name w:val="212BA36661A64FB4B22DE3E8498DFBFE2"/>
    <w:rsid w:val="00B52BBA"/>
    <w:pPr>
      <w:spacing w:before="40" w:after="40" w:line="240" w:lineRule="auto"/>
      <w:jc w:val="center"/>
    </w:pPr>
    <w:rPr>
      <w:rFonts w:ascii="Arial" w:eastAsiaTheme="minorHAnsi" w:hAnsi="Arial" w:cs="Arial"/>
    </w:rPr>
  </w:style>
  <w:style w:type="paragraph" w:customStyle="1" w:styleId="862BBEDF4AB043D3A30F9E356C15C9532">
    <w:name w:val="862BBEDF4AB043D3A30F9E356C15C9532"/>
    <w:rsid w:val="00B52BBA"/>
    <w:pPr>
      <w:spacing w:before="40" w:after="40" w:line="240" w:lineRule="auto"/>
      <w:jc w:val="center"/>
    </w:pPr>
    <w:rPr>
      <w:rFonts w:ascii="Arial" w:eastAsiaTheme="minorHAnsi" w:hAnsi="Arial" w:cs="Arial"/>
    </w:rPr>
  </w:style>
  <w:style w:type="paragraph" w:customStyle="1" w:styleId="B6788CF20FC143268A714CED519212C52">
    <w:name w:val="B6788CF20FC143268A714CED519212C52"/>
    <w:rsid w:val="00B52BBA"/>
    <w:pPr>
      <w:spacing w:before="40" w:after="40" w:line="240" w:lineRule="auto"/>
      <w:jc w:val="center"/>
    </w:pPr>
    <w:rPr>
      <w:rFonts w:ascii="Arial" w:eastAsiaTheme="minorHAnsi" w:hAnsi="Arial" w:cs="Arial"/>
    </w:rPr>
  </w:style>
  <w:style w:type="paragraph" w:customStyle="1" w:styleId="6A03BB056BC54CACBBE8147A6962325F2">
    <w:name w:val="6A03BB056BC54CACBBE8147A6962325F2"/>
    <w:rsid w:val="00B52BBA"/>
    <w:pPr>
      <w:spacing w:before="40" w:after="40" w:line="240" w:lineRule="auto"/>
      <w:jc w:val="center"/>
    </w:pPr>
    <w:rPr>
      <w:rFonts w:ascii="Arial" w:eastAsiaTheme="minorHAnsi" w:hAnsi="Arial" w:cs="Arial"/>
    </w:rPr>
  </w:style>
  <w:style w:type="paragraph" w:customStyle="1" w:styleId="B75FC7E809F44E859A47325873A1EEB62">
    <w:name w:val="B75FC7E809F44E859A47325873A1EEB62"/>
    <w:rsid w:val="00B52BBA"/>
    <w:pPr>
      <w:spacing w:before="40" w:after="40" w:line="240" w:lineRule="auto"/>
    </w:pPr>
    <w:rPr>
      <w:rFonts w:ascii="Arial" w:eastAsiaTheme="minorHAnsi" w:hAnsi="Arial" w:cs="Arial"/>
    </w:rPr>
  </w:style>
  <w:style w:type="paragraph" w:customStyle="1" w:styleId="D02A684F706D4032B2F731A0153943BC2">
    <w:name w:val="D02A684F706D4032B2F731A0153943BC2"/>
    <w:rsid w:val="00B52BBA"/>
    <w:pPr>
      <w:spacing w:before="40" w:after="40" w:line="240" w:lineRule="auto"/>
      <w:jc w:val="center"/>
    </w:pPr>
    <w:rPr>
      <w:rFonts w:ascii="Arial" w:eastAsiaTheme="minorHAnsi" w:hAnsi="Arial" w:cs="Arial"/>
    </w:rPr>
  </w:style>
  <w:style w:type="paragraph" w:customStyle="1" w:styleId="1869769BD8B1413FA16F748903D70465">
    <w:name w:val="1869769BD8B1413FA16F748903D70465"/>
    <w:rsid w:val="00B52BBA"/>
  </w:style>
  <w:style w:type="paragraph" w:customStyle="1" w:styleId="142325F155E14D19B7E4F42E085D2EA5">
    <w:name w:val="142325F155E14D19B7E4F42E085D2EA5"/>
    <w:rsid w:val="00B52BBA"/>
  </w:style>
  <w:style w:type="paragraph" w:customStyle="1" w:styleId="F1BE6FCE61F14F0F868BD2A953078CAA">
    <w:name w:val="F1BE6FCE61F14F0F868BD2A953078CAA"/>
    <w:rsid w:val="00B52BBA"/>
  </w:style>
  <w:style w:type="paragraph" w:customStyle="1" w:styleId="DAD15A53AC464A8DB41D441DFC4D876F">
    <w:name w:val="DAD15A53AC464A8DB41D441DFC4D876F"/>
    <w:rsid w:val="00B52BBA"/>
  </w:style>
  <w:style w:type="paragraph" w:customStyle="1" w:styleId="053CB3B099444F48803AE681C77AF11B">
    <w:name w:val="053CB3B099444F48803AE681C77AF11B"/>
    <w:rsid w:val="00B52BBA"/>
  </w:style>
  <w:style w:type="paragraph" w:customStyle="1" w:styleId="3852604DA4FD493C94D59AF00C84CD95">
    <w:name w:val="3852604DA4FD493C94D59AF00C84CD95"/>
    <w:rsid w:val="00B52BBA"/>
  </w:style>
  <w:style w:type="paragraph" w:customStyle="1" w:styleId="1FC9F4BD08AF42778E2D4217541F071E">
    <w:name w:val="1FC9F4BD08AF42778E2D4217541F071E"/>
    <w:rsid w:val="00B52BBA"/>
  </w:style>
  <w:style w:type="paragraph" w:customStyle="1" w:styleId="54D5CA40BBF2453DAA19D135A7C55E8C">
    <w:name w:val="54D5CA40BBF2453DAA19D135A7C55E8C"/>
    <w:rsid w:val="00B52BBA"/>
  </w:style>
  <w:style w:type="paragraph" w:customStyle="1" w:styleId="AEEA5953FED84602BE1E500376C7DAC2">
    <w:name w:val="AEEA5953FED84602BE1E500376C7DAC2"/>
    <w:rsid w:val="00B52BBA"/>
  </w:style>
  <w:style w:type="paragraph" w:customStyle="1" w:styleId="58E2E635C4F047488596BD06CF94F97A">
    <w:name w:val="58E2E635C4F047488596BD06CF94F97A"/>
    <w:rsid w:val="00B52BBA"/>
  </w:style>
  <w:style w:type="paragraph" w:customStyle="1" w:styleId="B37DF4C60D9E47759B27F566A997DD99">
    <w:name w:val="B37DF4C60D9E47759B27F566A997DD99"/>
    <w:rsid w:val="002C0E1D"/>
  </w:style>
  <w:style w:type="paragraph" w:customStyle="1" w:styleId="D1F25CADABCE45EBAA98CB731C7E1FFB">
    <w:name w:val="D1F25CADABCE45EBAA98CB731C7E1FFB"/>
    <w:rsid w:val="002C0E1D"/>
  </w:style>
  <w:style w:type="paragraph" w:customStyle="1" w:styleId="212F10239E844D269E2862AF26C28264">
    <w:name w:val="212F10239E844D269E2862AF26C28264"/>
    <w:rsid w:val="002C0E1D"/>
  </w:style>
  <w:style w:type="paragraph" w:customStyle="1" w:styleId="BB436F997606476DA309B9B73A694D9C">
    <w:name w:val="BB436F997606476DA309B9B73A694D9C"/>
    <w:rsid w:val="002C0E1D"/>
  </w:style>
  <w:style w:type="paragraph" w:customStyle="1" w:styleId="B10B81D6B16A45D4AEC9984F45901436">
    <w:name w:val="B10B81D6B16A45D4AEC9984F45901436"/>
    <w:rsid w:val="002C0E1D"/>
  </w:style>
  <w:style w:type="paragraph" w:customStyle="1" w:styleId="0E7246CAB92549558814D1C3DE59623C">
    <w:name w:val="0E7246CAB92549558814D1C3DE59623C"/>
    <w:rsid w:val="002C0E1D"/>
  </w:style>
  <w:style w:type="paragraph" w:customStyle="1" w:styleId="59604245427E41AE9B11F5F4977D22F7">
    <w:name w:val="59604245427E41AE9B11F5F4977D22F7"/>
    <w:rsid w:val="002C0E1D"/>
  </w:style>
  <w:style w:type="paragraph" w:customStyle="1" w:styleId="54C0D89A3B7D4FC7964AD56B02B7ADF2">
    <w:name w:val="54C0D89A3B7D4FC7964AD56B02B7ADF2"/>
    <w:rsid w:val="002C0E1D"/>
  </w:style>
  <w:style w:type="paragraph" w:customStyle="1" w:styleId="3494194CC5F14AA384DFA0912624B158">
    <w:name w:val="3494194CC5F14AA384DFA0912624B158"/>
    <w:rsid w:val="002C0E1D"/>
  </w:style>
  <w:style w:type="paragraph" w:customStyle="1" w:styleId="ABC76324E2F1405C8DB826AC5DBDC1CA">
    <w:name w:val="ABC76324E2F1405C8DB826AC5DBDC1CA"/>
    <w:rsid w:val="002C0E1D"/>
  </w:style>
  <w:style w:type="paragraph" w:customStyle="1" w:styleId="EF64C178D39D4DEE94762BA99D8FABF1">
    <w:name w:val="EF64C178D39D4DEE94762BA99D8FABF1"/>
    <w:rsid w:val="002C0E1D"/>
  </w:style>
  <w:style w:type="paragraph" w:customStyle="1" w:styleId="2613889B2FB04D2483D191CD4629AC7E">
    <w:name w:val="2613889B2FB04D2483D191CD4629AC7E"/>
    <w:rsid w:val="002C0E1D"/>
  </w:style>
  <w:style w:type="paragraph" w:customStyle="1" w:styleId="205B841283F040A89B25924A0944ACB9">
    <w:name w:val="205B841283F040A89B25924A0944ACB9"/>
    <w:rsid w:val="002C0E1D"/>
  </w:style>
  <w:style w:type="paragraph" w:customStyle="1" w:styleId="B7AEEB134B134D7382FB484590E9F8DF">
    <w:name w:val="B7AEEB134B134D7382FB484590E9F8DF"/>
    <w:rsid w:val="002C0E1D"/>
  </w:style>
  <w:style w:type="paragraph" w:customStyle="1" w:styleId="966770CD84DF41FA850920CE6C14F50A">
    <w:name w:val="966770CD84DF41FA850920CE6C14F50A"/>
    <w:rsid w:val="002C0E1D"/>
  </w:style>
  <w:style w:type="paragraph" w:customStyle="1" w:styleId="9704EF422E3F42E699104F7EB24A44F2">
    <w:name w:val="9704EF422E3F42E699104F7EB24A44F2"/>
    <w:rsid w:val="002C0E1D"/>
  </w:style>
  <w:style w:type="paragraph" w:customStyle="1" w:styleId="26BE68F8930E4B789358D7DD2334E4026">
    <w:name w:val="26BE68F8930E4B789358D7DD2334E4026"/>
    <w:rsid w:val="002C0E1D"/>
    <w:pPr>
      <w:tabs>
        <w:tab w:val="left" w:pos="3600"/>
      </w:tabs>
      <w:spacing w:before="120" w:after="120" w:line="240" w:lineRule="auto"/>
      <w:ind w:left="994"/>
    </w:pPr>
    <w:rPr>
      <w:rFonts w:ascii="Arial" w:eastAsiaTheme="minorHAnsi" w:hAnsi="Arial" w:cs="Arial"/>
    </w:rPr>
  </w:style>
  <w:style w:type="paragraph" w:customStyle="1" w:styleId="1449FBA146FD4481910DBD705D420F0A6">
    <w:name w:val="1449FBA146FD4481910DBD705D420F0A6"/>
    <w:rsid w:val="002C0E1D"/>
    <w:pPr>
      <w:tabs>
        <w:tab w:val="left" w:pos="3600"/>
      </w:tabs>
      <w:spacing w:before="120" w:after="120" w:line="240" w:lineRule="auto"/>
      <w:ind w:left="994"/>
    </w:pPr>
    <w:rPr>
      <w:rFonts w:ascii="Arial" w:eastAsiaTheme="minorHAnsi" w:hAnsi="Arial" w:cs="Arial"/>
    </w:rPr>
  </w:style>
  <w:style w:type="paragraph" w:customStyle="1" w:styleId="5B67C84FE1AA42CD82B124DC42963665">
    <w:name w:val="5B67C84FE1AA42CD82B124DC42963665"/>
    <w:rsid w:val="002C0E1D"/>
    <w:pPr>
      <w:tabs>
        <w:tab w:val="left" w:pos="3600"/>
      </w:tabs>
      <w:spacing w:before="120" w:after="120" w:line="240" w:lineRule="auto"/>
      <w:ind w:left="994"/>
    </w:pPr>
    <w:rPr>
      <w:rFonts w:ascii="Arial" w:eastAsiaTheme="minorHAnsi" w:hAnsi="Arial" w:cs="Arial"/>
    </w:rPr>
  </w:style>
  <w:style w:type="paragraph" w:customStyle="1" w:styleId="93CF50F8FA9D43AEA63500C9F4F5885A11">
    <w:name w:val="93CF50F8FA9D43AEA63500C9F4F5885A11"/>
    <w:rsid w:val="002C0E1D"/>
    <w:pPr>
      <w:spacing w:before="40" w:after="40" w:line="240" w:lineRule="auto"/>
      <w:jc w:val="center"/>
    </w:pPr>
    <w:rPr>
      <w:rFonts w:ascii="Arial" w:eastAsiaTheme="minorHAnsi" w:hAnsi="Arial" w:cs="Arial"/>
    </w:rPr>
  </w:style>
  <w:style w:type="paragraph" w:customStyle="1" w:styleId="A8D5DC322FF54B618C261CAF039B83A54">
    <w:name w:val="A8D5DC322FF54B618C261CAF039B83A54"/>
    <w:rsid w:val="002C0E1D"/>
    <w:pPr>
      <w:spacing w:before="40" w:after="40" w:line="240" w:lineRule="auto"/>
      <w:jc w:val="center"/>
    </w:pPr>
    <w:rPr>
      <w:rFonts w:ascii="Arial" w:eastAsiaTheme="minorHAnsi" w:hAnsi="Arial" w:cs="Arial"/>
    </w:rPr>
  </w:style>
  <w:style w:type="paragraph" w:customStyle="1" w:styleId="85D090C065014F8BA5FD95097D965FC33">
    <w:name w:val="85D090C065014F8BA5FD95097D965FC33"/>
    <w:rsid w:val="002C0E1D"/>
    <w:pPr>
      <w:spacing w:before="40" w:after="40" w:line="240" w:lineRule="auto"/>
      <w:jc w:val="center"/>
    </w:pPr>
    <w:rPr>
      <w:rFonts w:ascii="Arial" w:eastAsiaTheme="minorHAnsi" w:hAnsi="Arial" w:cs="Arial"/>
    </w:rPr>
  </w:style>
  <w:style w:type="paragraph" w:customStyle="1" w:styleId="B2AD48C1C8ED48C091407C07F01AFDDC3">
    <w:name w:val="B2AD48C1C8ED48C091407C07F01AFDDC3"/>
    <w:rsid w:val="002C0E1D"/>
    <w:pPr>
      <w:spacing w:before="40" w:after="40" w:line="240" w:lineRule="auto"/>
      <w:jc w:val="center"/>
    </w:pPr>
    <w:rPr>
      <w:rFonts w:ascii="Arial" w:eastAsiaTheme="minorHAnsi" w:hAnsi="Arial" w:cs="Arial"/>
    </w:rPr>
  </w:style>
  <w:style w:type="paragraph" w:customStyle="1" w:styleId="212BA36661A64FB4B22DE3E8498DFBFE3">
    <w:name w:val="212BA36661A64FB4B22DE3E8498DFBFE3"/>
    <w:rsid w:val="002C0E1D"/>
    <w:pPr>
      <w:spacing w:before="40" w:after="40" w:line="240" w:lineRule="auto"/>
      <w:jc w:val="center"/>
    </w:pPr>
    <w:rPr>
      <w:rFonts w:ascii="Arial" w:eastAsiaTheme="minorHAnsi" w:hAnsi="Arial" w:cs="Arial"/>
    </w:rPr>
  </w:style>
  <w:style w:type="paragraph" w:customStyle="1" w:styleId="862BBEDF4AB043D3A30F9E356C15C9533">
    <w:name w:val="862BBEDF4AB043D3A30F9E356C15C9533"/>
    <w:rsid w:val="002C0E1D"/>
    <w:pPr>
      <w:spacing w:before="40" w:after="40" w:line="240" w:lineRule="auto"/>
      <w:jc w:val="center"/>
    </w:pPr>
    <w:rPr>
      <w:rFonts w:ascii="Arial" w:eastAsiaTheme="minorHAnsi" w:hAnsi="Arial" w:cs="Arial"/>
    </w:rPr>
  </w:style>
  <w:style w:type="paragraph" w:customStyle="1" w:styleId="B37DF4C60D9E47759B27F566A997DD991">
    <w:name w:val="B37DF4C60D9E47759B27F566A997DD991"/>
    <w:rsid w:val="002C0E1D"/>
    <w:pPr>
      <w:spacing w:before="40" w:after="40" w:line="240" w:lineRule="auto"/>
      <w:jc w:val="center"/>
    </w:pPr>
    <w:rPr>
      <w:rFonts w:ascii="Arial" w:eastAsiaTheme="minorHAnsi" w:hAnsi="Arial" w:cs="Arial"/>
    </w:rPr>
  </w:style>
  <w:style w:type="paragraph" w:customStyle="1" w:styleId="D1F25CADABCE45EBAA98CB731C7E1FFB1">
    <w:name w:val="D1F25CADABCE45EBAA98CB731C7E1FFB1"/>
    <w:rsid w:val="002C0E1D"/>
    <w:pPr>
      <w:spacing w:before="40" w:after="40" w:line="240" w:lineRule="auto"/>
      <w:jc w:val="center"/>
    </w:pPr>
    <w:rPr>
      <w:rFonts w:ascii="Arial" w:eastAsiaTheme="minorHAnsi" w:hAnsi="Arial" w:cs="Arial"/>
    </w:rPr>
  </w:style>
  <w:style w:type="paragraph" w:customStyle="1" w:styleId="212F10239E844D269E2862AF26C282641">
    <w:name w:val="212F10239E844D269E2862AF26C282641"/>
    <w:rsid w:val="002C0E1D"/>
    <w:pPr>
      <w:spacing w:before="40" w:after="40" w:line="240" w:lineRule="auto"/>
    </w:pPr>
    <w:rPr>
      <w:rFonts w:ascii="Arial" w:eastAsiaTheme="minorHAnsi" w:hAnsi="Arial" w:cs="Arial"/>
    </w:rPr>
  </w:style>
  <w:style w:type="paragraph" w:customStyle="1" w:styleId="BB436F997606476DA309B9B73A694D9C1">
    <w:name w:val="BB436F997606476DA309B9B73A694D9C1"/>
    <w:rsid w:val="002C0E1D"/>
    <w:pPr>
      <w:spacing w:before="40" w:after="40" w:line="240" w:lineRule="auto"/>
      <w:jc w:val="center"/>
    </w:pPr>
    <w:rPr>
      <w:rFonts w:ascii="Arial" w:eastAsiaTheme="minorHAnsi" w:hAnsi="Arial" w:cs="Arial"/>
    </w:rPr>
  </w:style>
  <w:style w:type="paragraph" w:customStyle="1" w:styleId="B10B81D6B16A45D4AEC9984F459014361">
    <w:name w:val="B10B81D6B16A45D4AEC9984F459014361"/>
    <w:rsid w:val="002C0E1D"/>
    <w:pPr>
      <w:spacing w:before="40" w:after="40" w:line="240" w:lineRule="auto"/>
      <w:jc w:val="center"/>
    </w:pPr>
    <w:rPr>
      <w:rFonts w:ascii="Arial" w:eastAsiaTheme="minorHAnsi" w:hAnsi="Arial" w:cs="Arial"/>
    </w:rPr>
  </w:style>
  <w:style w:type="paragraph" w:customStyle="1" w:styleId="0E7246CAB92549558814D1C3DE59623C1">
    <w:name w:val="0E7246CAB92549558814D1C3DE59623C1"/>
    <w:rsid w:val="002C0E1D"/>
    <w:pPr>
      <w:spacing w:before="40" w:after="40" w:line="240" w:lineRule="auto"/>
      <w:jc w:val="center"/>
    </w:pPr>
    <w:rPr>
      <w:rFonts w:ascii="Arial" w:eastAsiaTheme="minorHAnsi" w:hAnsi="Arial" w:cs="Arial"/>
    </w:rPr>
  </w:style>
  <w:style w:type="paragraph" w:customStyle="1" w:styleId="59604245427E41AE9B11F5F4977D22F71">
    <w:name w:val="59604245427E41AE9B11F5F4977D22F71"/>
    <w:rsid w:val="002C0E1D"/>
    <w:pPr>
      <w:spacing w:before="40" w:after="40" w:line="240" w:lineRule="auto"/>
    </w:pPr>
    <w:rPr>
      <w:rFonts w:ascii="Arial" w:eastAsiaTheme="minorHAnsi" w:hAnsi="Arial" w:cs="Arial"/>
    </w:rPr>
  </w:style>
  <w:style w:type="paragraph" w:customStyle="1" w:styleId="54C0D89A3B7D4FC7964AD56B02B7ADF21">
    <w:name w:val="54C0D89A3B7D4FC7964AD56B02B7ADF21"/>
    <w:rsid w:val="002C0E1D"/>
    <w:pPr>
      <w:spacing w:before="40" w:after="40" w:line="240" w:lineRule="auto"/>
      <w:jc w:val="center"/>
    </w:pPr>
    <w:rPr>
      <w:rFonts w:ascii="Arial" w:eastAsiaTheme="minorHAnsi" w:hAnsi="Arial" w:cs="Arial"/>
    </w:rPr>
  </w:style>
  <w:style w:type="paragraph" w:customStyle="1" w:styleId="3494194CC5F14AA384DFA0912624B1581">
    <w:name w:val="3494194CC5F14AA384DFA0912624B1581"/>
    <w:rsid w:val="002C0E1D"/>
    <w:pPr>
      <w:spacing w:before="40" w:after="40" w:line="240" w:lineRule="auto"/>
      <w:jc w:val="center"/>
    </w:pPr>
    <w:rPr>
      <w:rFonts w:ascii="Arial" w:eastAsiaTheme="minorHAnsi" w:hAnsi="Arial" w:cs="Arial"/>
    </w:rPr>
  </w:style>
  <w:style w:type="paragraph" w:customStyle="1" w:styleId="ABC76324E2F1405C8DB826AC5DBDC1CA1">
    <w:name w:val="ABC76324E2F1405C8DB826AC5DBDC1CA1"/>
    <w:rsid w:val="002C0E1D"/>
    <w:pPr>
      <w:spacing w:before="40" w:after="40" w:line="240" w:lineRule="auto"/>
      <w:jc w:val="center"/>
    </w:pPr>
    <w:rPr>
      <w:rFonts w:ascii="Arial" w:eastAsiaTheme="minorHAnsi" w:hAnsi="Arial" w:cs="Arial"/>
    </w:rPr>
  </w:style>
  <w:style w:type="paragraph" w:customStyle="1" w:styleId="EF64C178D39D4DEE94762BA99D8FABF11">
    <w:name w:val="EF64C178D39D4DEE94762BA99D8FABF11"/>
    <w:rsid w:val="002C0E1D"/>
    <w:pPr>
      <w:spacing w:before="40" w:after="40" w:line="240" w:lineRule="auto"/>
    </w:pPr>
    <w:rPr>
      <w:rFonts w:ascii="Arial" w:eastAsiaTheme="minorHAnsi" w:hAnsi="Arial" w:cs="Arial"/>
    </w:rPr>
  </w:style>
  <w:style w:type="paragraph" w:customStyle="1" w:styleId="2613889B2FB04D2483D191CD4629AC7E1">
    <w:name w:val="2613889B2FB04D2483D191CD4629AC7E1"/>
    <w:rsid w:val="002C0E1D"/>
    <w:pPr>
      <w:spacing w:before="40" w:after="40" w:line="240" w:lineRule="auto"/>
      <w:jc w:val="center"/>
    </w:pPr>
    <w:rPr>
      <w:rFonts w:ascii="Arial" w:eastAsiaTheme="minorHAnsi" w:hAnsi="Arial" w:cs="Arial"/>
    </w:rPr>
  </w:style>
  <w:style w:type="paragraph" w:customStyle="1" w:styleId="205B841283F040A89B25924A0944ACB91">
    <w:name w:val="205B841283F040A89B25924A0944ACB91"/>
    <w:rsid w:val="002C0E1D"/>
    <w:pPr>
      <w:spacing w:before="40" w:after="40" w:line="240" w:lineRule="auto"/>
      <w:jc w:val="center"/>
    </w:pPr>
    <w:rPr>
      <w:rFonts w:ascii="Arial" w:eastAsiaTheme="minorHAnsi" w:hAnsi="Arial" w:cs="Arial"/>
    </w:rPr>
  </w:style>
  <w:style w:type="paragraph" w:customStyle="1" w:styleId="B7AEEB134B134D7382FB484590E9F8DF1">
    <w:name w:val="B7AEEB134B134D7382FB484590E9F8DF1"/>
    <w:rsid w:val="002C0E1D"/>
    <w:pPr>
      <w:spacing w:before="40" w:after="40" w:line="240" w:lineRule="auto"/>
      <w:jc w:val="center"/>
    </w:pPr>
    <w:rPr>
      <w:rFonts w:ascii="Arial" w:eastAsiaTheme="minorHAnsi" w:hAnsi="Arial" w:cs="Arial"/>
    </w:rPr>
  </w:style>
  <w:style w:type="paragraph" w:customStyle="1" w:styleId="966770CD84DF41FA850920CE6C14F50A1">
    <w:name w:val="966770CD84DF41FA850920CE6C14F50A1"/>
    <w:rsid w:val="002C0E1D"/>
    <w:pPr>
      <w:spacing w:before="40" w:after="40" w:line="240" w:lineRule="auto"/>
    </w:pPr>
    <w:rPr>
      <w:rFonts w:ascii="Arial" w:eastAsiaTheme="minorHAnsi" w:hAnsi="Arial" w:cs="Arial"/>
    </w:rPr>
  </w:style>
  <w:style w:type="paragraph" w:customStyle="1" w:styleId="9704EF422E3F42E699104F7EB24A44F21">
    <w:name w:val="9704EF422E3F42E699104F7EB24A44F21"/>
    <w:rsid w:val="002C0E1D"/>
    <w:pPr>
      <w:spacing w:before="40" w:after="40" w:line="240" w:lineRule="auto"/>
      <w:jc w:val="center"/>
    </w:pPr>
    <w:rPr>
      <w:rFonts w:ascii="Arial" w:eastAsiaTheme="minorHAnsi" w:hAnsi="Arial" w:cs="Arial"/>
    </w:rPr>
  </w:style>
  <w:style w:type="paragraph" w:customStyle="1" w:styleId="6DC41977369640B6965408ABBD92005E">
    <w:name w:val="6DC41977369640B6965408ABBD92005E"/>
    <w:rsid w:val="002647DB"/>
  </w:style>
  <w:style w:type="paragraph" w:customStyle="1" w:styleId="133273171FE745319F2DCEFFAB672471">
    <w:name w:val="133273171FE745319F2DCEFFAB672471"/>
    <w:rsid w:val="002647DB"/>
  </w:style>
  <w:style w:type="paragraph" w:customStyle="1" w:styleId="37960AFF5AE6475787ECE499EB28151C">
    <w:name w:val="37960AFF5AE6475787ECE499EB28151C"/>
    <w:rsid w:val="002647DB"/>
  </w:style>
  <w:style w:type="paragraph" w:customStyle="1" w:styleId="3571DA7BD8FB4E3195DD5475D808EF05">
    <w:name w:val="3571DA7BD8FB4E3195DD5475D808EF05"/>
    <w:rsid w:val="002647DB"/>
  </w:style>
  <w:style w:type="paragraph" w:customStyle="1" w:styleId="BA3FADBF1C30453E8763671F34DDF1B8">
    <w:name w:val="BA3FADBF1C30453E8763671F34DDF1B8"/>
    <w:rsid w:val="002647DB"/>
  </w:style>
  <w:style w:type="paragraph" w:customStyle="1" w:styleId="A5E1B3C989E6467FA8EB0AF4FADFDA1F">
    <w:name w:val="A5E1B3C989E6467FA8EB0AF4FADFDA1F"/>
    <w:rsid w:val="002647DB"/>
  </w:style>
  <w:style w:type="paragraph" w:customStyle="1" w:styleId="822BC5F18A454E7E828BF393183ECE26">
    <w:name w:val="822BC5F18A454E7E828BF393183ECE26"/>
    <w:rsid w:val="002647DB"/>
  </w:style>
  <w:style w:type="paragraph" w:customStyle="1" w:styleId="D2DB050A7EF544DEB07CA345068C966B">
    <w:name w:val="D2DB050A7EF544DEB07CA345068C966B"/>
    <w:rsid w:val="002647DB"/>
  </w:style>
  <w:style w:type="paragraph" w:customStyle="1" w:styleId="E42824E4A8094940B6C23348D24940B7">
    <w:name w:val="E42824E4A8094940B6C23348D24940B7"/>
    <w:rsid w:val="002647DB"/>
  </w:style>
  <w:style w:type="paragraph" w:customStyle="1" w:styleId="D3727FA7C5B4486F867E775B6757B48F">
    <w:name w:val="D3727FA7C5B4486F867E775B6757B48F"/>
    <w:rsid w:val="002647DB"/>
  </w:style>
  <w:style w:type="paragraph" w:customStyle="1" w:styleId="B1D677A3C0924E4B86B934AAC062AF87">
    <w:name w:val="B1D677A3C0924E4B86B934AAC062AF87"/>
    <w:rsid w:val="002647DB"/>
  </w:style>
  <w:style w:type="paragraph" w:customStyle="1" w:styleId="05DCA4E7A6C44062BAF306CFA131AB4F">
    <w:name w:val="05DCA4E7A6C44062BAF306CFA131AB4F"/>
    <w:rsid w:val="002647DB"/>
  </w:style>
  <w:style w:type="paragraph" w:customStyle="1" w:styleId="37CBFC26CD374C8CAA6E6D4DA293C682">
    <w:name w:val="37CBFC26CD374C8CAA6E6D4DA293C682"/>
    <w:rsid w:val="002647DB"/>
  </w:style>
  <w:style w:type="paragraph" w:customStyle="1" w:styleId="26BE68F8930E4B789358D7DD2334E4027">
    <w:name w:val="26BE68F8930E4B789358D7DD2334E4027"/>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7">
    <w:name w:val="1449FBA146FD4481910DBD705D420F0A7"/>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1">
    <w:name w:val="5B67C84FE1AA42CD82B124DC429636651"/>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1">
    <w:name w:val="3571DA7BD8FB4E3195DD5475D808EF051"/>
    <w:rsid w:val="002647DB"/>
    <w:pPr>
      <w:spacing w:before="40" w:after="40" w:line="240" w:lineRule="auto"/>
      <w:jc w:val="center"/>
    </w:pPr>
    <w:rPr>
      <w:rFonts w:ascii="Arial" w:eastAsiaTheme="minorHAnsi" w:hAnsi="Arial" w:cs="Arial"/>
    </w:rPr>
  </w:style>
  <w:style w:type="paragraph" w:customStyle="1" w:styleId="A5E1B3C989E6467FA8EB0AF4FADFDA1F1">
    <w:name w:val="A5E1B3C989E6467FA8EB0AF4FADFDA1F1"/>
    <w:rsid w:val="002647DB"/>
    <w:pPr>
      <w:spacing w:before="40" w:after="40" w:line="240" w:lineRule="auto"/>
      <w:jc w:val="center"/>
    </w:pPr>
    <w:rPr>
      <w:rFonts w:ascii="Arial" w:eastAsiaTheme="minorHAnsi" w:hAnsi="Arial" w:cs="Arial"/>
    </w:rPr>
  </w:style>
  <w:style w:type="paragraph" w:customStyle="1" w:styleId="822BC5F18A454E7E828BF393183ECE261">
    <w:name w:val="822BC5F18A454E7E828BF393183ECE261"/>
    <w:rsid w:val="002647DB"/>
    <w:pPr>
      <w:spacing w:before="40" w:after="40" w:line="240" w:lineRule="auto"/>
      <w:jc w:val="center"/>
    </w:pPr>
    <w:rPr>
      <w:rFonts w:ascii="Arial" w:eastAsiaTheme="minorHAnsi" w:hAnsi="Arial" w:cs="Arial"/>
    </w:rPr>
  </w:style>
  <w:style w:type="paragraph" w:customStyle="1" w:styleId="D2DB050A7EF544DEB07CA345068C966B1">
    <w:name w:val="D2DB050A7EF544DEB07CA345068C966B1"/>
    <w:rsid w:val="002647DB"/>
    <w:pPr>
      <w:spacing w:before="40" w:after="40" w:line="240" w:lineRule="auto"/>
      <w:jc w:val="center"/>
    </w:pPr>
    <w:rPr>
      <w:rFonts w:ascii="Arial" w:eastAsiaTheme="minorHAnsi" w:hAnsi="Arial" w:cs="Arial"/>
    </w:rPr>
  </w:style>
  <w:style w:type="paragraph" w:customStyle="1" w:styleId="E42824E4A8094940B6C23348D24940B71">
    <w:name w:val="E42824E4A8094940B6C23348D24940B71"/>
    <w:rsid w:val="002647DB"/>
    <w:pPr>
      <w:spacing w:before="40" w:after="40" w:line="240" w:lineRule="auto"/>
      <w:jc w:val="center"/>
    </w:pPr>
    <w:rPr>
      <w:rFonts w:ascii="Arial" w:eastAsiaTheme="minorHAnsi" w:hAnsi="Arial" w:cs="Arial"/>
    </w:rPr>
  </w:style>
  <w:style w:type="paragraph" w:customStyle="1" w:styleId="B1D677A3C0924E4B86B934AAC062AF871">
    <w:name w:val="B1D677A3C0924E4B86B934AAC062AF871"/>
    <w:rsid w:val="002647DB"/>
    <w:pPr>
      <w:spacing w:before="40" w:after="40" w:line="240" w:lineRule="auto"/>
      <w:jc w:val="center"/>
    </w:pPr>
    <w:rPr>
      <w:rFonts w:ascii="Arial" w:eastAsiaTheme="minorHAnsi" w:hAnsi="Arial" w:cs="Arial"/>
    </w:rPr>
  </w:style>
  <w:style w:type="paragraph" w:customStyle="1" w:styleId="05DCA4E7A6C44062BAF306CFA131AB4F1">
    <w:name w:val="05DCA4E7A6C44062BAF306CFA131AB4F1"/>
    <w:rsid w:val="002647DB"/>
    <w:pPr>
      <w:spacing w:before="40" w:after="40" w:line="240" w:lineRule="auto"/>
    </w:pPr>
    <w:rPr>
      <w:rFonts w:ascii="Arial" w:eastAsiaTheme="minorHAnsi" w:hAnsi="Arial" w:cs="Arial"/>
    </w:rPr>
  </w:style>
  <w:style w:type="paragraph" w:customStyle="1" w:styleId="37CBFC26CD374C8CAA6E6D4DA293C6821">
    <w:name w:val="37CBFC26CD374C8CAA6E6D4DA293C6821"/>
    <w:rsid w:val="002647DB"/>
    <w:pPr>
      <w:spacing w:before="40" w:after="40" w:line="240" w:lineRule="auto"/>
      <w:jc w:val="center"/>
    </w:pPr>
    <w:rPr>
      <w:rFonts w:ascii="Arial" w:eastAsiaTheme="minorHAnsi" w:hAnsi="Arial" w:cs="Arial"/>
    </w:rPr>
  </w:style>
  <w:style w:type="paragraph" w:customStyle="1" w:styleId="D3727FA7C5B4486F867E775B6757B48F1">
    <w:name w:val="D3727FA7C5B4486F867E775B6757B48F1"/>
    <w:rsid w:val="002647DB"/>
    <w:pPr>
      <w:spacing w:before="40" w:after="40" w:line="240" w:lineRule="auto"/>
      <w:jc w:val="center"/>
    </w:pPr>
    <w:rPr>
      <w:rFonts w:ascii="Arial" w:eastAsiaTheme="minorHAnsi" w:hAnsi="Arial" w:cs="Arial"/>
    </w:rPr>
  </w:style>
  <w:style w:type="paragraph" w:customStyle="1" w:styleId="B37DF4C60D9E47759B27F566A997DD992">
    <w:name w:val="B37DF4C60D9E47759B27F566A997DD992"/>
    <w:rsid w:val="002647DB"/>
    <w:pPr>
      <w:spacing w:before="40" w:after="40" w:line="240" w:lineRule="auto"/>
      <w:jc w:val="center"/>
    </w:pPr>
    <w:rPr>
      <w:rFonts w:ascii="Arial" w:eastAsiaTheme="minorHAnsi" w:hAnsi="Arial" w:cs="Arial"/>
    </w:rPr>
  </w:style>
  <w:style w:type="paragraph" w:customStyle="1" w:styleId="D1F25CADABCE45EBAA98CB731C7E1FFB2">
    <w:name w:val="D1F25CADABCE45EBAA98CB731C7E1FFB2"/>
    <w:rsid w:val="002647DB"/>
    <w:pPr>
      <w:spacing w:before="40" w:after="40" w:line="240" w:lineRule="auto"/>
      <w:jc w:val="center"/>
    </w:pPr>
    <w:rPr>
      <w:rFonts w:ascii="Arial" w:eastAsiaTheme="minorHAnsi" w:hAnsi="Arial" w:cs="Arial"/>
    </w:rPr>
  </w:style>
  <w:style w:type="paragraph" w:customStyle="1" w:styleId="212F10239E844D269E2862AF26C282642">
    <w:name w:val="212F10239E844D269E2862AF26C282642"/>
    <w:rsid w:val="002647DB"/>
    <w:pPr>
      <w:spacing w:before="40" w:after="40" w:line="240" w:lineRule="auto"/>
    </w:pPr>
    <w:rPr>
      <w:rFonts w:ascii="Arial" w:eastAsiaTheme="minorHAnsi" w:hAnsi="Arial" w:cs="Arial"/>
    </w:rPr>
  </w:style>
  <w:style w:type="paragraph" w:customStyle="1" w:styleId="BB436F997606476DA309B9B73A694D9C2">
    <w:name w:val="BB436F997606476DA309B9B73A694D9C2"/>
    <w:rsid w:val="002647DB"/>
    <w:pPr>
      <w:spacing w:before="40" w:after="40" w:line="240" w:lineRule="auto"/>
      <w:jc w:val="center"/>
    </w:pPr>
    <w:rPr>
      <w:rFonts w:ascii="Arial" w:eastAsiaTheme="minorHAnsi" w:hAnsi="Arial" w:cs="Arial"/>
    </w:rPr>
  </w:style>
  <w:style w:type="paragraph" w:customStyle="1" w:styleId="B10B81D6B16A45D4AEC9984F459014362">
    <w:name w:val="B10B81D6B16A45D4AEC9984F459014362"/>
    <w:rsid w:val="002647DB"/>
    <w:pPr>
      <w:spacing w:before="40" w:after="40" w:line="240" w:lineRule="auto"/>
      <w:jc w:val="center"/>
    </w:pPr>
    <w:rPr>
      <w:rFonts w:ascii="Arial" w:eastAsiaTheme="minorHAnsi" w:hAnsi="Arial" w:cs="Arial"/>
    </w:rPr>
  </w:style>
  <w:style w:type="paragraph" w:customStyle="1" w:styleId="0E7246CAB92549558814D1C3DE59623C2">
    <w:name w:val="0E7246CAB92549558814D1C3DE59623C2"/>
    <w:rsid w:val="002647DB"/>
    <w:pPr>
      <w:spacing w:before="40" w:after="40" w:line="240" w:lineRule="auto"/>
      <w:jc w:val="center"/>
    </w:pPr>
    <w:rPr>
      <w:rFonts w:ascii="Arial" w:eastAsiaTheme="minorHAnsi" w:hAnsi="Arial" w:cs="Arial"/>
    </w:rPr>
  </w:style>
  <w:style w:type="paragraph" w:customStyle="1" w:styleId="59604245427E41AE9B11F5F4977D22F72">
    <w:name w:val="59604245427E41AE9B11F5F4977D22F72"/>
    <w:rsid w:val="002647DB"/>
    <w:pPr>
      <w:spacing w:before="40" w:after="40" w:line="240" w:lineRule="auto"/>
    </w:pPr>
    <w:rPr>
      <w:rFonts w:ascii="Arial" w:eastAsiaTheme="minorHAnsi" w:hAnsi="Arial" w:cs="Arial"/>
    </w:rPr>
  </w:style>
  <w:style w:type="paragraph" w:customStyle="1" w:styleId="54C0D89A3B7D4FC7964AD56B02B7ADF22">
    <w:name w:val="54C0D89A3B7D4FC7964AD56B02B7ADF22"/>
    <w:rsid w:val="002647DB"/>
    <w:pPr>
      <w:spacing w:before="40" w:after="40" w:line="240" w:lineRule="auto"/>
      <w:jc w:val="center"/>
    </w:pPr>
    <w:rPr>
      <w:rFonts w:ascii="Arial" w:eastAsiaTheme="minorHAnsi" w:hAnsi="Arial" w:cs="Arial"/>
    </w:rPr>
  </w:style>
  <w:style w:type="paragraph" w:customStyle="1" w:styleId="3494194CC5F14AA384DFA0912624B1582">
    <w:name w:val="3494194CC5F14AA384DFA0912624B1582"/>
    <w:rsid w:val="002647DB"/>
    <w:pPr>
      <w:spacing w:before="40" w:after="40" w:line="240" w:lineRule="auto"/>
      <w:jc w:val="center"/>
    </w:pPr>
    <w:rPr>
      <w:rFonts w:ascii="Arial" w:eastAsiaTheme="minorHAnsi" w:hAnsi="Arial" w:cs="Arial"/>
    </w:rPr>
  </w:style>
  <w:style w:type="paragraph" w:customStyle="1" w:styleId="ABC76324E2F1405C8DB826AC5DBDC1CA2">
    <w:name w:val="ABC76324E2F1405C8DB826AC5DBDC1CA2"/>
    <w:rsid w:val="002647DB"/>
    <w:pPr>
      <w:spacing w:before="40" w:after="40" w:line="240" w:lineRule="auto"/>
      <w:jc w:val="center"/>
    </w:pPr>
    <w:rPr>
      <w:rFonts w:ascii="Arial" w:eastAsiaTheme="minorHAnsi" w:hAnsi="Arial" w:cs="Arial"/>
    </w:rPr>
  </w:style>
  <w:style w:type="paragraph" w:customStyle="1" w:styleId="EF64C178D39D4DEE94762BA99D8FABF12">
    <w:name w:val="EF64C178D39D4DEE94762BA99D8FABF12"/>
    <w:rsid w:val="002647DB"/>
    <w:pPr>
      <w:spacing w:before="40" w:after="40" w:line="240" w:lineRule="auto"/>
    </w:pPr>
    <w:rPr>
      <w:rFonts w:ascii="Arial" w:eastAsiaTheme="minorHAnsi" w:hAnsi="Arial" w:cs="Arial"/>
    </w:rPr>
  </w:style>
  <w:style w:type="paragraph" w:customStyle="1" w:styleId="2613889B2FB04D2483D191CD4629AC7E2">
    <w:name w:val="2613889B2FB04D2483D191CD4629AC7E2"/>
    <w:rsid w:val="002647DB"/>
    <w:pPr>
      <w:spacing w:before="40" w:after="40" w:line="240" w:lineRule="auto"/>
      <w:jc w:val="center"/>
    </w:pPr>
    <w:rPr>
      <w:rFonts w:ascii="Arial" w:eastAsiaTheme="minorHAnsi" w:hAnsi="Arial" w:cs="Arial"/>
    </w:rPr>
  </w:style>
  <w:style w:type="paragraph" w:customStyle="1" w:styleId="205B841283F040A89B25924A0944ACB92">
    <w:name w:val="205B841283F040A89B25924A0944ACB92"/>
    <w:rsid w:val="002647DB"/>
    <w:pPr>
      <w:spacing w:before="40" w:after="40" w:line="240" w:lineRule="auto"/>
      <w:jc w:val="center"/>
    </w:pPr>
    <w:rPr>
      <w:rFonts w:ascii="Arial" w:eastAsiaTheme="minorHAnsi" w:hAnsi="Arial" w:cs="Arial"/>
    </w:rPr>
  </w:style>
  <w:style w:type="paragraph" w:customStyle="1" w:styleId="B7AEEB134B134D7382FB484590E9F8DF2">
    <w:name w:val="B7AEEB134B134D7382FB484590E9F8DF2"/>
    <w:rsid w:val="002647DB"/>
    <w:pPr>
      <w:spacing w:before="40" w:after="40" w:line="240" w:lineRule="auto"/>
      <w:jc w:val="center"/>
    </w:pPr>
    <w:rPr>
      <w:rFonts w:ascii="Arial" w:eastAsiaTheme="minorHAnsi" w:hAnsi="Arial" w:cs="Arial"/>
    </w:rPr>
  </w:style>
  <w:style w:type="paragraph" w:customStyle="1" w:styleId="966770CD84DF41FA850920CE6C14F50A2">
    <w:name w:val="966770CD84DF41FA850920CE6C14F50A2"/>
    <w:rsid w:val="002647DB"/>
    <w:pPr>
      <w:spacing w:before="40" w:after="40" w:line="240" w:lineRule="auto"/>
    </w:pPr>
    <w:rPr>
      <w:rFonts w:ascii="Arial" w:eastAsiaTheme="minorHAnsi" w:hAnsi="Arial" w:cs="Arial"/>
    </w:rPr>
  </w:style>
  <w:style w:type="paragraph" w:customStyle="1" w:styleId="9704EF422E3F42E699104F7EB24A44F22">
    <w:name w:val="9704EF422E3F42E699104F7EB24A44F22"/>
    <w:rsid w:val="002647DB"/>
    <w:pPr>
      <w:spacing w:before="40" w:after="40" w:line="240" w:lineRule="auto"/>
      <w:jc w:val="center"/>
    </w:pPr>
    <w:rPr>
      <w:rFonts w:ascii="Arial" w:eastAsiaTheme="minorHAnsi" w:hAnsi="Arial" w:cs="Arial"/>
    </w:rPr>
  </w:style>
  <w:style w:type="paragraph" w:customStyle="1" w:styleId="26BE68F8930E4B789358D7DD2334E4028">
    <w:name w:val="26BE68F8930E4B789358D7DD2334E4028"/>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8">
    <w:name w:val="1449FBA146FD4481910DBD705D420F0A8"/>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2">
    <w:name w:val="5B67C84FE1AA42CD82B124DC429636652"/>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2">
    <w:name w:val="3571DA7BD8FB4E3195DD5475D808EF052"/>
    <w:rsid w:val="002647DB"/>
    <w:pPr>
      <w:spacing w:before="40" w:after="40" w:line="240" w:lineRule="auto"/>
      <w:jc w:val="center"/>
    </w:pPr>
    <w:rPr>
      <w:rFonts w:ascii="Arial" w:eastAsiaTheme="minorHAnsi" w:hAnsi="Arial" w:cs="Arial"/>
    </w:rPr>
  </w:style>
  <w:style w:type="paragraph" w:customStyle="1" w:styleId="A5E1B3C989E6467FA8EB0AF4FADFDA1F2">
    <w:name w:val="A5E1B3C989E6467FA8EB0AF4FADFDA1F2"/>
    <w:rsid w:val="002647DB"/>
    <w:pPr>
      <w:spacing w:before="40" w:after="40" w:line="240" w:lineRule="auto"/>
      <w:jc w:val="center"/>
    </w:pPr>
    <w:rPr>
      <w:rFonts w:ascii="Arial" w:eastAsiaTheme="minorHAnsi" w:hAnsi="Arial" w:cs="Arial"/>
    </w:rPr>
  </w:style>
  <w:style w:type="paragraph" w:customStyle="1" w:styleId="822BC5F18A454E7E828BF393183ECE262">
    <w:name w:val="822BC5F18A454E7E828BF393183ECE262"/>
    <w:rsid w:val="002647DB"/>
    <w:pPr>
      <w:spacing w:before="40" w:after="40" w:line="240" w:lineRule="auto"/>
      <w:jc w:val="center"/>
    </w:pPr>
    <w:rPr>
      <w:rFonts w:ascii="Arial" w:eastAsiaTheme="minorHAnsi" w:hAnsi="Arial" w:cs="Arial"/>
    </w:rPr>
  </w:style>
  <w:style w:type="paragraph" w:customStyle="1" w:styleId="D2DB050A7EF544DEB07CA345068C966B2">
    <w:name w:val="D2DB050A7EF544DEB07CA345068C966B2"/>
    <w:rsid w:val="002647DB"/>
    <w:pPr>
      <w:spacing w:before="40" w:after="40" w:line="240" w:lineRule="auto"/>
      <w:jc w:val="center"/>
    </w:pPr>
    <w:rPr>
      <w:rFonts w:ascii="Arial" w:eastAsiaTheme="minorHAnsi" w:hAnsi="Arial" w:cs="Arial"/>
    </w:rPr>
  </w:style>
  <w:style w:type="paragraph" w:customStyle="1" w:styleId="E42824E4A8094940B6C23348D24940B72">
    <w:name w:val="E42824E4A8094940B6C23348D24940B72"/>
    <w:rsid w:val="002647DB"/>
    <w:pPr>
      <w:spacing w:before="40" w:after="40" w:line="240" w:lineRule="auto"/>
      <w:jc w:val="center"/>
    </w:pPr>
    <w:rPr>
      <w:rFonts w:ascii="Arial" w:eastAsiaTheme="minorHAnsi" w:hAnsi="Arial" w:cs="Arial"/>
    </w:rPr>
  </w:style>
  <w:style w:type="paragraph" w:customStyle="1" w:styleId="B1D677A3C0924E4B86B934AAC062AF872">
    <w:name w:val="B1D677A3C0924E4B86B934AAC062AF872"/>
    <w:rsid w:val="002647DB"/>
    <w:pPr>
      <w:spacing w:before="40" w:after="40" w:line="240" w:lineRule="auto"/>
      <w:jc w:val="center"/>
    </w:pPr>
    <w:rPr>
      <w:rFonts w:ascii="Arial" w:eastAsiaTheme="minorHAnsi" w:hAnsi="Arial" w:cs="Arial"/>
    </w:rPr>
  </w:style>
  <w:style w:type="paragraph" w:customStyle="1" w:styleId="05DCA4E7A6C44062BAF306CFA131AB4F2">
    <w:name w:val="05DCA4E7A6C44062BAF306CFA131AB4F2"/>
    <w:rsid w:val="002647DB"/>
    <w:pPr>
      <w:spacing w:before="40" w:after="40" w:line="240" w:lineRule="auto"/>
    </w:pPr>
    <w:rPr>
      <w:rFonts w:ascii="Arial" w:eastAsiaTheme="minorHAnsi" w:hAnsi="Arial" w:cs="Arial"/>
    </w:rPr>
  </w:style>
  <w:style w:type="paragraph" w:customStyle="1" w:styleId="37CBFC26CD374C8CAA6E6D4DA293C6822">
    <w:name w:val="37CBFC26CD374C8CAA6E6D4DA293C6822"/>
    <w:rsid w:val="002647DB"/>
    <w:pPr>
      <w:spacing w:before="40" w:after="40" w:line="240" w:lineRule="auto"/>
      <w:jc w:val="center"/>
    </w:pPr>
    <w:rPr>
      <w:rFonts w:ascii="Arial" w:eastAsiaTheme="minorHAnsi" w:hAnsi="Arial" w:cs="Arial"/>
    </w:rPr>
  </w:style>
  <w:style w:type="paragraph" w:customStyle="1" w:styleId="D3727FA7C5B4486F867E775B6757B48F2">
    <w:name w:val="D3727FA7C5B4486F867E775B6757B48F2"/>
    <w:rsid w:val="002647DB"/>
    <w:pPr>
      <w:spacing w:before="40" w:after="40" w:line="240" w:lineRule="auto"/>
      <w:jc w:val="center"/>
    </w:pPr>
    <w:rPr>
      <w:rFonts w:ascii="Arial" w:eastAsiaTheme="minorHAnsi" w:hAnsi="Arial" w:cs="Arial"/>
    </w:rPr>
  </w:style>
  <w:style w:type="paragraph" w:customStyle="1" w:styleId="B37DF4C60D9E47759B27F566A997DD993">
    <w:name w:val="B37DF4C60D9E47759B27F566A997DD993"/>
    <w:rsid w:val="002647DB"/>
    <w:pPr>
      <w:spacing w:before="40" w:after="40" w:line="240" w:lineRule="auto"/>
      <w:jc w:val="center"/>
    </w:pPr>
    <w:rPr>
      <w:rFonts w:ascii="Arial" w:eastAsiaTheme="minorHAnsi" w:hAnsi="Arial" w:cs="Arial"/>
    </w:rPr>
  </w:style>
  <w:style w:type="paragraph" w:customStyle="1" w:styleId="D1F25CADABCE45EBAA98CB731C7E1FFB3">
    <w:name w:val="D1F25CADABCE45EBAA98CB731C7E1FFB3"/>
    <w:rsid w:val="002647DB"/>
    <w:pPr>
      <w:spacing w:before="40" w:after="40" w:line="240" w:lineRule="auto"/>
      <w:jc w:val="center"/>
    </w:pPr>
    <w:rPr>
      <w:rFonts w:ascii="Arial" w:eastAsiaTheme="minorHAnsi" w:hAnsi="Arial" w:cs="Arial"/>
    </w:rPr>
  </w:style>
  <w:style w:type="paragraph" w:customStyle="1" w:styleId="212F10239E844D269E2862AF26C282643">
    <w:name w:val="212F10239E844D269E2862AF26C282643"/>
    <w:rsid w:val="002647DB"/>
    <w:pPr>
      <w:spacing w:before="40" w:after="40" w:line="240" w:lineRule="auto"/>
    </w:pPr>
    <w:rPr>
      <w:rFonts w:ascii="Arial" w:eastAsiaTheme="minorHAnsi" w:hAnsi="Arial" w:cs="Arial"/>
    </w:rPr>
  </w:style>
  <w:style w:type="paragraph" w:customStyle="1" w:styleId="BB436F997606476DA309B9B73A694D9C3">
    <w:name w:val="BB436F997606476DA309B9B73A694D9C3"/>
    <w:rsid w:val="002647DB"/>
    <w:pPr>
      <w:spacing w:before="40" w:after="40" w:line="240" w:lineRule="auto"/>
      <w:jc w:val="center"/>
    </w:pPr>
    <w:rPr>
      <w:rFonts w:ascii="Arial" w:eastAsiaTheme="minorHAnsi" w:hAnsi="Arial" w:cs="Arial"/>
    </w:rPr>
  </w:style>
  <w:style w:type="paragraph" w:customStyle="1" w:styleId="B10B81D6B16A45D4AEC9984F459014363">
    <w:name w:val="B10B81D6B16A45D4AEC9984F459014363"/>
    <w:rsid w:val="002647DB"/>
    <w:pPr>
      <w:spacing w:before="40" w:after="40" w:line="240" w:lineRule="auto"/>
      <w:jc w:val="center"/>
    </w:pPr>
    <w:rPr>
      <w:rFonts w:ascii="Arial" w:eastAsiaTheme="minorHAnsi" w:hAnsi="Arial" w:cs="Arial"/>
    </w:rPr>
  </w:style>
  <w:style w:type="paragraph" w:customStyle="1" w:styleId="0E7246CAB92549558814D1C3DE59623C3">
    <w:name w:val="0E7246CAB92549558814D1C3DE59623C3"/>
    <w:rsid w:val="002647DB"/>
    <w:pPr>
      <w:spacing w:before="40" w:after="40" w:line="240" w:lineRule="auto"/>
      <w:jc w:val="center"/>
    </w:pPr>
    <w:rPr>
      <w:rFonts w:ascii="Arial" w:eastAsiaTheme="minorHAnsi" w:hAnsi="Arial" w:cs="Arial"/>
    </w:rPr>
  </w:style>
  <w:style w:type="paragraph" w:customStyle="1" w:styleId="59604245427E41AE9B11F5F4977D22F73">
    <w:name w:val="59604245427E41AE9B11F5F4977D22F73"/>
    <w:rsid w:val="002647DB"/>
    <w:pPr>
      <w:spacing w:before="40" w:after="40" w:line="240" w:lineRule="auto"/>
    </w:pPr>
    <w:rPr>
      <w:rFonts w:ascii="Arial" w:eastAsiaTheme="minorHAnsi" w:hAnsi="Arial" w:cs="Arial"/>
    </w:rPr>
  </w:style>
  <w:style w:type="paragraph" w:customStyle="1" w:styleId="54C0D89A3B7D4FC7964AD56B02B7ADF23">
    <w:name w:val="54C0D89A3B7D4FC7964AD56B02B7ADF23"/>
    <w:rsid w:val="002647DB"/>
    <w:pPr>
      <w:spacing w:before="40" w:after="40" w:line="240" w:lineRule="auto"/>
      <w:jc w:val="center"/>
    </w:pPr>
    <w:rPr>
      <w:rFonts w:ascii="Arial" w:eastAsiaTheme="minorHAnsi" w:hAnsi="Arial" w:cs="Arial"/>
    </w:rPr>
  </w:style>
  <w:style w:type="paragraph" w:customStyle="1" w:styleId="3494194CC5F14AA384DFA0912624B1583">
    <w:name w:val="3494194CC5F14AA384DFA0912624B1583"/>
    <w:rsid w:val="002647DB"/>
    <w:pPr>
      <w:spacing w:before="40" w:after="40" w:line="240" w:lineRule="auto"/>
      <w:jc w:val="center"/>
    </w:pPr>
    <w:rPr>
      <w:rFonts w:ascii="Arial" w:eastAsiaTheme="minorHAnsi" w:hAnsi="Arial" w:cs="Arial"/>
    </w:rPr>
  </w:style>
  <w:style w:type="paragraph" w:customStyle="1" w:styleId="ABC76324E2F1405C8DB826AC5DBDC1CA3">
    <w:name w:val="ABC76324E2F1405C8DB826AC5DBDC1CA3"/>
    <w:rsid w:val="002647DB"/>
    <w:pPr>
      <w:spacing w:before="40" w:after="40" w:line="240" w:lineRule="auto"/>
      <w:jc w:val="center"/>
    </w:pPr>
    <w:rPr>
      <w:rFonts w:ascii="Arial" w:eastAsiaTheme="minorHAnsi" w:hAnsi="Arial" w:cs="Arial"/>
    </w:rPr>
  </w:style>
  <w:style w:type="paragraph" w:customStyle="1" w:styleId="EF64C178D39D4DEE94762BA99D8FABF13">
    <w:name w:val="EF64C178D39D4DEE94762BA99D8FABF13"/>
    <w:rsid w:val="002647DB"/>
    <w:pPr>
      <w:spacing w:before="40" w:after="40" w:line="240" w:lineRule="auto"/>
    </w:pPr>
    <w:rPr>
      <w:rFonts w:ascii="Arial" w:eastAsiaTheme="minorHAnsi" w:hAnsi="Arial" w:cs="Arial"/>
    </w:rPr>
  </w:style>
  <w:style w:type="paragraph" w:customStyle="1" w:styleId="2613889B2FB04D2483D191CD4629AC7E3">
    <w:name w:val="2613889B2FB04D2483D191CD4629AC7E3"/>
    <w:rsid w:val="002647DB"/>
    <w:pPr>
      <w:spacing w:before="40" w:after="40" w:line="240" w:lineRule="auto"/>
      <w:jc w:val="center"/>
    </w:pPr>
    <w:rPr>
      <w:rFonts w:ascii="Arial" w:eastAsiaTheme="minorHAnsi" w:hAnsi="Arial" w:cs="Arial"/>
    </w:rPr>
  </w:style>
  <w:style w:type="paragraph" w:customStyle="1" w:styleId="205B841283F040A89B25924A0944ACB93">
    <w:name w:val="205B841283F040A89B25924A0944ACB93"/>
    <w:rsid w:val="002647DB"/>
    <w:pPr>
      <w:spacing w:before="40" w:after="40" w:line="240" w:lineRule="auto"/>
      <w:jc w:val="center"/>
    </w:pPr>
    <w:rPr>
      <w:rFonts w:ascii="Arial" w:eastAsiaTheme="minorHAnsi" w:hAnsi="Arial" w:cs="Arial"/>
    </w:rPr>
  </w:style>
  <w:style w:type="paragraph" w:customStyle="1" w:styleId="B7AEEB134B134D7382FB484590E9F8DF3">
    <w:name w:val="B7AEEB134B134D7382FB484590E9F8DF3"/>
    <w:rsid w:val="002647DB"/>
    <w:pPr>
      <w:spacing w:before="40" w:after="40" w:line="240" w:lineRule="auto"/>
      <w:jc w:val="center"/>
    </w:pPr>
    <w:rPr>
      <w:rFonts w:ascii="Arial" w:eastAsiaTheme="minorHAnsi" w:hAnsi="Arial" w:cs="Arial"/>
    </w:rPr>
  </w:style>
  <w:style w:type="paragraph" w:customStyle="1" w:styleId="966770CD84DF41FA850920CE6C14F50A3">
    <w:name w:val="966770CD84DF41FA850920CE6C14F50A3"/>
    <w:rsid w:val="002647DB"/>
    <w:pPr>
      <w:spacing w:before="40" w:after="40" w:line="240" w:lineRule="auto"/>
    </w:pPr>
    <w:rPr>
      <w:rFonts w:ascii="Arial" w:eastAsiaTheme="minorHAnsi" w:hAnsi="Arial" w:cs="Arial"/>
    </w:rPr>
  </w:style>
  <w:style w:type="paragraph" w:customStyle="1" w:styleId="9704EF422E3F42E699104F7EB24A44F23">
    <w:name w:val="9704EF422E3F42E699104F7EB24A44F23"/>
    <w:rsid w:val="002647DB"/>
    <w:pPr>
      <w:spacing w:before="40" w:after="40" w:line="240" w:lineRule="auto"/>
      <w:jc w:val="center"/>
    </w:pPr>
    <w:rPr>
      <w:rFonts w:ascii="Arial" w:eastAsiaTheme="minorHAnsi" w:hAnsi="Arial" w:cs="Arial"/>
    </w:rPr>
  </w:style>
  <w:style w:type="paragraph" w:customStyle="1" w:styleId="EE232C8B31D04E05936AFB8C505036A2">
    <w:name w:val="EE232C8B31D04E05936AFB8C505036A2"/>
    <w:rsid w:val="002647DB"/>
  </w:style>
  <w:style w:type="paragraph" w:customStyle="1" w:styleId="0AD087486B394A6FBC2B061BE6F63698">
    <w:name w:val="0AD087486B394A6FBC2B061BE6F63698"/>
    <w:rsid w:val="002647DB"/>
  </w:style>
  <w:style w:type="paragraph" w:customStyle="1" w:styleId="A0B358EDCDFD407F9D7CE3C88106C053">
    <w:name w:val="A0B358EDCDFD407F9D7CE3C88106C053"/>
    <w:rsid w:val="002647DB"/>
  </w:style>
  <w:style w:type="paragraph" w:customStyle="1" w:styleId="DB338F496F374038B1E2C26F4DD0C823">
    <w:name w:val="DB338F496F374038B1E2C26F4DD0C823"/>
    <w:rsid w:val="002647DB"/>
  </w:style>
  <w:style w:type="paragraph" w:customStyle="1" w:styleId="CAEAC681FB3B41FB872C7A954C56315F">
    <w:name w:val="CAEAC681FB3B41FB872C7A954C56315F"/>
    <w:rsid w:val="00D40C35"/>
  </w:style>
  <w:style w:type="paragraph" w:customStyle="1" w:styleId="B16854AF03AF488BA2D51A816A2F9D28">
    <w:name w:val="B16854AF03AF488BA2D51A816A2F9D28"/>
    <w:rsid w:val="00D40C35"/>
  </w:style>
  <w:style w:type="paragraph" w:customStyle="1" w:styleId="3F68C8FEEE9B4137A3C60D28BD41ABAF">
    <w:name w:val="3F68C8FEEE9B4137A3C60D28BD41ABAF"/>
    <w:rsid w:val="00D40C35"/>
  </w:style>
  <w:style w:type="paragraph" w:customStyle="1" w:styleId="15FE1AB8D9924F9FA9C475E9FC2DE2AA">
    <w:name w:val="15FE1AB8D9924F9FA9C475E9FC2DE2AA"/>
    <w:rsid w:val="00D40C35"/>
  </w:style>
  <w:style w:type="paragraph" w:customStyle="1" w:styleId="0A17E8AC2FC1411CBA6620FC018E20E7">
    <w:name w:val="0A17E8AC2FC1411CBA6620FC018E20E7"/>
    <w:rsid w:val="00D40C35"/>
  </w:style>
  <w:style w:type="paragraph" w:customStyle="1" w:styleId="D1611296369245A58AF6445A24CD3B0A">
    <w:name w:val="D1611296369245A58AF6445A24CD3B0A"/>
    <w:rsid w:val="00D40C35"/>
  </w:style>
  <w:style w:type="paragraph" w:customStyle="1" w:styleId="FBA6D46EAFDA4FF98CFA01D0767585DA">
    <w:name w:val="FBA6D46EAFDA4FF98CFA01D0767585DA"/>
    <w:rsid w:val="00D40C35"/>
  </w:style>
  <w:style w:type="paragraph" w:customStyle="1" w:styleId="2B8450DF159C41CD84EB437CFF557A33">
    <w:name w:val="2B8450DF159C41CD84EB437CFF557A33"/>
    <w:rsid w:val="00D40C35"/>
  </w:style>
  <w:style w:type="paragraph" w:customStyle="1" w:styleId="26BE68F8930E4B789358D7DD2334E4029">
    <w:name w:val="26BE68F8930E4B789358D7DD2334E4029"/>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9">
    <w:name w:val="1449FBA146FD4481910DBD705D420F0A9"/>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3">
    <w:name w:val="5B67C84FE1AA42CD82B124DC429636653"/>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3">
    <w:name w:val="3571DA7BD8FB4E3195DD5475D808EF053"/>
    <w:rsid w:val="0009168B"/>
    <w:pPr>
      <w:spacing w:before="40" w:after="40" w:line="240" w:lineRule="auto"/>
      <w:jc w:val="center"/>
    </w:pPr>
    <w:rPr>
      <w:rFonts w:ascii="Arial" w:eastAsiaTheme="minorHAnsi" w:hAnsi="Arial" w:cs="Arial"/>
    </w:rPr>
  </w:style>
  <w:style w:type="paragraph" w:customStyle="1" w:styleId="A5E1B3C989E6467FA8EB0AF4FADFDA1F3">
    <w:name w:val="A5E1B3C989E6467FA8EB0AF4FADFDA1F3"/>
    <w:rsid w:val="0009168B"/>
    <w:pPr>
      <w:spacing w:before="40" w:after="40" w:line="240" w:lineRule="auto"/>
      <w:jc w:val="center"/>
    </w:pPr>
    <w:rPr>
      <w:rFonts w:ascii="Arial" w:eastAsiaTheme="minorHAnsi" w:hAnsi="Arial" w:cs="Arial"/>
    </w:rPr>
  </w:style>
  <w:style w:type="paragraph" w:customStyle="1" w:styleId="822BC5F18A454E7E828BF393183ECE263">
    <w:name w:val="822BC5F18A454E7E828BF393183ECE263"/>
    <w:rsid w:val="0009168B"/>
    <w:pPr>
      <w:spacing w:before="40" w:after="40" w:line="240" w:lineRule="auto"/>
      <w:jc w:val="center"/>
    </w:pPr>
    <w:rPr>
      <w:rFonts w:ascii="Arial" w:eastAsiaTheme="minorHAnsi" w:hAnsi="Arial" w:cs="Arial"/>
    </w:rPr>
  </w:style>
  <w:style w:type="paragraph" w:customStyle="1" w:styleId="D2DB050A7EF544DEB07CA345068C966B3">
    <w:name w:val="D2DB050A7EF544DEB07CA345068C966B3"/>
    <w:rsid w:val="0009168B"/>
    <w:pPr>
      <w:spacing w:before="40" w:after="40" w:line="240" w:lineRule="auto"/>
      <w:jc w:val="center"/>
    </w:pPr>
    <w:rPr>
      <w:rFonts w:ascii="Arial" w:eastAsiaTheme="minorHAnsi" w:hAnsi="Arial" w:cs="Arial"/>
    </w:rPr>
  </w:style>
  <w:style w:type="paragraph" w:customStyle="1" w:styleId="E42824E4A8094940B6C23348D24940B73">
    <w:name w:val="E42824E4A8094940B6C23348D24940B73"/>
    <w:rsid w:val="0009168B"/>
    <w:pPr>
      <w:spacing w:before="40" w:after="40" w:line="240" w:lineRule="auto"/>
      <w:jc w:val="center"/>
    </w:pPr>
    <w:rPr>
      <w:rFonts w:ascii="Arial" w:eastAsiaTheme="minorHAnsi" w:hAnsi="Arial" w:cs="Arial"/>
    </w:rPr>
  </w:style>
  <w:style w:type="paragraph" w:customStyle="1" w:styleId="B1D677A3C0924E4B86B934AAC062AF873">
    <w:name w:val="B1D677A3C0924E4B86B934AAC062AF873"/>
    <w:rsid w:val="0009168B"/>
    <w:pPr>
      <w:spacing w:before="40" w:after="40" w:line="240" w:lineRule="auto"/>
      <w:jc w:val="center"/>
    </w:pPr>
    <w:rPr>
      <w:rFonts w:ascii="Arial" w:eastAsiaTheme="minorHAnsi" w:hAnsi="Arial" w:cs="Arial"/>
    </w:rPr>
  </w:style>
  <w:style w:type="paragraph" w:customStyle="1" w:styleId="05DCA4E7A6C44062BAF306CFA131AB4F3">
    <w:name w:val="05DCA4E7A6C44062BAF306CFA131AB4F3"/>
    <w:rsid w:val="0009168B"/>
    <w:pPr>
      <w:spacing w:before="40" w:after="40" w:line="240" w:lineRule="auto"/>
    </w:pPr>
    <w:rPr>
      <w:rFonts w:ascii="Arial" w:eastAsiaTheme="minorHAnsi" w:hAnsi="Arial" w:cs="Arial"/>
    </w:rPr>
  </w:style>
  <w:style w:type="paragraph" w:customStyle="1" w:styleId="37CBFC26CD374C8CAA6E6D4DA293C6823">
    <w:name w:val="37CBFC26CD374C8CAA6E6D4DA293C6823"/>
    <w:rsid w:val="0009168B"/>
    <w:pPr>
      <w:spacing w:before="40" w:after="40" w:line="240" w:lineRule="auto"/>
      <w:jc w:val="center"/>
    </w:pPr>
    <w:rPr>
      <w:rFonts w:ascii="Arial" w:eastAsiaTheme="minorHAnsi" w:hAnsi="Arial" w:cs="Arial"/>
    </w:rPr>
  </w:style>
  <w:style w:type="paragraph" w:customStyle="1" w:styleId="EE232C8B31D04E05936AFB8C505036A21">
    <w:name w:val="EE232C8B31D04E05936AFB8C505036A21"/>
    <w:rsid w:val="0009168B"/>
    <w:pPr>
      <w:spacing w:before="40" w:after="40" w:line="240" w:lineRule="auto"/>
      <w:jc w:val="center"/>
    </w:pPr>
    <w:rPr>
      <w:rFonts w:ascii="Arial" w:eastAsiaTheme="minorHAnsi" w:hAnsi="Arial" w:cs="Arial"/>
    </w:rPr>
  </w:style>
  <w:style w:type="paragraph" w:customStyle="1" w:styleId="0AD087486B394A6FBC2B061BE6F636981">
    <w:name w:val="0AD087486B394A6FBC2B061BE6F636981"/>
    <w:rsid w:val="0009168B"/>
    <w:pPr>
      <w:spacing w:before="40" w:after="40" w:line="240" w:lineRule="auto"/>
      <w:jc w:val="center"/>
    </w:pPr>
    <w:rPr>
      <w:rFonts w:ascii="Arial" w:eastAsiaTheme="minorHAnsi" w:hAnsi="Arial" w:cs="Arial"/>
    </w:rPr>
  </w:style>
  <w:style w:type="paragraph" w:customStyle="1" w:styleId="A0B358EDCDFD407F9D7CE3C88106C0531">
    <w:name w:val="A0B358EDCDFD407F9D7CE3C88106C0531"/>
    <w:rsid w:val="0009168B"/>
    <w:pPr>
      <w:spacing w:before="40" w:after="40" w:line="240" w:lineRule="auto"/>
    </w:pPr>
    <w:rPr>
      <w:rFonts w:ascii="Arial" w:eastAsiaTheme="minorHAnsi" w:hAnsi="Arial" w:cs="Arial"/>
    </w:rPr>
  </w:style>
  <w:style w:type="paragraph" w:customStyle="1" w:styleId="DB338F496F374038B1E2C26F4DD0C8231">
    <w:name w:val="DB338F496F374038B1E2C26F4DD0C8231"/>
    <w:rsid w:val="0009168B"/>
    <w:pPr>
      <w:spacing w:before="40" w:after="40" w:line="240" w:lineRule="auto"/>
      <w:jc w:val="center"/>
    </w:pPr>
    <w:rPr>
      <w:rFonts w:ascii="Arial" w:eastAsiaTheme="minorHAnsi" w:hAnsi="Arial" w:cs="Arial"/>
    </w:rPr>
  </w:style>
  <w:style w:type="paragraph" w:customStyle="1" w:styleId="CAEAC681FB3B41FB872C7A954C56315F1">
    <w:name w:val="CAEAC681FB3B41FB872C7A954C56315F1"/>
    <w:rsid w:val="0009168B"/>
    <w:pPr>
      <w:spacing w:before="40" w:after="40" w:line="240" w:lineRule="auto"/>
      <w:jc w:val="center"/>
    </w:pPr>
    <w:rPr>
      <w:rFonts w:ascii="Arial" w:eastAsiaTheme="minorHAnsi" w:hAnsi="Arial" w:cs="Arial"/>
    </w:rPr>
  </w:style>
  <w:style w:type="paragraph" w:customStyle="1" w:styleId="B16854AF03AF488BA2D51A816A2F9D281">
    <w:name w:val="B16854AF03AF488BA2D51A816A2F9D281"/>
    <w:rsid w:val="0009168B"/>
    <w:pPr>
      <w:spacing w:before="40" w:after="40" w:line="240" w:lineRule="auto"/>
      <w:jc w:val="center"/>
    </w:pPr>
    <w:rPr>
      <w:rFonts w:ascii="Arial" w:eastAsiaTheme="minorHAnsi" w:hAnsi="Arial" w:cs="Arial"/>
    </w:rPr>
  </w:style>
  <w:style w:type="paragraph" w:customStyle="1" w:styleId="3F68C8FEEE9B4137A3C60D28BD41ABAF1">
    <w:name w:val="3F68C8FEEE9B4137A3C60D28BD41ABAF1"/>
    <w:rsid w:val="0009168B"/>
    <w:pPr>
      <w:spacing w:before="40" w:after="40" w:line="240" w:lineRule="auto"/>
    </w:pPr>
    <w:rPr>
      <w:rFonts w:ascii="Arial" w:eastAsiaTheme="minorHAnsi" w:hAnsi="Arial" w:cs="Arial"/>
    </w:rPr>
  </w:style>
  <w:style w:type="paragraph" w:customStyle="1" w:styleId="15FE1AB8D9924F9FA9C475E9FC2DE2AA1">
    <w:name w:val="15FE1AB8D9924F9FA9C475E9FC2DE2AA1"/>
    <w:rsid w:val="0009168B"/>
    <w:pPr>
      <w:spacing w:before="40" w:after="40" w:line="240" w:lineRule="auto"/>
      <w:jc w:val="center"/>
    </w:pPr>
    <w:rPr>
      <w:rFonts w:ascii="Arial" w:eastAsiaTheme="minorHAnsi" w:hAnsi="Arial" w:cs="Arial"/>
    </w:rPr>
  </w:style>
  <w:style w:type="paragraph" w:customStyle="1" w:styleId="0A17E8AC2FC1411CBA6620FC018E20E71">
    <w:name w:val="0A17E8AC2FC1411CBA6620FC018E20E71"/>
    <w:rsid w:val="0009168B"/>
    <w:pPr>
      <w:spacing w:before="40" w:after="40" w:line="240" w:lineRule="auto"/>
      <w:jc w:val="center"/>
    </w:pPr>
    <w:rPr>
      <w:rFonts w:ascii="Arial" w:eastAsiaTheme="minorHAnsi" w:hAnsi="Arial" w:cs="Arial"/>
    </w:rPr>
  </w:style>
  <w:style w:type="paragraph" w:customStyle="1" w:styleId="D1611296369245A58AF6445A24CD3B0A1">
    <w:name w:val="D1611296369245A58AF6445A24CD3B0A1"/>
    <w:rsid w:val="0009168B"/>
    <w:pPr>
      <w:spacing w:before="40" w:after="40" w:line="240" w:lineRule="auto"/>
      <w:jc w:val="center"/>
    </w:pPr>
    <w:rPr>
      <w:rFonts w:ascii="Arial" w:eastAsiaTheme="minorHAnsi" w:hAnsi="Arial" w:cs="Arial"/>
    </w:rPr>
  </w:style>
  <w:style w:type="paragraph" w:customStyle="1" w:styleId="FBA6D46EAFDA4FF98CFA01D0767585DA1">
    <w:name w:val="FBA6D46EAFDA4FF98CFA01D0767585DA1"/>
    <w:rsid w:val="0009168B"/>
    <w:pPr>
      <w:spacing w:before="40" w:after="40" w:line="240" w:lineRule="auto"/>
    </w:pPr>
    <w:rPr>
      <w:rFonts w:ascii="Arial" w:eastAsiaTheme="minorHAnsi" w:hAnsi="Arial" w:cs="Arial"/>
    </w:rPr>
  </w:style>
  <w:style w:type="paragraph" w:customStyle="1" w:styleId="2B8450DF159C41CD84EB437CFF557A331">
    <w:name w:val="2B8450DF159C41CD84EB437CFF557A331"/>
    <w:rsid w:val="0009168B"/>
    <w:pPr>
      <w:spacing w:before="40" w:after="40" w:line="240" w:lineRule="auto"/>
      <w:jc w:val="center"/>
    </w:pPr>
    <w:rPr>
      <w:rFonts w:ascii="Arial" w:eastAsiaTheme="minorHAnsi" w:hAnsi="Arial" w:cs="Arial"/>
    </w:rPr>
  </w:style>
  <w:style w:type="paragraph" w:customStyle="1" w:styleId="D68FFFA2650748F2B9C8F509F4D5732D">
    <w:name w:val="D68FFFA2650748F2B9C8F509F4D5732D"/>
    <w:rsid w:val="0009168B"/>
  </w:style>
  <w:style w:type="paragraph" w:customStyle="1" w:styleId="26BE68F8930E4B789358D7DD2334E40210">
    <w:name w:val="26BE68F8930E4B789358D7DD2334E40210"/>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10">
    <w:name w:val="1449FBA146FD4481910DBD705D420F0A10"/>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4">
    <w:name w:val="5B67C84FE1AA42CD82B124DC429636654"/>
    <w:rsid w:val="0009168B"/>
    <w:pPr>
      <w:tabs>
        <w:tab w:val="left" w:pos="3600"/>
      </w:tabs>
      <w:spacing w:before="120" w:after="120" w:line="240" w:lineRule="auto"/>
      <w:ind w:left="994"/>
    </w:pPr>
    <w:rPr>
      <w:rFonts w:ascii="Arial" w:eastAsiaTheme="minorHAnsi" w:hAnsi="Arial" w:cs="Arial"/>
    </w:rPr>
  </w:style>
  <w:style w:type="paragraph" w:customStyle="1" w:styleId="D68FFFA2650748F2B9C8F509F4D5732D1">
    <w:name w:val="D68FFFA2650748F2B9C8F509F4D5732D1"/>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4">
    <w:name w:val="3571DA7BD8FB4E3195DD5475D808EF054"/>
    <w:rsid w:val="0009168B"/>
    <w:pPr>
      <w:spacing w:before="40" w:after="40" w:line="240" w:lineRule="auto"/>
      <w:jc w:val="center"/>
    </w:pPr>
    <w:rPr>
      <w:rFonts w:ascii="Arial" w:eastAsiaTheme="minorHAnsi" w:hAnsi="Arial" w:cs="Arial"/>
    </w:rPr>
  </w:style>
  <w:style w:type="paragraph" w:customStyle="1" w:styleId="A5E1B3C989E6467FA8EB0AF4FADFDA1F4">
    <w:name w:val="A5E1B3C989E6467FA8EB0AF4FADFDA1F4"/>
    <w:rsid w:val="0009168B"/>
    <w:pPr>
      <w:spacing w:before="40" w:after="40" w:line="240" w:lineRule="auto"/>
      <w:jc w:val="center"/>
    </w:pPr>
    <w:rPr>
      <w:rFonts w:ascii="Arial" w:eastAsiaTheme="minorHAnsi" w:hAnsi="Arial" w:cs="Arial"/>
    </w:rPr>
  </w:style>
  <w:style w:type="paragraph" w:customStyle="1" w:styleId="822BC5F18A454E7E828BF393183ECE264">
    <w:name w:val="822BC5F18A454E7E828BF393183ECE264"/>
    <w:rsid w:val="0009168B"/>
    <w:pPr>
      <w:spacing w:before="40" w:after="40" w:line="240" w:lineRule="auto"/>
      <w:jc w:val="center"/>
    </w:pPr>
    <w:rPr>
      <w:rFonts w:ascii="Arial" w:eastAsiaTheme="minorHAnsi" w:hAnsi="Arial" w:cs="Arial"/>
    </w:rPr>
  </w:style>
  <w:style w:type="paragraph" w:customStyle="1" w:styleId="D2DB050A7EF544DEB07CA345068C966B4">
    <w:name w:val="D2DB050A7EF544DEB07CA345068C966B4"/>
    <w:rsid w:val="0009168B"/>
    <w:pPr>
      <w:spacing w:before="40" w:after="40" w:line="240" w:lineRule="auto"/>
      <w:jc w:val="center"/>
    </w:pPr>
    <w:rPr>
      <w:rFonts w:ascii="Arial" w:eastAsiaTheme="minorHAnsi" w:hAnsi="Arial" w:cs="Arial"/>
    </w:rPr>
  </w:style>
  <w:style w:type="paragraph" w:customStyle="1" w:styleId="E42824E4A8094940B6C23348D24940B74">
    <w:name w:val="E42824E4A8094940B6C23348D24940B74"/>
    <w:rsid w:val="0009168B"/>
    <w:pPr>
      <w:spacing w:before="40" w:after="40" w:line="240" w:lineRule="auto"/>
      <w:jc w:val="center"/>
    </w:pPr>
    <w:rPr>
      <w:rFonts w:ascii="Arial" w:eastAsiaTheme="minorHAnsi" w:hAnsi="Arial" w:cs="Arial"/>
    </w:rPr>
  </w:style>
  <w:style w:type="paragraph" w:customStyle="1" w:styleId="B1D677A3C0924E4B86B934AAC062AF874">
    <w:name w:val="B1D677A3C0924E4B86B934AAC062AF874"/>
    <w:rsid w:val="0009168B"/>
    <w:pPr>
      <w:spacing w:before="40" w:after="40" w:line="240" w:lineRule="auto"/>
      <w:jc w:val="center"/>
    </w:pPr>
    <w:rPr>
      <w:rFonts w:ascii="Arial" w:eastAsiaTheme="minorHAnsi" w:hAnsi="Arial" w:cs="Arial"/>
    </w:rPr>
  </w:style>
  <w:style w:type="paragraph" w:customStyle="1" w:styleId="05DCA4E7A6C44062BAF306CFA131AB4F4">
    <w:name w:val="05DCA4E7A6C44062BAF306CFA131AB4F4"/>
    <w:rsid w:val="0009168B"/>
    <w:pPr>
      <w:spacing w:before="40" w:after="40" w:line="240" w:lineRule="auto"/>
    </w:pPr>
    <w:rPr>
      <w:rFonts w:ascii="Arial" w:eastAsiaTheme="minorHAnsi" w:hAnsi="Arial" w:cs="Arial"/>
    </w:rPr>
  </w:style>
  <w:style w:type="paragraph" w:customStyle="1" w:styleId="37CBFC26CD374C8CAA6E6D4DA293C6824">
    <w:name w:val="37CBFC26CD374C8CAA6E6D4DA293C6824"/>
    <w:rsid w:val="0009168B"/>
    <w:pPr>
      <w:spacing w:before="40" w:after="40" w:line="240" w:lineRule="auto"/>
      <w:jc w:val="center"/>
    </w:pPr>
    <w:rPr>
      <w:rFonts w:ascii="Arial" w:eastAsiaTheme="minorHAnsi" w:hAnsi="Arial" w:cs="Arial"/>
    </w:rPr>
  </w:style>
  <w:style w:type="paragraph" w:customStyle="1" w:styleId="EE232C8B31D04E05936AFB8C505036A22">
    <w:name w:val="EE232C8B31D04E05936AFB8C505036A22"/>
    <w:rsid w:val="0009168B"/>
    <w:pPr>
      <w:spacing w:before="40" w:after="40" w:line="240" w:lineRule="auto"/>
      <w:jc w:val="center"/>
    </w:pPr>
    <w:rPr>
      <w:rFonts w:ascii="Arial" w:eastAsiaTheme="minorHAnsi" w:hAnsi="Arial" w:cs="Arial"/>
    </w:rPr>
  </w:style>
  <w:style w:type="paragraph" w:customStyle="1" w:styleId="0AD087486B394A6FBC2B061BE6F636982">
    <w:name w:val="0AD087486B394A6FBC2B061BE6F636982"/>
    <w:rsid w:val="0009168B"/>
    <w:pPr>
      <w:spacing w:before="40" w:after="40" w:line="240" w:lineRule="auto"/>
      <w:jc w:val="center"/>
    </w:pPr>
    <w:rPr>
      <w:rFonts w:ascii="Arial" w:eastAsiaTheme="minorHAnsi" w:hAnsi="Arial" w:cs="Arial"/>
    </w:rPr>
  </w:style>
  <w:style w:type="paragraph" w:customStyle="1" w:styleId="A0B358EDCDFD407F9D7CE3C88106C0532">
    <w:name w:val="A0B358EDCDFD407F9D7CE3C88106C0532"/>
    <w:rsid w:val="0009168B"/>
    <w:pPr>
      <w:spacing w:before="40" w:after="40" w:line="240" w:lineRule="auto"/>
    </w:pPr>
    <w:rPr>
      <w:rFonts w:ascii="Arial" w:eastAsiaTheme="minorHAnsi" w:hAnsi="Arial" w:cs="Arial"/>
    </w:rPr>
  </w:style>
  <w:style w:type="paragraph" w:customStyle="1" w:styleId="DB338F496F374038B1E2C26F4DD0C8232">
    <w:name w:val="DB338F496F374038B1E2C26F4DD0C8232"/>
    <w:rsid w:val="0009168B"/>
    <w:pPr>
      <w:spacing w:before="40" w:after="40" w:line="240" w:lineRule="auto"/>
      <w:jc w:val="center"/>
    </w:pPr>
    <w:rPr>
      <w:rFonts w:ascii="Arial" w:eastAsiaTheme="minorHAnsi" w:hAnsi="Arial" w:cs="Arial"/>
    </w:rPr>
  </w:style>
  <w:style w:type="paragraph" w:customStyle="1" w:styleId="CAEAC681FB3B41FB872C7A954C56315F2">
    <w:name w:val="CAEAC681FB3B41FB872C7A954C56315F2"/>
    <w:rsid w:val="0009168B"/>
    <w:pPr>
      <w:spacing w:before="40" w:after="40" w:line="240" w:lineRule="auto"/>
      <w:jc w:val="center"/>
    </w:pPr>
    <w:rPr>
      <w:rFonts w:ascii="Arial" w:eastAsiaTheme="minorHAnsi" w:hAnsi="Arial" w:cs="Arial"/>
    </w:rPr>
  </w:style>
  <w:style w:type="paragraph" w:customStyle="1" w:styleId="B16854AF03AF488BA2D51A816A2F9D282">
    <w:name w:val="B16854AF03AF488BA2D51A816A2F9D282"/>
    <w:rsid w:val="0009168B"/>
    <w:pPr>
      <w:spacing w:before="40" w:after="40" w:line="240" w:lineRule="auto"/>
      <w:jc w:val="center"/>
    </w:pPr>
    <w:rPr>
      <w:rFonts w:ascii="Arial" w:eastAsiaTheme="minorHAnsi" w:hAnsi="Arial" w:cs="Arial"/>
    </w:rPr>
  </w:style>
  <w:style w:type="paragraph" w:customStyle="1" w:styleId="3F68C8FEEE9B4137A3C60D28BD41ABAF2">
    <w:name w:val="3F68C8FEEE9B4137A3C60D28BD41ABAF2"/>
    <w:rsid w:val="0009168B"/>
    <w:pPr>
      <w:spacing w:before="40" w:after="40" w:line="240" w:lineRule="auto"/>
    </w:pPr>
    <w:rPr>
      <w:rFonts w:ascii="Arial" w:eastAsiaTheme="minorHAnsi" w:hAnsi="Arial" w:cs="Arial"/>
    </w:rPr>
  </w:style>
  <w:style w:type="paragraph" w:customStyle="1" w:styleId="15FE1AB8D9924F9FA9C475E9FC2DE2AA2">
    <w:name w:val="15FE1AB8D9924F9FA9C475E9FC2DE2AA2"/>
    <w:rsid w:val="0009168B"/>
    <w:pPr>
      <w:spacing w:before="40" w:after="40" w:line="240" w:lineRule="auto"/>
      <w:jc w:val="center"/>
    </w:pPr>
    <w:rPr>
      <w:rFonts w:ascii="Arial" w:eastAsiaTheme="minorHAnsi" w:hAnsi="Arial" w:cs="Arial"/>
    </w:rPr>
  </w:style>
  <w:style w:type="paragraph" w:customStyle="1" w:styleId="0A17E8AC2FC1411CBA6620FC018E20E72">
    <w:name w:val="0A17E8AC2FC1411CBA6620FC018E20E72"/>
    <w:rsid w:val="0009168B"/>
    <w:pPr>
      <w:spacing w:before="40" w:after="40" w:line="240" w:lineRule="auto"/>
      <w:jc w:val="center"/>
    </w:pPr>
    <w:rPr>
      <w:rFonts w:ascii="Arial" w:eastAsiaTheme="minorHAnsi" w:hAnsi="Arial" w:cs="Arial"/>
    </w:rPr>
  </w:style>
  <w:style w:type="paragraph" w:customStyle="1" w:styleId="D1611296369245A58AF6445A24CD3B0A2">
    <w:name w:val="D1611296369245A58AF6445A24CD3B0A2"/>
    <w:rsid w:val="0009168B"/>
    <w:pPr>
      <w:spacing w:before="40" w:after="40" w:line="240" w:lineRule="auto"/>
      <w:jc w:val="center"/>
    </w:pPr>
    <w:rPr>
      <w:rFonts w:ascii="Arial" w:eastAsiaTheme="minorHAnsi" w:hAnsi="Arial" w:cs="Arial"/>
    </w:rPr>
  </w:style>
  <w:style w:type="paragraph" w:customStyle="1" w:styleId="FBA6D46EAFDA4FF98CFA01D0767585DA2">
    <w:name w:val="FBA6D46EAFDA4FF98CFA01D0767585DA2"/>
    <w:rsid w:val="0009168B"/>
    <w:pPr>
      <w:spacing w:before="40" w:after="40" w:line="240" w:lineRule="auto"/>
    </w:pPr>
    <w:rPr>
      <w:rFonts w:ascii="Arial" w:eastAsiaTheme="minorHAnsi" w:hAnsi="Arial" w:cs="Arial"/>
    </w:rPr>
  </w:style>
  <w:style w:type="paragraph" w:customStyle="1" w:styleId="2B8450DF159C41CD84EB437CFF557A332">
    <w:name w:val="2B8450DF159C41CD84EB437CFF557A332"/>
    <w:rsid w:val="0009168B"/>
    <w:pPr>
      <w:spacing w:before="40" w:after="40" w:line="240" w:lineRule="auto"/>
      <w:jc w:val="center"/>
    </w:pPr>
    <w:rPr>
      <w:rFonts w:ascii="Arial" w:eastAsiaTheme="minorHAnsi" w:hAnsi="Arial" w:cs="Arial"/>
    </w:rPr>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5B67C84FE1AA42CD82B124DC429636655">
    <w:name w:val="5B67C84FE1AA42CD82B124DC429636655"/>
    <w:rsid w:val="009270B0"/>
    <w:pPr>
      <w:tabs>
        <w:tab w:val="left" w:pos="3600"/>
      </w:tabs>
      <w:spacing w:before="120" w:after="120" w:line="240" w:lineRule="auto"/>
      <w:ind w:left="994"/>
    </w:pPr>
    <w:rPr>
      <w:rFonts w:ascii="Arial" w:eastAsiaTheme="minorHAnsi" w:hAnsi="Arial" w:cs="Arial"/>
    </w:rPr>
  </w:style>
  <w:style w:type="paragraph" w:customStyle="1" w:styleId="D68FFFA2650748F2B9C8F509F4D5732D2">
    <w:name w:val="D68FFFA2650748F2B9C8F509F4D5732D2"/>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A5E1B3C989E6467FA8EB0AF4FADFDA1F5">
    <w:name w:val="A5E1B3C989E6467FA8EB0AF4FADFDA1F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A4748F0F14C4434085292BDAA14CE3E0">
    <w:name w:val="A4748F0F14C4434085292BDAA14CE3E0"/>
    <w:rsid w:val="00247A92"/>
  </w:style>
  <w:style w:type="paragraph" w:customStyle="1" w:styleId="C16B69F39E3F4B2B9633F866D2658D7A">
    <w:name w:val="C16B69F39E3F4B2B9633F866D2658D7A"/>
    <w:rsid w:val="00247A92"/>
  </w:style>
  <w:style w:type="paragraph" w:customStyle="1" w:styleId="83040FB5AA624DE89B2239F8E09F134F">
    <w:name w:val="83040FB5AA624DE89B2239F8E09F134F"/>
    <w:rsid w:val="00247A92"/>
  </w:style>
  <w:style w:type="paragraph" w:customStyle="1" w:styleId="743F5DC3FEC5459E952CC7974344BF6E">
    <w:name w:val="743F5DC3FEC5459E952CC7974344BF6E"/>
    <w:rsid w:val="00247A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1DA36-2B79-4FF2-BC99-03EA26B04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15</Words>
  <Characters>465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Yoke Khin Yap</cp:lastModifiedBy>
  <cp:revision>5</cp:revision>
  <cp:lastPrinted>2019-06-21T12:46:00Z</cp:lastPrinted>
  <dcterms:created xsi:type="dcterms:W3CDTF">2021-06-07T20:11:00Z</dcterms:created>
  <dcterms:modified xsi:type="dcterms:W3CDTF">2021-11-12T19:01:00Z</dcterms:modified>
</cp:coreProperties>
</file>